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B0744" w14:textId="77777777" w:rsidR="001D4715" w:rsidRPr="003E3710" w:rsidRDefault="003E3710">
      <w:pPr>
        <w:pStyle w:val="a5"/>
        <w:rPr>
          <w:rFonts w:ascii="Times New Roman" w:hAnsi="Times New Roman" w:cs="Times New Roman"/>
          <w:lang w:val="ru-RU"/>
        </w:rPr>
      </w:pPr>
      <w:r w:rsidRPr="003E3710">
        <w:rPr>
          <w:rFonts w:ascii="Times New Roman" w:hAnsi="Times New Roman" w:cs="Times New Roman"/>
          <w:lang w:val="ru-RU"/>
        </w:rPr>
        <w:t>Отчеты по учебной практике</w:t>
      </w:r>
    </w:p>
    <w:p w14:paraId="5F726A9B" w14:textId="77777777" w:rsidR="001D4715" w:rsidRPr="003E3710" w:rsidRDefault="003E3710">
      <w:pPr>
        <w:pStyle w:val="a6"/>
        <w:rPr>
          <w:rFonts w:ascii="Times New Roman" w:hAnsi="Times New Roman" w:cs="Times New Roman"/>
          <w:lang w:val="ru-RU"/>
        </w:rPr>
      </w:pPr>
      <w:r w:rsidRPr="003E3710">
        <w:rPr>
          <w:rFonts w:ascii="Times New Roman" w:hAnsi="Times New Roman" w:cs="Times New Roman"/>
          <w:lang w:val="ru-RU"/>
        </w:rPr>
        <w:t xml:space="preserve">Разработка </w:t>
      </w:r>
      <w:r w:rsidRPr="003E3710">
        <w:rPr>
          <w:rFonts w:ascii="Times New Roman" w:hAnsi="Times New Roman" w:cs="Times New Roman"/>
        </w:rPr>
        <w:t>Android</w:t>
      </w:r>
      <w:r w:rsidRPr="003E3710">
        <w:rPr>
          <w:rFonts w:ascii="Times New Roman" w:hAnsi="Times New Roman" w:cs="Times New Roman"/>
          <w:lang w:val="ru-RU"/>
        </w:rPr>
        <w:t xml:space="preserve">-приложений с использованием </w:t>
      </w:r>
      <w:r w:rsidRPr="003E3710">
        <w:rPr>
          <w:rFonts w:ascii="Times New Roman" w:hAnsi="Times New Roman" w:cs="Times New Roman"/>
        </w:rPr>
        <w:t>Jetpack</w:t>
      </w:r>
      <w:r w:rsidRPr="003E3710">
        <w:rPr>
          <w:rFonts w:ascii="Times New Roman" w:hAnsi="Times New Roman" w:cs="Times New Roman"/>
          <w:lang w:val="ru-RU"/>
        </w:rPr>
        <w:t xml:space="preserve"> </w:t>
      </w:r>
      <w:r w:rsidRPr="003E3710">
        <w:rPr>
          <w:rFonts w:ascii="Times New Roman" w:hAnsi="Times New Roman" w:cs="Times New Roman"/>
        </w:rPr>
        <w:t>Compose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2055693367"/>
        <w:docPartObj>
          <w:docPartGallery w:val="Table of Contents"/>
          <w:docPartUnique/>
        </w:docPartObj>
      </w:sdtPr>
      <w:sdtEndPr/>
      <w:sdtContent>
        <w:p w14:paraId="4370B146" w14:textId="77777777" w:rsidR="001D4715" w:rsidRPr="003E3710" w:rsidRDefault="003E3710">
          <w:pPr>
            <w:pStyle w:val="af"/>
            <w:rPr>
              <w:rFonts w:ascii="Times New Roman" w:hAnsi="Times New Roman" w:cs="Times New Roman"/>
            </w:rPr>
          </w:pPr>
          <w:r w:rsidRPr="003E3710">
            <w:rPr>
              <w:rFonts w:ascii="Times New Roman" w:hAnsi="Times New Roman" w:cs="Times New Roman"/>
            </w:rPr>
            <w:t>Table of Contents</w:t>
          </w:r>
        </w:p>
        <w:p w14:paraId="554D92A9" w14:textId="77777777" w:rsidR="003E3710" w:rsidRPr="003E3710" w:rsidRDefault="003E3710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val="ru-RU" w:eastAsia="ru-RU"/>
            </w:rPr>
          </w:pPr>
          <w:r w:rsidRPr="003E3710">
            <w:rPr>
              <w:rFonts w:ascii="Times New Roman" w:hAnsi="Times New Roman" w:cs="Times New Roman"/>
            </w:rPr>
            <w:fldChar w:fldCharType="begin"/>
          </w:r>
          <w:r w:rsidRPr="003E3710">
            <w:rPr>
              <w:rFonts w:ascii="Times New Roman" w:hAnsi="Times New Roman" w:cs="Times New Roman"/>
            </w:rPr>
            <w:instrText>TOC \o "1-1" \h \z \u</w:instrText>
          </w:r>
          <w:r w:rsidRPr="003E3710">
            <w:rPr>
              <w:rFonts w:ascii="Times New Roman" w:hAnsi="Times New Roman" w:cs="Times New Roman"/>
            </w:rPr>
            <w:fldChar w:fldCharType="separate"/>
          </w:r>
          <w:hyperlink w:anchor="_Toc182069304" w:history="1">
            <w:r w:rsidRPr="003E3710">
              <w:rPr>
                <w:rStyle w:val="ae"/>
                <w:rFonts w:ascii="Times New Roman" w:hAnsi="Times New Roman" w:cs="Times New Roman"/>
                <w:noProof/>
              </w:rPr>
              <w:t>Задание 1: «Электронный конспект» на Jetpack Compose</w: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instrText xml:space="preserve"> PAGEREF _Toc182069304 \h </w:instrTex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C003B22" w14:textId="77777777" w:rsidR="003E3710" w:rsidRPr="003E3710" w:rsidRDefault="003E3710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val="ru-RU" w:eastAsia="ru-RU"/>
            </w:rPr>
          </w:pPr>
          <w:hyperlink w:anchor="_Toc182069305" w:history="1">
            <w:r w:rsidRPr="003E3710">
              <w:rPr>
                <w:rStyle w:val="ae"/>
                <w:rFonts w:ascii="Times New Roman" w:hAnsi="Times New Roman" w:cs="Times New Roman"/>
                <w:noProof/>
              </w:rPr>
              <w:t>Задание 2: Архитектура MVVM на примере приложения «Список покупок»</w: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instrText xml:space="preserve"> PAGEREF _Toc182069305 \h </w:instrTex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FE943BE" w14:textId="77777777" w:rsidR="003E3710" w:rsidRPr="003E3710" w:rsidRDefault="003E3710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val="ru-RU" w:eastAsia="ru-RU"/>
            </w:rPr>
          </w:pPr>
          <w:hyperlink w:anchor="_Toc182069306" w:history="1">
            <w:r w:rsidRPr="003E3710">
              <w:rPr>
                <w:rStyle w:val="ae"/>
                <w:rFonts w:ascii="Times New Roman" w:hAnsi="Times New Roman" w:cs="Times New Roman"/>
                <w:noProof/>
              </w:rPr>
              <w:t>Задание 3: Создание приложения “Напоминалка”</w: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instrText xml:space="preserve"> PAGEREF _Toc182069306 \h </w:instrTex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t>23</w: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2D8B94C" w14:textId="77777777" w:rsidR="003E3710" w:rsidRPr="003E3710" w:rsidRDefault="003E3710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val="ru-RU" w:eastAsia="ru-RU"/>
            </w:rPr>
          </w:pPr>
          <w:hyperlink w:anchor="_Toc182069307" w:history="1">
            <w:r w:rsidRPr="003E3710">
              <w:rPr>
                <w:rStyle w:val="ae"/>
                <w:rFonts w:ascii="Times New Roman" w:hAnsi="Times New Roman" w:cs="Times New Roman"/>
                <w:noProof/>
              </w:rPr>
              <w:t>Задание 4: таймер с обратным отсчётом</w: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instrText xml:space="preserve"> PAGEREF _Toc182069307 \h </w:instrTex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t>34</w: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F497A52" w14:textId="77777777" w:rsidR="003E3710" w:rsidRPr="003E3710" w:rsidRDefault="003E3710">
          <w:pPr>
            <w:pStyle w:val="10"/>
            <w:tabs>
              <w:tab w:val="right" w:leader="dot" w:pos="9679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  <w:lang w:val="ru-RU" w:eastAsia="ru-RU"/>
            </w:rPr>
          </w:pPr>
          <w:hyperlink w:anchor="_Toc182069308" w:history="1">
            <w:r w:rsidRPr="003E3710">
              <w:rPr>
                <w:rStyle w:val="ae"/>
                <w:rFonts w:ascii="Times New Roman" w:hAnsi="Times New Roman" w:cs="Times New Roman"/>
                <w:noProof/>
              </w:rPr>
              <w:t>Заключение</w: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instrText xml:space="preserve"> PAGEREF _Toc182069308 \h </w:instrTex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t>43</w:t>
            </w:r>
            <w:r w:rsidRPr="003E3710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0E649E0" w14:textId="77777777" w:rsidR="001D4715" w:rsidRPr="003E3710" w:rsidRDefault="003E3710">
          <w:pPr>
            <w:rPr>
              <w:rFonts w:ascii="Times New Roman" w:hAnsi="Times New Roman" w:cs="Times New Roman"/>
            </w:rPr>
          </w:pPr>
          <w:r w:rsidRPr="003E3710">
            <w:rPr>
              <w:rFonts w:ascii="Times New Roman" w:hAnsi="Times New Roman" w:cs="Times New Roman"/>
            </w:rPr>
            <w:fldChar w:fldCharType="end"/>
          </w:r>
        </w:p>
      </w:sdtContent>
    </w:sdt>
    <w:p w14:paraId="6DACBEAF" w14:textId="77777777" w:rsidR="001D4715" w:rsidRPr="003E3710" w:rsidRDefault="003E3710">
      <w:pPr>
        <w:pStyle w:val="1"/>
        <w:rPr>
          <w:rFonts w:ascii="Times New Roman" w:hAnsi="Times New Roman" w:cs="Times New Roman"/>
          <w:lang w:val="ru-RU"/>
        </w:rPr>
      </w:pPr>
      <w:bookmarkStart w:id="0" w:name="X892eff17f51b31a0edd53a7db5d8344c54d6f50"/>
      <w:bookmarkStart w:id="1" w:name="_Toc182069304"/>
      <w:r w:rsidRPr="003E3710">
        <w:rPr>
          <w:rFonts w:ascii="Times New Roman" w:hAnsi="Times New Roman" w:cs="Times New Roman"/>
          <w:lang w:val="ru-RU"/>
        </w:rPr>
        <w:t xml:space="preserve">Задание 1: «Электронный конспект» на </w:t>
      </w:r>
      <w:r w:rsidRPr="003E3710">
        <w:rPr>
          <w:rFonts w:ascii="Times New Roman" w:hAnsi="Times New Roman" w:cs="Times New Roman"/>
        </w:rPr>
        <w:t>Jetpack</w:t>
      </w:r>
      <w:r w:rsidRPr="003E3710">
        <w:rPr>
          <w:rFonts w:ascii="Times New Roman" w:hAnsi="Times New Roman" w:cs="Times New Roman"/>
          <w:lang w:val="ru-RU"/>
        </w:rPr>
        <w:t xml:space="preserve"> </w:t>
      </w:r>
      <w:r w:rsidRPr="003E3710">
        <w:rPr>
          <w:rFonts w:ascii="Times New Roman" w:hAnsi="Times New Roman" w:cs="Times New Roman"/>
        </w:rPr>
        <w:t>Compose</w:t>
      </w:r>
      <w:bookmarkEnd w:id="1"/>
    </w:p>
    <w:p w14:paraId="171C3524" w14:textId="77777777" w:rsidR="001D4715" w:rsidRPr="003E3710" w:rsidRDefault="003E3710">
      <w:pPr>
        <w:pStyle w:val="FirstParagraph"/>
        <w:rPr>
          <w:rFonts w:ascii="Times New Roman" w:hAnsi="Times New Roman" w:cs="Times New Roman"/>
          <w:lang w:val="ru-RU"/>
        </w:rPr>
      </w:pPr>
      <w:r w:rsidRPr="003E3710">
        <w:rPr>
          <w:rFonts w:ascii="Times New Roman" w:hAnsi="Times New Roman" w:cs="Times New Roman"/>
          <w:lang w:val="ru-RU"/>
        </w:rPr>
        <w:t xml:space="preserve">В процессе разработки я изучил основные компоненты </w:t>
      </w:r>
      <w:r w:rsidRPr="003E3710">
        <w:rPr>
          <w:rFonts w:ascii="Times New Roman" w:hAnsi="Times New Roman" w:cs="Times New Roman"/>
        </w:rPr>
        <w:t>Android</w:t>
      </w:r>
      <w:r w:rsidRPr="003E3710">
        <w:rPr>
          <w:rFonts w:ascii="Times New Roman" w:hAnsi="Times New Roman" w:cs="Times New Roman"/>
          <w:lang w:val="ru-RU"/>
        </w:rPr>
        <w:t xml:space="preserve"> и </w:t>
      </w:r>
      <w:r w:rsidRPr="003E3710">
        <w:rPr>
          <w:rFonts w:ascii="Times New Roman" w:hAnsi="Times New Roman" w:cs="Times New Roman"/>
        </w:rPr>
        <w:t>Jetpack</w:t>
      </w:r>
      <w:r w:rsidRPr="003E3710">
        <w:rPr>
          <w:rFonts w:ascii="Times New Roman" w:hAnsi="Times New Roman" w:cs="Times New Roman"/>
          <w:lang w:val="ru-RU"/>
        </w:rPr>
        <w:t xml:space="preserve"> </w:t>
      </w:r>
      <w:r w:rsidRPr="003E3710">
        <w:rPr>
          <w:rFonts w:ascii="Times New Roman" w:hAnsi="Times New Roman" w:cs="Times New Roman"/>
        </w:rPr>
        <w:t>Compose</w:t>
      </w:r>
      <w:r w:rsidRPr="003E3710">
        <w:rPr>
          <w:rFonts w:ascii="Times New Roman" w:hAnsi="Times New Roman" w:cs="Times New Roman"/>
          <w:lang w:val="ru-RU"/>
        </w:rPr>
        <w:t xml:space="preserve">, а также познакомился с библиотекой </w:t>
      </w:r>
      <w:r w:rsidRPr="003E3710">
        <w:rPr>
          <w:rFonts w:ascii="Times New Roman" w:hAnsi="Times New Roman" w:cs="Times New Roman"/>
        </w:rPr>
        <w:t>Room</w:t>
      </w:r>
      <w:r w:rsidRPr="003E3710">
        <w:rPr>
          <w:rFonts w:ascii="Times New Roman" w:hAnsi="Times New Roman" w:cs="Times New Roman"/>
          <w:lang w:val="ru-RU"/>
        </w:rPr>
        <w:t xml:space="preserve"> для хранения данных в локальной базе данных.</w:t>
      </w:r>
    </w:p>
    <w:p w14:paraId="302F5968" w14:textId="77777777" w:rsidR="001D4715" w:rsidRPr="003E3710" w:rsidRDefault="003E3710">
      <w:pPr>
        <w:pStyle w:val="2"/>
        <w:rPr>
          <w:rFonts w:ascii="Times New Roman" w:hAnsi="Times New Roman" w:cs="Times New Roman"/>
        </w:rPr>
      </w:pPr>
      <w:bookmarkStart w:id="2" w:name="Xae065fc9d4e9ed43d27351bd085f22fa3c6f652"/>
      <w:r w:rsidRPr="003E3710">
        <w:rPr>
          <w:rFonts w:ascii="Times New Roman" w:hAnsi="Times New Roman" w:cs="Times New Roman"/>
        </w:rPr>
        <w:t>Основные технологии, которые я использовал</w:t>
      </w:r>
    </w:p>
    <w:p w14:paraId="2385AE85" w14:textId="77777777" w:rsidR="001D4715" w:rsidRPr="003E3710" w:rsidRDefault="003E3710">
      <w:pPr>
        <w:pStyle w:val="Compact"/>
        <w:numPr>
          <w:ilvl w:val="0"/>
          <w:numId w:val="13"/>
        </w:numPr>
        <w:rPr>
          <w:rFonts w:ascii="Times New Roman" w:hAnsi="Times New Roman" w:cs="Times New Roman"/>
          <w:lang w:val="ru-RU"/>
        </w:rPr>
      </w:pPr>
      <w:r w:rsidRPr="003E3710">
        <w:rPr>
          <w:rFonts w:ascii="Times New Roman" w:hAnsi="Times New Roman" w:cs="Times New Roman"/>
        </w:rPr>
        <w:t>Jetpack</w:t>
      </w:r>
      <w:r w:rsidRPr="003E3710">
        <w:rPr>
          <w:rFonts w:ascii="Times New Roman" w:hAnsi="Times New Roman" w:cs="Times New Roman"/>
          <w:lang w:val="ru-RU"/>
        </w:rPr>
        <w:t xml:space="preserve"> </w:t>
      </w:r>
      <w:r w:rsidRPr="003E3710">
        <w:rPr>
          <w:rFonts w:ascii="Times New Roman" w:hAnsi="Times New Roman" w:cs="Times New Roman"/>
        </w:rPr>
        <w:t>Compose</w:t>
      </w:r>
      <w:r w:rsidRPr="003E3710">
        <w:rPr>
          <w:rFonts w:ascii="Times New Roman" w:hAnsi="Times New Roman" w:cs="Times New Roman"/>
          <w:lang w:val="ru-RU"/>
        </w:rPr>
        <w:t xml:space="preserve"> — библиотека для создания пользова</w:t>
      </w:r>
      <w:r w:rsidRPr="003E3710">
        <w:rPr>
          <w:rFonts w:ascii="Times New Roman" w:hAnsi="Times New Roman" w:cs="Times New Roman"/>
          <w:lang w:val="ru-RU"/>
        </w:rPr>
        <w:t>тельского интерфейса.</w:t>
      </w:r>
    </w:p>
    <w:p w14:paraId="5A84DF95" w14:textId="77777777" w:rsidR="001D4715" w:rsidRPr="003E3710" w:rsidRDefault="003E3710">
      <w:pPr>
        <w:pStyle w:val="Compact"/>
        <w:numPr>
          <w:ilvl w:val="0"/>
          <w:numId w:val="13"/>
        </w:numPr>
        <w:rPr>
          <w:rFonts w:ascii="Times New Roman" w:hAnsi="Times New Roman" w:cs="Times New Roman"/>
          <w:lang w:val="ru-RU"/>
        </w:rPr>
      </w:pPr>
      <w:r w:rsidRPr="003E3710">
        <w:rPr>
          <w:rFonts w:ascii="Times New Roman" w:hAnsi="Times New Roman" w:cs="Times New Roman"/>
        </w:rPr>
        <w:t>Room</w:t>
      </w:r>
      <w:r w:rsidRPr="003E3710">
        <w:rPr>
          <w:rFonts w:ascii="Times New Roman" w:hAnsi="Times New Roman" w:cs="Times New Roman"/>
          <w:lang w:val="ru-RU"/>
        </w:rPr>
        <w:t xml:space="preserve"> — библиотека для работы с локальной базой данных.</w:t>
      </w:r>
    </w:p>
    <w:p w14:paraId="36824AF8" w14:textId="77777777" w:rsidR="001D4715" w:rsidRPr="003E3710" w:rsidRDefault="003E3710">
      <w:pPr>
        <w:pStyle w:val="2"/>
        <w:rPr>
          <w:rFonts w:ascii="Times New Roman" w:hAnsi="Times New Roman" w:cs="Times New Roman"/>
          <w:lang w:val="ru-RU"/>
        </w:rPr>
      </w:pPr>
      <w:bookmarkStart w:id="3" w:name="шаг-1-настройка-проекта"/>
      <w:bookmarkEnd w:id="2"/>
      <w:r w:rsidRPr="003E3710">
        <w:rPr>
          <w:rFonts w:ascii="Times New Roman" w:hAnsi="Times New Roman" w:cs="Times New Roman"/>
          <w:lang w:val="ru-RU"/>
        </w:rPr>
        <w:t>Шаг 1: Настройка проекта</w:t>
      </w:r>
    </w:p>
    <w:p w14:paraId="3F82DEE4" w14:textId="77777777" w:rsidR="001D4715" w:rsidRPr="003E3710" w:rsidRDefault="003E3710">
      <w:pPr>
        <w:pStyle w:val="3"/>
        <w:rPr>
          <w:rFonts w:ascii="Times New Roman" w:hAnsi="Times New Roman" w:cs="Times New Roman"/>
          <w:lang w:val="ru-RU"/>
        </w:rPr>
      </w:pPr>
      <w:bookmarkStart w:id="4" w:name="создание-нового-проекта"/>
      <w:r w:rsidRPr="003E3710">
        <w:rPr>
          <w:rFonts w:ascii="Times New Roman" w:hAnsi="Times New Roman" w:cs="Times New Roman"/>
          <w:lang w:val="ru-RU"/>
        </w:rPr>
        <w:t>1.1. Создание нового проекта</w:t>
      </w:r>
    </w:p>
    <w:p w14:paraId="1AAD9FA8" w14:textId="77777777" w:rsidR="001D4715" w:rsidRPr="003E3710" w:rsidRDefault="003E3710">
      <w:pPr>
        <w:pStyle w:val="FirstParagraph"/>
        <w:rPr>
          <w:rFonts w:ascii="Times New Roman" w:hAnsi="Times New Roman" w:cs="Times New Roman"/>
          <w:lang w:val="ru-RU"/>
        </w:rPr>
      </w:pPr>
      <w:r w:rsidRPr="003E3710">
        <w:rPr>
          <w:rFonts w:ascii="Times New Roman" w:hAnsi="Times New Roman" w:cs="Times New Roman"/>
          <w:lang w:val="ru-RU"/>
        </w:rPr>
        <w:t xml:space="preserve">Для начала работы я: 1. Открыл </w:t>
      </w:r>
      <w:r w:rsidRPr="003E3710">
        <w:rPr>
          <w:rFonts w:ascii="Times New Roman" w:hAnsi="Times New Roman" w:cs="Times New Roman"/>
        </w:rPr>
        <w:t>Android</w:t>
      </w:r>
      <w:r w:rsidRPr="003E3710">
        <w:rPr>
          <w:rFonts w:ascii="Times New Roman" w:hAnsi="Times New Roman" w:cs="Times New Roman"/>
          <w:lang w:val="ru-RU"/>
        </w:rPr>
        <w:t xml:space="preserve"> </w:t>
      </w:r>
      <w:r w:rsidRPr="003E3710">
        <w:rPr>
          <w:rFonts w:ascii="Times New Roman" w:hAnsi="Times New Roman" w:cs="Times New Roman"/>
        </w:rPr>
        <w:t>Studio</w:t>
      </w:r>
      <w:r w:rsidRPr="003E3710">
        <w:rPr>
          <w:rFonts w:ascii="Times New Roman" w:hAnsi="Times New Roman" w:cs="Times New Roman"/>
          <w:lang w:val="ru-RU"/>
        </w:rPr>
        <w:t xml:space="preserve">. 2. Создал новый проект с шаблоном </w:t>
      </w:r>
      <w:r w:rsidRPr="003E3710">
        <w:rPr>
          <w:rFonts w:ascii="Times New Roman" w:hAnsi="Times New Roman" w:cs="Times New Roman"/>
        </w:rPr>
        <w:t>Empty</w:t>
      </w:r>
      <w:r w:rsidRPr="003E3710">
        <w:rPr>
          <w:rFonts w:ascii="Times New Roman" w:hAnsi="Times New Roman" w:cs="Times New Roman"/>
          <w:lang w:val="ru-RU"/>
        </w:rPr>
        <w:t xml:space="preserve"> </w:t>
      </w:r>
      <w:r w:rsidRPr="003E3710">
        <w:rPr>
          <w:rFonts w:ascii="Times New Roman" w:hAnsi="Times New Roman" w:cs="Times New Roman"/>
        </w:rPr>
        <w:t>Compose</w:t>
      </w:r>
      <w:r w:rsidRPr="003E3710">
        <w:rPr>
          <w:rFonts w:ascii="Times New Roman" w:hAnsi="Times New Roman" w:cs="Times New Roman"/>
          <w:lang w:val="ru-RU"/>
        </w:rPr>
        <w:t xml:space="preserve"> </w:t>
      </w:r>
      <w:r w:rsidRPr="003E3710">
        <w:rPr>
          <w:rFonts w:ascii="Times New Roman" w:hAnsi="Times New Roman" w:cs="Times New Roman"/>
        </w:rPr>
        <w:t>Activity</w:t>
      </w:r>
      <w:r w:rsidRPr="003E3710">
        <w:rPr>
          <w:rFonts w:ascii="Times New Roman" w:hAnsi="Times New Roman" w:cs="Times New Roman"/>
          <w:lang w:val="ru-RU"/>
        </w:rPr>
        <w:t xml:space="preserve">. 3. Назвал проект </w:t>
      </w:r>
      <w:r w:rsidRPr="003E3710">
        <w:rPr>
          <w:rFonts w:ascii="Times New Roman" w:hAnsi="Times New Roman" w:cs="Times New Roman"/>
        </w:rPr>
        <w:t>Ele</w:t>
      </w:r>
      <w:r w:rsidRPr="003E3710">
        <w:rPr>
          <w:rFonts w:ascii="Times New Roman" w:hAnsi="Times New Roman" w:cs="Times New Roman"/>
        </w:rPr>
        <w:t>ctronicNotes</w:t>
      </w:r>
      <w:r w:rsidRPr="003E3710">
        <w:rPr>
          <w:rFonts w:ascii="Times New Roman" w:hAnsi="Times New Roman" w:cs="Times New Roman"/>
          <w:lang w:val="ru-RU"/>
        </w:rPr>
        <w:t xml:space="preserve">. 4. Выбрал минимальную версию </w:t>
      </w:r>
      <w:r w:rsidRPr="003E3710">
        <w:rPr>
          <w:rFonts w:ascii="Times New Roman" w:hAnsi="Times New Roman" w:cs="Times New Roman"/>
        </w:rPr>
        <w:t>SDK</w:t>
      </w:r>
      <w:r w:rsidRPr="003E3710">
        <w:rPr>
          <w:rFonts w:ascii="Times New Roman" w:hAnsi="Times New Roman" w:cs="Times New Roman"/>
          <w:lang w:val="ru-RU"/>
        </w:rPr>
        <w:t xml:space="preserve"> — </w:t>
      </w:r>
      <w:r w:rsidRPr="003E3710">
        <w:rPr>
          <w:rFonts w:ascii="Times New Roman" w:hAnsi="Times New Roman" w:cs="Times New Roman"/>
        </w:rPr>
        <w:t>Android</w:t>
      </w:r>
      <w:r w:rsidRPr="003E3710">
        <w:rPr>
          <w:rFonts w:ascii="Times New Roman" w:hAnsi="Times New Roman" w:cs="Times New Roman"/>
          <w:lang w:val="ru-RU"/>
        </w:rPr>
        <w:t xml:space="preserve"> 8.0 (</w:t>
      </w:r>
      <w:r w:rsidRPr="003E3710">
        <w:rPr>
          <w:rFonts w:ascii="Times New Roman" w:hAnsi="Times New Roman" w:cs="Times New Roman"/>
        </w:rPr>
        <w:t>Oreo</w:t>
      </w:r>
      <w:r w:rsidRPr="003E3710">
        <w:rPr>
          <w:rFonts w:ascii="Times New Roman" w:hAnsi="Times New Roman" w:cs="Times New Roman"/>
          <w:lang w:val="ru-RU"/>
        </w:rPr>
        <w:t xml:space="preserve">) </w:t>
      </w:r>
      <w:r w:rsidRPr="003E3710">
        <w:rPr>
          <w:rFonts w:ascii="Times New Roman" w:hAnsi="Times New Roman" w:cs="Times New Roman"/>
        </w:rPr>
        <w:t>API</w:t>
      </w:r>
      <w:r w:rsidRPr="003E3710">
        <w:rPr>
          <w:rFonts w:ascii="Times New Roman" w:hAnsi="Times New Roman" w:cs="Times New Roman"/>
          <w:lang w:val="ru-RU"/>
        </w:rPr>
        <w:t xml:space="preserve"> 26.</w:t>
      </w:r>
    </w:p>
    <w:p w14:paraId="11D2A6CF" w14:textId="77777777" w:rsidR="001D4715" w:rsidRPr="003E3710" w:rsidRDefault="003E3710">
      <w:pPr>
        <w:pStyle w:val="3"/>
        <w:rPr>
          <w:rFonts w:ascii="Times New Roman" w:hAnsi="Times New Roman" w:cs="Times New Roman"/>
          <w:lang w:val="ru-RU"/>
        </w:rPr>
      </w:pPr>
      <w:bookmarkStart w:id="5" w:name="подключение-библиотек"/>
      <w:bookmarkEnd w:id="4"/>
      <w:r w:rsidRPr="003E3710">
        <w:rPr>
          <w:rFonts w:ascii="Times New Roman" w:hAnsi="Times New Roman" w:cs="Times New Roman"/>
          <w:lang w:val="ru-RU"/>
        </w:rPr>
        <w:t>1.2. Подключение библиотек</w:t>
      </w:r>
    </w:p>
    <w:p w14:paraId="5955FE35" w14:textId="77777777" w:rsidR="001D4715" w:rsidRPr="003E3710" w:rsidRDefault="003E3710">
      <w:pPr>
        <w:pStyle w:val="FirstParagraph"/>
        <w:rPr>
          <w:rFonts w:ascii="Times New Roman" w:hAnsi="Times New Roman" w:cs="Times New Roman"/>
          <w:lang w:val="ru-RU"/>
        </w:rPr>
      </w:pPr>
      <w:r w:rsidRPr="003E3710">
        <w:rPr>
          <w:rFonts w:ascii="Times New Roman" w:hAnsi="Times New Roman" w:cs="Times New Roman"/>
          <w:lang w:val="ru-RU"/>
        </w:rPr>
        <w:t xml:space="preserve">Я открыл файл </w:t>
      </w:r>
      <w:r w:rsidRPr="003E3710">
        <w:rPr>
          <w:rFonts w:ascii="Times New Roman" w:hAnsi="Times New Roman" w:cs="Times New Roman"/>
        </w:rPr>
        <w:t>build</w:t>
      </w:r>
      <w:r w:rsidRPr="003E3710">
        <w:rPr>
          <w:rFonts w:ascii="Times New Roman" w:hAnsi="Times New Roman" w:cs="Times New Roman"/>
          <w:lang w:val="ru-RU"/>
        </w:rPr>
        <w:t>.</w:t>
      </w:r>
      <w:r w:rsidRPr="003E3710">
        <w:rPr>
          <w:rFonts w:ascii="Times New Roman" w:hAnsi="Times New Roman" w:cs="Times New Roman"/>
        </w:rPr>
        <w:t>gradle</w:t>
      </w:r>
      <w:r w:rsidRPr="003E3710">
        <w:rPr>
          <w:rFonts w:ascii="Times New Roman" w:hAnsi="Times New Roman" w:cs="Times New Roman"/>
          <w:lang w:val="ru-RU"/>
        </w:rPr>
        <w:t>.</w:t>
      </w:r>
      <w:r w:rsidRPr="003E3710">
        <w:rPr>
          <w:rFonts w:ascii="Times New Roman" w:hAnsi="Times New Roman" w:cs="Times New Roman"/>
        </w:rPr>
        <w:t>kts</w:t>
      </w:r>
      <w:r w:rsidRPr="003E3710">
        <w:rPr>
          <w:rFonts w:ascii="Times New Roman" w:hAnsi="Times New Roman" w:cs="Times New Roman"/>
          <w:lang w:val="ru-RU"/>
        </w:rPr>
        <w:t xml:space="preserve"> моего модуля (</w:t>
      </w:r>
      <w:r w:rsidRPr="003E3710">
        <w:rPr>
          <w:rFonts w:ascii="Times New Roman" w:hAnsi="Times New Roman" w:cs="Times New Roman"/>
        </w:rPr>
        <w:t>app</w:t>
      </w:r>
      <w:r w:rsidRPr="003E3710">
        <w:rPr>
          <w:rFonts w:ascii="Times New Roman" w:hAnsi="Times New Roman" w:cs="Times New Roman"/>
          <w:lang w:val="ru-RU"/>
        </w:rPr>
        <w:t>/</w:t>
      </w:r>
      <w:r w:rsidRPr="003E3710">
        <w:rPr>
          <w:rFonts w:ascii="Times New Roman" w:hAnsi="Times New Roman" w:cs="Times New Roman"/>
        </w:rPr>
        <w:t>build</w:t>
      </w:r>
      <w:r w:rsidRPr="003E3710">
        <w:rPr>
          <w:rFonts w:ascii="Times New Roman" w:hAnsi="Times New Roman" w:cs="Times New Roman"/>
          <w:lang w:val="ru-RU"/>
        </w:rPr>
        <w:t>.</w:t>
      </w:r>
      <w:r w:rsidRPr="003E3710">
        <w:rPr>
          <w:rFonts w:ascii="Times New Roman" w:hAnsi="Times New Roman" w:cs="Times New Roman"/>
        </w:rPr>
        <w:t>gradle</w:t>
      </w:r>
      <w:r w:rsidRPr="003E3710">
        <w:rPr>
          <w:rFonts w:ascii="Times New Roman" w:hAnsi="Times New Roman" w:cs="Times New Roman"/>
          <w:lang w:val="ru-RU"/>
        </w:rPr>
        <w:t>.</w:t>
      </w:r>
      <w:r w:rsidRPr="003E3710">
        <w:rPr>
          <w:rFonts w:ascii="Times New Roman" w:hAnsi="Times New Roman" w:cs="Times New Roman"/>
        </w:rPr>
        <w:t>kts</w:t>
      </w:r>
      <w:r w:rsidRPr="003E3710">
        <w:rPr>
          <w:rFonts w:ascii="Times New Roman" w:hAnsi="Times New Roman" w:cs="Times New Roman"/>
          <w:lang w:val="ru-RU"/>
        </w:rPr>
        <w:t xml:space="preserve">) и добавил необходимые зависимости для </w:t>
      </w:r>
      <w:r w:rsidRPr="003E3710">
        <w:rPr>
          <w:rFonts w:ascii="Times New Roman" w:hAnsi="Times New Roman" w:cs="Times New Roman"/>
        </w:rPr>
        <w:t>Jetpack</w:t>
      </w:r>
      <w:r w:rsidRPr="003E3710">
        <w:rPr>
          <w:rFonts w:ascii="Times New Roman" w:hAnsi="Times New Roman" w:cs="Times New Roman"/>
          <w:lang w:val="ru-RU"/>
        </w:rPr>
        <w:t xml:space="preserve"> </w:t>
      </w:r>
      <w:r w:rsidRPr="003E3710">
        <w:rPr>
          <w:rFonts w:ascii="Times New Roman" w:hAnsi="Times New Roman" w:cs="Times New Roman"/>
        </w:rPr>
        <w:t>Compose</w:t>
      </w:r>
      <w:r w:rsidRPr="003E3710">
        <w:rPr>
          <w:rFonts w:ascii="Times New Roman" w:hAnsi="Times New Roman" w:cs="Times New Roman"/>
          <w:lang w:val="ru-RU"/>
        </w:rPr>
        <w:t xml:space="preserve"> и </w:t>
      </w:r>
      <w:r w:rsidRPr="003E3710">
        <w:rPr>
          <w:rFonts w:ascii="Times New Roman" w:hAnsi="Times New Roman" w:cs="Times New Roman"/>
        </w:rPr>
        <w:t>Room</w:t>
      </w:r>
      <w:r w:rsidRPr="003E3710">
        <w:rPr>
          <w:rFonts w:ascii="Times New Roman" w:hAnsi="Times New Roman" w:cs="Times New Roman"/>
          <w:lang w:val="ru-RU"/>
        </w:rPr>
        <w:t>:</w:t>
      </w:r>
    </w:p>
    <w:p w14:paraId="53061B22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NormalTok"/>
          <w:rFonts w:ascii="Times New Roman" w:hAnsi="Times New Roman" w:cs="Times New Roman"/>
          <w:lang w:val="ru-RU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Compose dependenc</w:t>
      </w:r>
      <w:r w:rsidRPr="003E3710">
        <w:rPr>
          <w:rStyle w:val="CommentTok"/>
          <w:rFonts w:ascii="Times New Roman" w:hAnsi="Times New Roman" w:cs="Times New Roman"/>
        </w:rPr>
        <w:t>ie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activity:activity-compose:1.9.2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platfor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compose:compose-bom:2023.08.00"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compose.ui:ui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compose.ui:ui-graphics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compose.ui:ui-tooling-preview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compose.material3:material3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compose.material:material-icons-extended:1.5.4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Room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roomVersio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2.6.0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room:room-runtime:</w:t>
      </w:r>
      <w:r w:rsidRPr="003E3710">
        <w:rPr>
          <w:rStyle w:val="SpecialStringTok"/>
          <w:rFonts w:ascii="Times New Roman" w:hAnsi="Times New Roman" w:cs="Times New Roman"/>
        </w:rPr>
        <w:t>$roomVersion</w:t>
      </w:r>
      <w:r w:rsidRPr="003E3710">
        <w:rPr>
          <w:rStyle w:val="StringTok"/>
          <w:rFonts w:ascii="Times New Roman" w:hAnsi="Times New Roman" w:cs="Times New Roman"/>
        </w:rPr>
        <w:t>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lastRenderedPageBreak/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room:room-ktx:</w:t>
      </w:r>
      <w:r w:rsidRPr="003E3710">
        <w:rPr>
          <w:rStyle w:val="SpecialStringTok"/>
          <w:rFonts w:ascii="Times New Roman" w:hAnsi="Times New Roman" w:cs="Times New Roman"/>
        </w:rPr>
        <w:t>$roomVersion</w:t>
      </w:r>
      <w:r w:rsidRPr="003E3710">
        <w:rPr>
          <w:rStyle w:val="StringTok"/>
          <w:rFonts w:ascii="Times New Roman" w:hAnsi="Times New Roman" w:cs="Times New Roman"/>
        </w:rPr>
        <w:t>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kap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room:room-compiler:</w:t>
      </w:r>
      <w:r w:rsidRPr="003E3710">
        <w:rPr>
          <w:rStyle w:val="SpecialStringTok"/>
          <w:rFonts w:ascii="Times New Roman" w:hAnsi="Times New Roman" w:cs="Times New Roman"/>
        </w:rPr>
        <w:t>$roomVersion</w:t>
      </w:r>
      <w:r w:rsidRPr="003E3710">
        <w:rPr>
          <w:rStyle w:val="StringTok"/>
          <w:rFonts w:ascii="Times New Roman" w:hAnsi="Times New Roman" w:cs="Times New Roman"/>
        </w:rPr>
        <w:t>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Coroutine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org.jetbrains.kotlinx:kotlinx-coroutines-and</w:t>
      </w:r>
      <w:r w:rsidRPr="003E3710">
        <w:rPr>
          <w:rStyle w:val="StringTok"/>
          <w:rFonts w:ascii="Times New Roman" w:hAnsi="Times New Roman" w:cs="Times New Roman"/>
        </w:rPr>
        <w:t>roid:1.7.3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org.jetbrains.kotlinx:kotlinx-coroutines-core:1.7.3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Lifecycle component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lifecycle:lifecycle-viewmodel-ktx:2.6.2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lifecycle:lifecycle-runtime-ktx:2.6.2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lifecycle:lifecycle-livedata-ktx:2.6.2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Jetpack Navigation for Compo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navigation:navigation-compose:2.5.0"</w:t>
      </w:r>
      <w:r w:rsidRPr="003E3710">
        <w:rPr>
          <w:rStyle w:val="OperatorTok"/>
          <w:rFonts w:ascii="Times New Roman" w:hAnsi="Times New Roman" w:cs="Times New Roman"/>
        </w:rPr>
        <w:t>)</w:t>
      </w:r>
    </w:p>
    <w:p w14:paraId="2C4BC610" w14:textId="77777777" w:rsidR="001D4715" w:rsidRPr="003E3710" w:rsidRDefault="003E3710">
      <w:pPr>
        <w:pStyle w:val="2"/>
        <w:rPr>
          <w:rFonts w:ascii="Times New Roman" w:hAnsi="Times New Roman" w:cs="Times New Roman"/>
          <w:lang w:val="ru-RU"/>
        </w:rPr>
      </w:pPr>
      <w:bookmarkStart w:id="6" w:name="шаг-2-работа-с-базой-данных-room"/>
      <w:bookmarkEnd w:id="3"/>
      <w:bookmarkEnd w:id="5"/>
      <w:r w:rsidRPr="003E3710">
        <w:rPr>
          <w:rFonts w:ascii="Times New Roman" w:hAnsi="Times New Roman" w:cs="Times New Roman"/>
          <w:lang w:val="ru-RU"/>
        </w:rPr>
        <w:t xml:space="preserve">Шаг 2: Работа с базой данных </w:t>
      </w:r>
      <w:r w:rsidRPr="003E3710">
        <w:rPr>
          <w:rFonts w:ascii="Times New Roman" w:hAnsi="Times New Roman" w:cs="Times New Roman"/>
        </w:rPr>
        <w:t>Room</w:t>
      </w:r>
    </w:p>
    <w:p w14:paraId="71FA1E10" w14:textId="77777777" w:rsidR="001D4715" w:rsidRPr="003E3710" w:rsidRDefault="003E3710">
      <w:pPr>
        <w:pStyle w:val="3"/>
        <w:rPr>
          <w:rFonts w:ascii="Times New Roman" w:hAnsi="Times New Roman" w:cs="Times New Roman"/>
          <w:lang w:val="ru-RU"/>
        </w:rPr>
      </w:pPr>
      <w:bookmarkStart w:id="7" w:name="что-такое-room"/>
      <w:r w:rsidRPr="003E3710">
        <w:rPr>
          <w:rFonts w:ascii="Times New Roman" w:hAnsi="Times New Roman" w:cs="Times New Roman"/>
          <w:lang w:val="ru-RU"/>
        </w:rPr>
        <w:t xml:space="preserve">2.1. Что такое </w:t>
      </w:r>
      <w:r w:rsidRPr="003E3710">
        <w:rPr>
          <w:rFonts w:ascii="Times New Roman" w:hAnsi="Times New Roman" w:cs="Times New Roman"/>
        </w:rPr>
        <w:t>Room</w:t>
      </w:r>
      <w:r w:rsidRPr="003E3710">
        <w:rPr>
          <w:rFonts w:ascii="Times New Roman" w:hAnsi="Times New Roman" w:cs="Times New Roman"/>
          <w:lang w:val="ru-RU"/>
        </w:rPr>
        <w:t>?</w:t>
      </w:r>
    </w:p>
    <w:p w14:paraId="23604C3E" w14:textId="77777777" w:rsidR="001D4715" w:rsidRPr="003E3710" w:rsidRDefault="003E3710">
      <w:pPr>
        <w:pStyle w:val="FirstParagraph"/>
        <w:rPr>
          <w:rFonts w:ascii="Times New Roman" w:hAnsi="Times New Roman" w:cs="Times New Roman"/>
          <w:lang w:val="ru-RU"/>
        </w:rPr>
      </w:pPr>
      <w:r w:rsidRPr="003E3710">
        <w:rPr>
          <w:rFonts w:ascii="Times New Roman" w:hAnsi="Times New Roman" w:cs="Times New Roman"/>
          <w:lang w:val="ru-RU"/>
        </w:rPr>
        <w:t>В процессе разработки я у</w:t>
      </w:r>
      <w:r w:rsidRPr="003E3710">
        <w:rPr>
          <w:rFonts w:ascii="Times New Roman" w:hAnsi="Times New Roman" w:cs="Times New Roman"/>
          <w:lang w:val="ru-RU"/>
        </w:rPr>
        <w:t xml:space="preserve">знал, что </w:t>
      </w:r>
      <w:r w:rsidRPr="003E3710">
        <w:rPr>
          <w:rFonts w:ascii="Times New Roman" w:hAnsi="Times New Roman" w:cs="Times New Roman"/>
        </w:rPr>
        <w:t>Room</w:t>
      </w:r>
      <w:r w:rsidRPr="003E3710">
        <w:rPr>
          <w:rFonts w:ascii="Times New Roman" w:hAnsi="Times New Roman" w:cs="Times New Roman"/>
          <w:lang w:val="ru-RU"/>
        </w:rPr>
        <w:t xml:space="preserve"> — это библиотека, которая помогает сохранять данные локально на устройстве в базе данных </w:t>
      </w:r>
      <w:r w:rsidRPr="003E3710">
        <w:rPr>
          <w:rFonts w:ascii="Times New Roman" w:hAnsi="Times New Roman" w:cs="Times New Roman"/>
        </w:rPr>
        <w:t>SQLite</w:t>
      </w:r>
      <w:r w:rsidRPr="003E3710">
        <w:rPr>
          <w:rFonts w:ascii="Times New Roman" w:hAnsi="Times New Roman" w:cs="Times New Roman"/>
          <w:lang w:val="ru-RU"/>
        </w:rPr>
        <w:t xml:space="preserve">. Она предоставляет удобный интерфейс для создания таблиц, выполнения запросов и управления данными. Я решил использовать </w:t>
      </w:r>
      <w:r w:rsidRPr="003E3710">
        <w:rPr>
          <w:rFonts w:ascii="Times New Roman" w:hAnsi="Times New Roman" w:cs="Times New Roman"/>
        </w:rPr>
        <w:t>Room</w:t>
      </w:r>
      <w:r w:rsidRPr="003E3710">
        <w:rPr>
          <w:rFonts w:ascii="Times New Roman" w:hAnsi="Times New Roman" w:cs="Times New Roman"/>
          <w:lang w:val="ru-RU"/>
        </w:rPr>
        <w:t xml:space="preserve"> для сохранения заме</w:t>
      </w:r>
      <w:r w:rsidRPr="003E3710">
        <w:rPr>
          <w:rFonts w:ascii="Times New Roman" w:hAnsi="Times New Roman" w:cs="Times New Roman"/>
          <w:lang w:val="ru-RU"/>
        </w:rPr>
        <w:t>ток в моем приложении.</w:t>
      </w:r>
    </w:p>
    <w:p w14:paraId="4059A6E3" w14:textId="77777777" w:rsidR="001D4715" w:rsidRPr="003E3710" w:rsidRDefault="003E3710">
      <w:pPr>
        <w:pStyle w:val="3"/>
        <w:rPr>
          <w:rFonts w:ascii="Times New Roman" w:hAnsi="Times New Roman" w:cs="Times New Roman"/>
          <w:lang w:val="ru-RU"/>
        </w:rPr>
      </w:pPr>
      <w:bookmarkStart w:id="8" w:name="создание-сущности-entity"/>
      <w:bookmarkEnd w:id="7"/>
      <w:r w:rsidRPr="003E3710">
        <w:rPr>
          <w:rFonts w:ascii="Times New Roman" w:hAnsi="Times New Roman" w:cs="Times New Roman"/>
          <w:lang w:val="ru-RU"/>
        </w:rPr>
        <w:t>2.2. Создание сущности (</w:t>
      </w:r>
      <w:r w:rsidRPr="003E3710">
        <w:rPr>
          <w:rFonts w:ascii="Times New Roman" w:hAnsi="Times New Roman" w:cs="Times New Roman"/>
        </w:rPr>
        <w:t>Entity</w:t>
      </w:r>
      <w:r w:rsidRPr="003E3710">
        <w:rPr>
          <w:rFonts w:ascii="Times New Roman" w:hAnsi="Times New Roman" w:cs="Times New Roman"/>
          <w:lang w:val="ru-RU"/>
        </w:rPr>
        <w:t>)</w:t>
      </w:r>
    </w:p>
    <w:p w14:paraId="4A642D6D" w14:textId="77777777" w:rsidR="001D4715" w:rsidRPr="003E3710" w:rsidRDefault="003E3710">
      <w:pPr>
        <w:pStyle w:val="FirstParagraph"/>
        <w:rPr>
          <w:rFonts w:ascii="Times New Roman" w:hAnsi="Times New Roman" w:cs="Times New Roman"/>
          <w:lang w:val="ru-RU"/>
        </w:rPr>
      </w:pPr>
      <w:r w:rsidRPr="003E3710">
        <w:rPr>
          <w:rFonts w:ascii="Times New Roman" w:hAnsi="Times New Roman" w:cs="Times New Roman"/>
          <w:lang w:val="ru-RU"/>
        </w:rPr>
        <w:t xml:space="preserve">Для представления заметки в базе данных я создал класс </w:t>
      </w:r>
      <w:r w:rsidRPr="003E3710">
        <w:rPr>
          <w:rFonts w:ascii="Times New Roman" w:hAnsi="Times New Roman" w:cs="Times New Roman"/>
        </w:rPr>
        <w:t>Note</w:t>
      </w:r>
      <w:r w:rsidRPr="003E3710">
        <w:rPr>
          <w:rFonts w:ascii="Times New Roman" w:hAnsi="Times New Roman" w:cs="Times New Roman"/>
          <w:lang w:val="ru-RU"/>
        </w:rPr>
        <w:t xml:space="preserve"> в пакете </w:t>
      </w:r>
      <w:r w:rsidRPr="003E3710">
        <w:rPr>
          <w:rFonts w:ascii="Times New Roman" w:hAnsi="Times New Roman" w:cs="Times New Roman"/>
        </w:rPr>
        <w:t>data</w:t>
      </w:r>
      <w:r w:rsidRPr="003E3710">
        <w:rPr>
          <w:rFonts w:ascii="Times New Roman" w:hAnsi="Times New Roman" w:cs="Times New Roman"/>
          <w:lang w:val="ru-RU"/>
        </w:rPr>
        <w:t>:</w:t>
      </w:r>
    </w:p>
    <w:p w14:paraId="002F9C12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o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ntit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o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PrimaryKey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AttributeTok"/>
          <w:rFonts w:ascii="Times New Roman" w:hAnsi="Times New Roman" w:cs="Times New Roman"/>
        </w:rPr>
        <w:t>@Entit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tableNam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notes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data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No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@</w:t>
      </w:r>
      <w:r w:rsidRPr="003E3710">
        <w:rPr>
          <w:rStyle w:val="VariableTok"/>
          <w:rFonts w:ascii="Times New Roman" w:hAnsi="Times New Roman" w:cs="Times New Roman"/>
        </w:rPr>
        <w:t>PrimaryKey</w:t>
      </w:r>
      <w:r w:rsidRPr="003E3710">
        <w:rPr>
          <w:rStyle w:val="Normal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autoGener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ru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id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Int</w:t>
      </w:r>
      <w:r w:rsidRPr="003E3710">
        <w:rPr>
          <w:rStyle w:val="NormalTok"/>
          <w:rFonts w:ascii="Times New Roman" w:hAnsi="Times New Roman" w:cs="Times New Roman"/>
        </w:rPr>
        <w:t xml:space="preserve"> = 0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tl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conten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yp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NoteTyp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e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TH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</w:p>
    <w:p w14:paraId="3D83207A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9" w:name="создание-dao-data-access-object"/>
      <w:bookmarkEnd w:id="8"/>
      <w:r w:rsidRPr="003E3710">
        <w:rPr>
          <w:rFonts w:ascii="Times New Roman" w:hAnsi="Times New Roman" w:cs="Times New Roman"/>
        </w:rPr>
        <w:t>2.3. Создание DAO (Data Access Object)</w:t>
      </w:r>
    </w:p>
    <w:p w14:paraId="6A81BC2A" w14:textId="77777777" w:rsidR="001D4715" w:rsidRPr="003E3710" w:rsidRDefault="003E3710">
      <w:pPr>
        <w:pStyle w:val="FirstParagraph"/>
        <w:rPr>
          <w:rFonts w:ascii="Times New Roman" w:hAnsi="Times New Roman" w:cs="Times New Roman"/>
          <w:lang w:val="ru-RU"/>
        </w:rPr>
      </w:pPr>
      <w:r w:rsidRPr="003E3710">
        <w:rPr>
          <w:rFonts w:ascii="Times New Roman" w:hAnsi="Times New Roman" w:cs="Times New Roman"/>
          <w:lang w:val="ru-RU"/>
        </w:rPr>
        <w:t xml:space="preserve">Далее я создал интерфейс </w:t>
      </w:r>
      <w:r w:rsidRPr="003E3710">
        <w:rPr>
          <w:rFonts w:ascii="Times New Roman" w:hAnsi="Times New Roman" w:cs="Times New Roman"/>
        </w:rPr>
        <w:t>NoteDao</w:t>
      </w:r>
      <w:r w:rsidRPr="003E3710">
        <w:rPr>
          <w:rFonts w:ascii="Times New Roman" w:hAnsi="Times New Roman" w:cs="Times New Roman"/>
          <w:lang w:val="ru-RU"/>
        </w:rPr>
        <w:t xml:space="preserve"> для работы с базой данных:</w:t>
      </w:r>
    </w:p>
    <w:p w14:paraId="0E1C894D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o</w:t>
      </w:r>
      <w:r w:rsidRPr="003E3710">
        <w:rPr>
          <w:rStyle w:val="ImportTok"/>
          <w:rFonts w:ascii="Times New Roman" w:hAnsi="Times New Roman" w:cs="Times New Roman"/>
        </w:rPr>
        <w:t>om</w:t>
      </w:r>
      <w:r w:rsidRPr="003E3710">
        <w:rPr>
          <w:rStyle w:val="OperatorTok"/>
          <w:rFonts w:ascii="Times New Roman" w:hAnsi="Times New Roman" w:cs="Times New Roman"/>
        </w:rPr>
        <w:t>.*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kotlin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routin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low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low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AttributeTok"/>
          <w:rFonts w:ascii="Times New Roman" w:hAnsi="Times New Roman" w:cs="Times New Roman"/>
        </w:rPr>
        <w:t>@Dao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nterface</w:t>
      </w:r>
      <w:r w:rsidRPr="003E3710">
        <w:rPr>
          <w:rStyle w:val="NormalTok"/>
          <w:rFonts w:ascii="Times New Roman" w:hAnsi="Times New Roman" w:cs="Times New Roman"/>
        </w:rPr>
        <w:t xml:space="preserve"> NoteDao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AttributeTok"/>
          <w:rFonts w:ascii="Times New Roman" w:hAnsi="Times New Roman" w:cs="Times New Roman"/>
        </w:rPr>
        <w:t>@Quer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SELECT * FROM notes ORDER BY id DESC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getAllNotes</w:t>
      </w:r>
      <w:r w:rsidRPr="003E3710">
        <w:rPr>
          <w:rStyle w:val="OperatorTok"/>
          <w:rFonts w:ascii="Times New Roman" w:hAnsi="Times New Roman" w:cs="Times New Roman"/>
        </w:rPr>
        <w:t>(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Flow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DataTypeTok"/>
          <w:rFonts w:ascii="Times New Roman" w:hAnsi="Times New Roman" w:cs="Times New Roman"/>
        </w:rPr>
        <w:t>List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DataType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&gt;&gt;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AttributeTok"/>
          <w:rFonts w:ascii="Times New Roman" w:hAnsi="Times New Roman" w:cs="Times New Roman"/>
        </w:rPr>
        <w:t>@Inser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onConfli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OnConflictStrateg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REPLAC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FunctionTok"/>
          <w:rFonts w:ascii="Times New Roman" w:hAnsi="Times New Roman" w:cs="Times New Roman"/>
        </w:rPr>
        <w:t>suspen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inser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ong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AttributeTok"/>
          <w:rFonts w:ascii="Times New Roman" w:hAnsi="Times New Roman" w:cs="Times New Roman"/>
        </w:rPr>
        <w:t>@Delet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FunctionTok"/>
          <w:rFonts w:ascii="Times New Roman" w:hAnsi="Times New Roman" w:cs="Times New Roman"/>
        </w:rPr>
        <w:t>suspen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dele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Int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AttributeTok"/>
          <w:rFonts w:ascii="Times New Roman" w:hAnsi="Times New Roman" w:cs="Times New Roman"/>
        </w:rPr>
        <w:t>@Quer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"</w:t>
      </w:r>
      <w:r w:rsidRPr="003E3710">
        <w:rPr>
          <w:rStyle w:val="VariableTok"/>
          <w:rFonts w:ascii="Times New Roman" w:hAnsi="Times New Roman" w:cs="Times New Roman"/>
        </w:rPr>
        <w:t>SELECT</w:t>
      </w:r>
      <w:r w:rsidRPr="003E3710">
        <w:rPr>
          <w:rStyle w:val="NormalTok"/>
          <w:rFonts w:ascii="Times New Roman" w:hAnsi="Times New Roman" w:cs="Times New Roman"/>
        </w:rPr>
        <w:t xml:space="preserve"> * </w:t>
      </w:r>
      <w:r w:rsidRPr="003E3710">
        <w:rPr>
          <w:rStyle w:val="VariableTok"/>
          <w:rFonts w:ascii="Times New Roman" w:hAnsi="Times New Roman" w:cs="Times New Roman"/>
        </w:rPr>
        <w:t>FROM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otes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WHER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:id</w:t>
      </w:r>
      <w:r w:rsidRPr="003E3710">
        <w:rPr>
          <w:rStyle w:val="StringTok"/>
          <w:rFonts w:ascii="Times New Roman" w:hAnsi="Times New Roman" w:cs="Times New Roman"/>
        </w:rPr>
        <w:t>"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suspend fun getNoteByI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d: In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>: Note?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@Quer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DELETE FROM notes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suspend fun deleteAll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ErrorTok"/>
          <w:rFonts w:ascii="Times New Roman" w:hAnsi="Times New Roman" w:cs="Times New Roman"/>
        </w:rPr>
        <w:t>}</w:t>
      </w:r>
    </w:p>
    <w:p w14:paraId="77CC13FB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10" w:name="создание-базы-данных"/>
      <w:bookmarkEnd w:id="9"/>
      <w:r w:rsidRPr="003E3710">
        <w:rPr>
          <w:rFonts w:ascii="Times New Roman" w:hAnsi="Times New Roman" w:cs="Times New Roman"/>
        </w:rPr>
        <w:t>2.4. Создание базы данных</w:t>
      </w:r>
    </w:p>
    <w:p w14:paraId="6B27692F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Для связи сущностей и DAO я создал класс NoteDatabase:</w:t>
      </w:r>
    </w:p>
    <w:p w14:paraId="61FB2A95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ntex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o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Databa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o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oom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o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oomDataba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o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ypeConverter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lectronicnot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data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Not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lectronicnot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data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NoteDao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CommentTok"/>
          <w:rFonts w:ascii="Times New Roman" w:hAnsi="Times New Roman" w:cs="Times New Roman"/>
        </w:rPr>
        <w:t>// Определение базы данных с помощью аннотации @Databa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AttributeTok"/>
          <w:rFonts w:ascii="Times New Roman" w:hAnsi="Times New Roman" w:cs="Times New Roman"/>
        </w:rPr>
        <w:t>@Databas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entitie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[</w:t>
      </w:r>
      <w:r w:rsidRPr="003E3710">
        <w:rPr>
          <w:rStyle w:val="Normal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::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>], version = 2, exportSchema = false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>@TypeConverter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Converter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>:</w:t>
      </w:r>
      <w:r w:rsidRPr="003E3710">
        <w:rPr>
          <w:rStyle w:val="DataTypeTok"/>
          <w:rFonts w:ascii="Times New Roman" w:hAnsi="Times New Roman" w:cs="Times New Roman"/>
        </w:rPr>
        <w:t>clas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abstra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NoteDatabase 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RoomDatabas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Абстрактная функция для получения объекта NoteDao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abstra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noteDao</w:t>
      </w:r>
      <w:r w:rsidRPr="003E3710">
        <w:rPr>
          <w:rStyle w:val="OperatorTok"/>
          <w:rFonts w:ascii="Times New Roman" w:hAnsi="Times New Roman" w:cs="Times New Roman"/>
        </w:rPr>
        <w:t>(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NoteDao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Компаньон-объект для доступа к базе данных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companio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obje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mmentTok"/>
          <w:rFonts w:ascii="Times New Roman" w:hAnsi="Times New Roman" w:cs="Times New Roman"/>
        </w:rPr>
        <w:t>// Волатильная переменная для хранения един</w:t>
      </w:r>
      <w:r w:rsidRPr="003E3710">
        <w:rPr>
          <w:rStyle w:val="CommentTok"/>
          <w:rFonts w:ascii="Times New Roman" w:hAnsi="Times New Roman" w:cs="Times New Roman"/>
        </w:rPr>
        <w:t>ственного экземпляра базы данных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AttributeTok"/>
          <w:rFonts w:ascii="Times New Roman" w:hAnsi="Times New Roman" w:cs="Times New Roman"/>
        </w:rPr>
        <w:t>@Volati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NSTANC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NoteDatabase</w:t>
      </w:r>
      <w:r w:rsidRPr="003E3710">
        <w:rPr>
          <w:rStyle w:val="OperatorTok"/>
          <w:rFonts w:ascii="Times New Roman" w:hAnsi="Times New Roman" w:cs="Times New Roman"/>
        </w:rPr>
        <w:t>?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mmentTok"/>
          <w:rFonts w:ascii="Times New Roman" w:hAnsi="Times New Roman" w:cs="Times New Roman"/>
        </w:rPr>
        <w:t>// Функция для получения экземпляра базы данных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getDatabas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NoteDataba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CommentTok"/>
          <w:rFonts w:ascii="Times New Roman" w:hAnsi="Times New Roman" w:cs="Times New Roman"/>
        </w:rPr>
        <w:t>// Если экземпляр базы данн</w:t>
      </w:r>
      <w:r w:rsidRPr="003E3710">
        <w:rPr>
          <w:rStyle w:val="CommentTok"/>
          <w:rFonts w:ascii="Times New Roman" w:hAnsi="Times New Roman" w:cs="Times New Roman"/>
        </w:rPr>
        <w:t>ых уже существует, возвращаем его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return</w:t>
      </w:r>
      <w:r w:rsidRPr="003E3710">
        <w:rPr>
          <w:rStyle w:val="NormalTok"/>
          <w:rFonts w:ascii="Times New Roman" w:hAnsi="Times New Roman" w:cs="Times New Roman"/>
        </w:rPr>
        <w:t xml:space="preserve"> INSTANCE </w:t>
      </w:r>
      <w:r w:rsidRPr="003E3710">
        <w:rPr>
          <w:rStyle w:val="OperatorTok"/>
          <w:rFonts w:ascii="Times New Roman" w:hAnsi="Times New Roman" w:cs="Times New Roman"/>
        </w:rPr>
        <w:t>?:</w:t>
      </w:r>
      <w:r w:rsidRPr="003E3710">
        <w:rPr>
          <w:rStyle w:val="NormalTok"/>
          <w:rFonts w:ascii="Times New Roman" w:hAnsi="Times New Roman" w:cs="Times New Roman"/>
        </w:rPr>
        <w:t xml:space="preserve"> synchronize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thi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CommentTok"/>
          <w:rFonts w:ascii="Times New Roman" w:hAnsi="Times New Roman" w:cs="Times New Roman"/>
        </w:rPr>
        <w:t>// Если экземпляр базы данных еще не создан, создаем его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nstanc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Ro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atabaseBuild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pplicationConte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NoteDatabase</w:t>
      </w:r>
      <w:r w:rsidRPr="003E3710">
        <w:rPr>
          <w:rStyle w:val="OperatorTok"/>
          <w:rFonts w:ascii="Times New Roman" w:hAnsi="Times New Roman" w:cs="Times New Roman"/>
        </w:rPr>
        <w:t>::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>.java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"note_database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.fallbackToDestructiveMigration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mmentTok"/>
          <w:rFonts w:ascii="Times New Roman" w:hAnsi="Times New Roman" w:cs="Times New Roman"/>
        </w:rPr>
        <w:t>// При изменении схемы БД пересоздаст её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.</w:t>
      </w:r>
      <w:r w:rsidRPr="003E3710">
        <w:rPr>
          <w:rStyle w:val="NormalTok"/>
          <w:rFonts w:ascii="Times New Roman" w:hAnsi="Times New Roman" w:cs="Times New Roman"/>
        </w:rPr>
        <w:t>build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INSTANCE = instanc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instanc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>}</w:t>
      </w:r>
    </w:p>
    <w:p w14:paraId="7B9D6F5D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11" w:name="мои-наблюдения"/>
      <w:bookmarkEnd w:id="10"/>
      <w:r w:rsidRPr="003E3710">
        <w:rPr>
          <w:rFonts w:ascii="Times New Roman" w:hAnsi="Times New Roman" w:cs="Times New Roman"/>
        </w:rPr>
        <w:t>2.5. Мои наблюдения</w:t>
      </w:r>
    </w:p>
    <w:p w14:paraId="61C64FCC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 xml:space="preserve">В процессе работы я понял, что: </w:t>
      </w:r>
      <w:r w:rsidRPr="003E3710">
        <w:rPr>
          <w:rFonts w:ascii="Times New Roman" w:hAnsi="Times New Roman" w:cs="Times New Roman"/>
        </w:rPr>
        <w:t>- Entity — это модель данных, представляющая таблицу в базе данных. - DAO — это интерфейс для взаимодействия с базой данных. - Database — это класс, связывающий сущности и DAO.</w:t>
      </w:r>
    </w:p>
    <w:p w14:paraId="0FF03F9F" w14:textId="77777777" w:rsidR="001D4715" w:rsidRPr="003E3710" w:rsidRDefault="003E3710">
      <w:pPr>
        <w:pStyle w:val="2"/>
        <w:rPr>
          <w:rFonts w:ascii="Times New Roman" w:hAnsi="Times New Roman" w:cs="Times New Roman"/>
        </w:rPr>
      </w:pPr>
      <w:bookmarkStart w:id="12" w:name="X98205ac6ec23f3819ec6c9e8beff5d5786ae6cd"/>
      <w:bookmarkEnd w:id="6"/>
      <w:bookmarkEnd w:id="11"/>
      <w:r w:rsidRPr="003E3710">
        <w:rPr>
          <w:rFonts w:ascii="Times New Roman" w:hAnsi="Times New Roman" w:cs="Times New Roman"/>
        </w:rPr>
        <w:t>Шаг 3: Создание пользовательского интерфейса (UI) с Jetpack Compose</w:t>
      </w:r>
    </w:p>
    <w:p w14:paraId="0EC56991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13" w:name="экран-списка-заметок"/>
      <w:r w:rsidRPr="003E3710">
        <w:rPr>
          <w:rFonts w:ascii="Times New Roman" w:hAnsi="Times New Roman" w:cs="Times New Roman"/>
        </w:rPr>
        <w:t xml:space="preserve">3.1. Экран </w:t>
      </w:r>
      <w:r w:rsidRPr="003E3710">
        <w:rPr>
          <w:rFonts w:ascii="Times New Roman" w:hAnsi="Times New Roman" w:cs="Times New Roman"/>
        </w:rPr>
        <w:t>списка заметок</w:t>
      </w:r>
    </w:p>
    <w:p w14:paraId="466F98FF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Я разработал экран для отображения списка всех заметок:</w:t>
      </w:r>
    </w:p>
    <w:p w14:paraId="424D46C1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AttributeTok"/>
          <w:rFonts w:ascii="Times New Roman" w:hAnsi="Times New Roman" w:cs="Times New Roman"/>
        </w:rPr>
        <w:t>@OptI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ExperimentalMaterial3Api</w:t>
      </w:r>
      <w:r w:rsidRPr="003E3710">
        <w:rPr>
          <w:rStyle w:val="OperatorTok"/>
          <w:rFonts w:ascii="Times New Roman" w:hAnsi="Times New Roman" w:cs="Times New Roman"/>
        </w:rPr>
        <w:t>::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>@Composab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NotesListScree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note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ist</w:t>
      </w:r>
      <w:r w:rsidRPr="003E3710">
        <w:rPr>
          <w:rStyle w:val="NormalTok"/>
          <w:rFonts w:ascii="Times New Roman" w:hAnsi="Times New Roman" w:cs="Times New Roman"/>
        </w:rPr>
        <w:t>&lt;</w:t>
      </w:r>
      <w:r w:rsidRPr="003E3710">
        <w:rPr>
          <w:rStyle w:val="VariableTok"/>
          <w:rFonts w:ascii="Times New Roman" w:hAnsi="Times New Roman" w:cs="Times New Roman"/>
        </w:rPr>
        <w:t>Note</w:t>
      </w:r>
      <w:r w:rsidRPr="003E3710">
        <w:rPr>
          <w:rStyle w:val="NormalTok"/>
          <w:rFonts w:ascii="Times New Roman" w:hAnsi="Times New Roman" w:cs="Times New Roman"/>
        </w:rPr>
        <w:t>&gt;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AddNot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NoteClic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DataType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noteDao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NoteDao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cop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rememberCoroutineScop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howDeleteDialog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?&gt;(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showDeleteDialog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 xml:space="preserve">let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note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AlertDialo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DismissReques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howDeleteDialog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it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</w:t>
      </w:r>
      <w:r w:rsidRPr="003E3710">
        <w:rPr>
          <w:rStyle w:val="StringTok"/>
          <w:rFonts w:ascii="Times New Roman" w:hAnsi="Times New Roman" w:cs="Times New Roman"/>
        </w:rPr>
        <w:t>Удалить заметку?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 xml:space="preserve">"Вы уверены, что хотите удалить заметку </w:t>
      </w:r>
      <w:r w:rsidRPr="003E3710">
        <w:rPr>
          <w:rStyle w:val="SpecialCharTok"/>
          <w:rFonts w:ascii="Times New Roman" w:hAnsi="Times New Roman" w:cs="Times New Roman"/>
        </w:rPr>
        <w:t>\"</w:t>
      </w:r>
      <w:r w:rsidRPr="003E3710">
        <w:rPr>
          <w:rStyle w:val="SpecialStringTok"/>
          <w:rFonts w:ascii="Times New Roman" w:hAnsi="Times New Roman" w:cs="Times New Roman"/>
        </w:rPr>
        <w:t>${</w:t>
      </w:r>
      <w:r w:rsidRPr="003E3710">
        <w:rPr>
          <w:rStyle w:val="Normal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itle</w:t>
      </w:r>
      <w:r w:rsidRPr="003E3710">
        <w:rPr>
          <w:rStyle w:val="SpecialStringTok"/>
          <w:rFonts w:ascii="Times New Roman" w:hAnsi="Times New Roman" w:cs="Times New Roman"/>
        </w:rPr>
        <w:t>}</w:t>
      </w:r>
      <w:r w:rsidRPr="003E3710">
        <w:rPr>
          <w:rStyle w:val="SpecialCharTok"/>
          <w:rFonts w:ascii="Times New Roman" w:hAnsi="Times New Roman" w:cs="Times New Roman"/>
        </w:rPr>
        <w:t>\"</w:t>
      </w:r>
      <w:r w:rsidRPr="003E3710">
        <w:rPr>
          <w:rStyle w:val="StringTok"/>
          <w:rFonts w:ascii="Times New Roman" w:hAnsi="Times New Roman" w:cs="Times New Roman"/>
        </w:rPr>
        <w:t>?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confirmButt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sco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launch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withCon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Dispatcher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O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noteDa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le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showDeleteDialog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Удалить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error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dismissButt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howDeleteDialog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Отмена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Scaffol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topBa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LargeTopAppBa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it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StringTok"/>
          <w:rFonts w:ascii="Times New Roman" w:hAnsi="Times New Roman" w:cs="Times New Roman"/>
        </w:rPr>
        <w:t>"Мои заметки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</w:t>
      </w:r>
      <w:r w:rsidRPr="003E3710">
        <w:rPr>
          <w:rStyle w:val="NormalTok"/>
          <w:rFonts w:ascii="Times New Roman" w:hAnsi="Times New Roman" w:cs="Times New Roman"/>
        </w:rPr>
        <w:t xml:space="preserve">     sty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ypograph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headlineMedium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color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opAppBarDefault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largeTopAppBarColor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container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rimar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itle</w:t>
      </w:r>
      <w:r w:rsidRPr="003E3710">
        <w:rPr>
          <w:rStyle w:val="NormalTok"/>
          <w:rFonts w:ascii="Times New Roman" w:hAnsi="Times New Roman" w:cs="Times New Roman"/>
        </w:rPr>
        <w:t xml:space="preserve">Content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nPrimar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navigationIconContent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nPrimar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actionIconContent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nPrimar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floatingActionButt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ExtendedFloatingAction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onAddNot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container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condar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content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</w:t>
      </w:r>
      <w:r w:rsidRPr="003E3710">
        <w:rPr>
          <w:rStyle w:val="NormalTok"/>
          <w:rFonts w:ascii="Times New Roman" w:hAnsi="Times New Roman" w:cs="Times New Roman"/>
        </w:rPr>
        <w:t>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nSecondar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ic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Ic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faul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Ed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Добавить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Новая заметка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paddingValues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ot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sEmpty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Box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Siz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paddingValues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contentAlign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lign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ent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Нет заметок</w:t>
      </w:r>
      <w:r w:rsidRPr="003E3710">
        <w:rPr>
          <w:rStyle w:val="SpecialCharTok"/>
          <w:rFonts w:ascii="Times New Roman" w:hAnsi="Times New Roman" w:cs="Times New Roman"/>
        </w:rPr>
        <w:t>\n</w:t>
      </w:r>
      <w:r w:rsidRPr="003E3710">
        <w:rPr>
          <w:rStyle w:val="StringTok"/>
          <w:rFonts w:ascii="Times New Roman" w:hAnsi="Times New Roman" w:cs="Times New Roman"/>
        </w:rPr>
        <w:t>Нажмите '</w:t>
      </w:r>
      <w:r w:rsidRPr="003E3710">
        <w:rPr>
          <w:rStyle w:val="StringTok"/>
          <w:rFonts w:ascii="Times New Roman" w:hAnsi="Times New Roman" w:cs="Times New Roman"/>
        </w:rPr>
        <w:t>+' чтобы добавить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sty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ypograph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bodyLarg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Alig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extAlign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enter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nBackgroun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p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alpha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loatTok"/>
          <w:rFonts w:ascii="Times New Roman" w:hAnsi="Times New Roman" w:cs="Times New Roman"/>
        </w:rPr>
        <w:t>0.6f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e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LazyColum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Siz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paddingValues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contentPadding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PaddingValue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verticalArrange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rrange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pacedB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8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item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item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es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key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note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not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id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note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dismissSt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reme</w:t>
      </w:r>
      <w:r w:rsidRPr="003E3710">
        <w:rPr>
          <w:rStyle w:val="NormalTok"/>
          <w:rFonts w:ascii="Times New Roman" w:hAnsi="Times New Roman" w:cs="Times New Roman"/>
        </w:rPr>
        <w:t>mberDismissSt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initial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DismissValu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faul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confirmValueChang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dismissValue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dismissValue </w:t>
      </w:r>
      <w:r w:rsidRPr="003E3710">
        <w:rPr>
          <w:rStyle w:val="OperatorTok"/>
          <w:rFonts w:ascii="Times New Roman" w:hAnsi="Times New Roman" w:cs="Times New Roman"/>
        </w:rPr>
        <w:t>!=</w:t>
      </w:r>
      <w:r w:rsidRPr="003E3710">
        <w:rPr>
          <w:rStyle w:val="NormalTok"/>
          <w:rFonts w:ascii="Times New Roman" w:hAnsi="Times New Roman" w:cs="Times New Roman"/>
        </w:rPr>
        <w:t xml:space="preserve"> DismissValu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faul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showDeleteDialog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positionalThreshol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density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density </w:t>
      </w:r>
      <w:r w:rsidRPr="003E3710">
        <w:rPr>
          <w:rStyle w:val="OperatorTok"/>
          <w:rFonts w:ascii="Times New Roman" w:hAnsi="Times New Roman" w:cs="Times New Roman"/>
        </w:rPr>
        <w:t>*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loatTok"/>
          <w:rFonts w:ascii="Times New Roman" w:hAnsi="Times New Roman" w:cs="Times New Roman"/>
        </w:rPr>
        <w:t>56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</w:t>
      </w:r>
      <w:r w:rsidRPr="003E3710">
        <w:rPr>
          <w:rStyle w:val="NormalTok"/>
          <w:rFonts w:ascii="Times New Roman" w:hAnsi="Times New Roman" w:cs="Times New Roman"/>
        </w:rPr>
        <w:t xml:space="preserve">         SwipeToDismis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stat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dismissStat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backgroun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colo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Colo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Re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p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alpha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loatTok"/>
          <w:rFonts w:ascii="Times New Roman" w:hAnsi="Times New Roman" w:cs="Times New Roman"/>
        </w:rPr>
        <w:t>0.8f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directio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dismissStat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ismissDirection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</w:t>
      </w:r>
      <w:r w:rsidRPr="003E3710">
        <w:rPr>
          <w:rStyle w:val="NormalTok"/>
          <w:rFonts w:ascii="Times New Roman" w:hAnsi="Times New Roman" w:cs="Times New Roman"/>
        </w:rPr>
        <w:t xml:space="preserve">                          Row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Siz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horizonta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loatTok"/>
          <w:rFonts w:ascii="Times New Roman" w:hAnsi="Times New Roman" w:cs="Times New Roman"/>
        </w:rPr>
        <w:t>20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horizontalArrange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direction </w:t>
      </w:r>
      <w:r w:rsidRPr="003E3710">
        <w:rPr>
          <w:rStyle w:val="OperatorTok"/>
          <w:rFonts w:ascii="Times New Roman" w:hAnsi="Times New Roman" w:cs="Times New Roman"/>
        </w:rPr>
        <w:t>==</w:t>
      </w:r>
      <w:r w:rsidRPr="003E3710">
        <w:rPr>
          <w:rStyle w:val="NormalTok"/>
          <w:rFonts w:ascii="Times New Roman" w:hAnsi="Times New Roman" w:cs="Times New Roman"/>
        </w:rPr>
        <w:t xml:space="preserve"> DismissDirection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tartToEnd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Arrange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Start </w:t>
      </w:r>
      <w:r w:rsidRPr="003E3710">
        <w:rPr>
          <w:rStyle w:val="ControlFlowTok"/>
          <w:rFonts w:ascii="Times New Roman" w:hAnsi="Times New Roman" w:cs="Times New Roman"/>
        </w:rPr>
        <w:t>else</w:t>
      </w:r>
      <w:r w:rsidRPr="003E3710">
        <w:rPr>
          <w:rStyle w:val="NormalTok"/>
          <w:rFonts w:ascii="Times New Roman" w:hAnsi="Times New Roman" w:cs="Times New Roman"/>
        </w:rPr>
        <w:t xml:space="preserve"> Arrange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En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verticalAlign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lign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enterVerticall</w:t>
      </w:r>
      <w:r w:rsidRPr="003E3710">
        <w:rPr>
          <w:rStyle w:val="NormalTok"/>
          <w:rFonts w:ascii="Times New Roman" w:hAnsi="Times New Roman" w:cs="Times New Roman"/>
        </w:rPr>
        <w:t>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Ic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faul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let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contentDescripti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Удалить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ti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Colo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Whit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</w:t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dismissCont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AnimatedVisibilit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visib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tru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</w:t>
      </w:r>
      <w:r w:rsidRPr="003E3710">
        <w:rPr>
          <w:rStyle w:val="NormalTok"/>
          <w:rFonts w:ascii="Times New Roman" w:hAnsi="Times New Roman" w:cs="Times New Roman"/>
        </w:rPr>
        <w:t xml:space="preserve">   ent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expandVertically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+</w:t>
      </w:r>
      <w:r w:rsidRPr="003E3710">
        <w:rPr>
          <w:rStyle w:val="NormalTok"/>
          <w:rFonts w:ascii="Times New Roman" w:hAnsi="Times New Roman" w:cs="Times New Roman"/>
        </w:rPr>
        <w:t xml:space="preserve"> fadeIn</w:t>
      </w:r>
      <w:r w:rsidRPr="003E3710">
        <w:rPr>
          <w:rStyle w:val="OperatorTok"/>
          <w:rFonts w:ascii="Times New Roman" w:hAnsi="Times New Roman" w:cs="Times New Roman"/>
        </w:rPr>
        <w:t>(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exi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shrinkVertically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+</w:t>
      </w:r>
      <w:r w:rsidRPr="003E3710">
        <w:rPr>
          <w:rStyle w:val="NormalTok"/>
          <w:rFonts w:ascii="Times New Roman" w:hAnsi="Times New Roman" w:cs="Times New Roman"/>
        </w:rPr>
        <w:t xml:space="preserve"> fadeOut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NoteCar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not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onNoteClic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</w:t>
      </w:r>
      <w:r w:rsidRPr="003E3710">
        <w:rPr>
          <w:rStyle w:val="NormalTok"/>
          <w:rFonts w:ascii="Times New Roman" w:hAnsi="Times New Roman" w:cs="Times New Roman"/>
        </w:rPr>
        <w:t xml:space="preserve">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29A024F8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14" w:name="экран-созданияредактирования-заметки"/>
      <w:bookmarkEnd w:id="13"/>
      <w:r w:rsidRPr="003E3710">
        <w:rPr>
          <w:rFonts w:ascii="Times New Roman" w:hAnsi="Times New Roman" w:cs="Times New Roman"/>
        </w:rPr>
        <w:t>3.2. Экран создания/редактирования заметки</w:t>
      </w:r>
    </w:p>
    <w:p w14:paraId="7FB7032D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Затем я создал экран для добавления и редактирования заметок:</w:t>
      </w:r>
    </w:p>
    <w:p w14:paraId="2B01C152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AttributeTok"/>
          <w:rFonts w:ascii="Times New Roman" w:hAnsi="Times New Roman" w:cs="Times New Roman"/>
        </w:rPr>
        <w:t>@OptI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ExperimentalMaterial3Api</w:t>
      </w:r>
      <w:r w:rsidRPr="003E3710">
        <w:rPr>
          <w:rStyle w:val="OperatorTok"/>
          <w:rFonts w:ascii="Times New Roman" w:hAnsi="Times New Roman" w:cs="Times New Roman"/>
        </w:rPr>
        <w:t>::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>@Composab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AddEditNoteScree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noteDao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NoteDao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NoteSaved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</w:t>
      </w:r>
      <w:r w:rsidRPr="003E3710">
        <w:rPr>
          <w:rStyle w:val="NormalTok"/>
          <w:rFonts w:ascii="Times New Roman" w:hAnsi="Times New Roman" w:cs="Times New Roman"/>
        </w:rPr>
        <w:t xml:space="preserve">  </w:t>
      </w:r>
      <w:r w:rsidRPr="003E3710">
        <w:rPr>
          <w:rStyle w:val="VariableTok"/>
          <w:rFonts w:ascii="Times New Roman" w:hAnsi="Times New Roman" w:cs="Times New Roman"/>
        </w:rPr>
        <w:t>existingNot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?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ull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tl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existingNote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 xml:space="preserve">title </w:t>
      </w:r>
      <w:r w:rsidRPr="003E3710">
        <w:rPr>
          <w:rStyle w:val="OperatorTok"/>
          <w:rFonts w:ascii="Times New Roman" w:hAnsi="Times New Roman" w:cs="Times New Roman"/>
        </w:rPr>
        <w:t>?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conten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existingNote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 xml:space="preserve">content </w:t>
      </w:r>
      <w:r w:rsidRPr="003E3710">
        <w:rPr>
          <w:rStyle w:val="OperatorTok"/>
          <w:rFonts w:ascii="Times New Roman" w:hAnsi="Times New Roman" w:cs="Times New Roman"/>
        </w:rPr>
        <w:t>?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electedTyp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existingNote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 xml:space="preserve">type </w:t>
      </w:r>
      <w:r w:rsidRPr="003E3710">
        <w:rPr>
          <w:rStyle w:val="OperatorTok"/>
          <w:rFonts w:ascii="Times New Roman" w:hAnsi="Times New Roman" w:cs="Times New Roman"/>
        </w:rPr>
        <w:t>?:</w:t>
      </w:r>
      <w:r w:rsidRPr="003E3710">
        <w:rPr>
          <w:rStyle w:val="NormalTok"/>
          <w:rFonts w:ascii="Times New Roman" w:hAnsi="Times New Roman" w:cs="Times New Roman"/>
        </w:rPr>
        <w:t xml:space="preserve"> Note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THER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howTypeDialog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cop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rememberCoroutineScop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howTypeDialo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AlertDialo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DismissReques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howTypeDialog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it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Выберите тип заметки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LazyColumn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item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ote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alues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ype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List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headlineCont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labe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leadingCont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Ic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imageVect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con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contentDescripti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ti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rimar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clickable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selectedTyp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yp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showTypeDial</w:t>
      </w:r>
      <w:r w:rsidRPr="003E3710">
        <w:rPr>
          <w:rStyle w:val="NormalTok"/>
          <w:rFonts w:ascii="Times New Roman" w:hAnsi="Times New Roman" w:cs="Times New Roman"/>
        </w:rPr>
        <w:t xml:space="preserve">og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confirmButt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howTypeDialog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Отмена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</w:t>
      </w:r>
      <w:r w:rsidRPr="003E3710">
        <w:rPr>
          <w:rStyle w:val="NormalTok"/>
          <w:rFonts w:ascii="Times New Roman" w:hAnsi="Times New Roman" w:cs="Times New Roman"/>
        </w:rPr>
        <w:t xml:space="preserve">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Scaffol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topBa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opAppBa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it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existingNote </w:t>
      </w:r>
      <w:r w:rsidRPr="003E3710">
        <w:rPr>
          <w:rStyle w:val="OperatorTok"/>
          <w:rFonts w:ascii="Times New Roman" w:hAnsi="Times New Roman" w:cs="Times New Roman"/>
        </w:rPr>
        <w:t>=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Новая заметка"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e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Редактирование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navigationIc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Icon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onNoteSaved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Ic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faul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rrowBack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contentDescripti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Назад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color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opAppBar</w:t>
      </w:r>
      <w:r w:rsidRPr="003E3710">
        <w:rPr>
          <w:rStyle w:val="NormalTok"/>
          <w:rFonts w:ascii="Times New Roman" w:hAnsi="Times New Roman" w:cs="Times New Roman"/>
        </w:rPr>
        <w:t>Default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opAppBarColor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container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rimar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itleContent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nPrimar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navigationIconContent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nPrim</w:t>
      </w:r>
      <w:r w:rsidRPr="003E3710">
        <w:rPr>
          <w:rStyle w:val="NormalTok"/>
          <w:rFonts w:ascii="Times New Roman" w:hAnsi="Times New Roman" w:cs="Times New Roman"/>
        </w:rPr>
        <w:t>ar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floatingActionButt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FloatingAction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sco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launch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withCon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Dispatcher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O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o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existingNote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>cop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tit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itl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cont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conten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typ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selectedTyp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?:</w:t>
      </w:r>
      <w:r w:rsidRPr="003E3710">
        <w:rPr>
          <w:rStyle w:val="NormalTok"/>
          <w:rFonts w:ascii="Times New Roman" w:hAnsi="Times New Roman" w:cs="Times New Roman"/>
        </w:rPr>
        <w:t xml:space="preserve"> No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NormalTok"/>
          <w:rFonts w:ascii="Times New Roman" w:hAnsi="Times New Roman" w:cs="Times New Roman"/>
        </w:rPr>
        <w:t xml:space="preserve">                        tit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itl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cont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conten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typ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selectedTyp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noteDa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nser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</w:t>
      </w:r>
      <w:r w:rsidRPr="003E3710">
        <w:rPr>
          <w:rStyle w:val="NormalTok"/>
          <w:rFonts w:ascii="Times New Roman" w:hAnsi="Times New Roman" w:cs="Times New Roman"/>
        </w:rPr>
        <w:t xml:space="preserve">               onNoteSaved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container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condar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StringTok"/>
          <w:rFonts w:ascii="Times New Roman" w:hAnsi="Times New Roman" w:cs="Times New Roman"/>
        </w:rPr>
        <w:t>"Сохранить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nSecondar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horizonta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paddingValues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Colum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</w:t>
      </w:r>
      <w:r w:rsidRPr="003E3710">
        <w:rPr>
          <w:rStyle w:val="NormalTok"/>
          <w:rFonts w:ascii="Times New Roman" w:hAnsi="Times New Roman" w:cs="Times New Roman"/>
        </w:rPr>
        <w:t xml:space="preserve">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Siz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paddingValue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verticalArrange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rrange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pacedB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8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utlinedTextFiel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itl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onValueChang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it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t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labe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Заголовок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Width</w:t>
      </w:r>
      <w:r w:rsidRPr="003E3710">
        <w:rPr>
          <w:rStyle w:val="OperatorTok"/>
          <w:rFonts w:ascii="Times New Roman" w:hAnsi="Times New Roman" w:cs="Times New Roman"/>
        </w:rPr>
        <w:t>(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color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extFieldDefault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utlinedTextFieldColor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focusedBorder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NormalTok"/>
          <w:rFonts w:ascii="Times New Roman" w:hAnsi="Times New Roman" w:cs="Times New Roman"/>
        </w:rPr>
        <w:t>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rimar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focusedLabel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rimar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utlined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howTypeDialog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tru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modif</w:t>
      </w:r>
      <w:r w:rsidRPr="003E3710">
        <w:rPr>
          <w:rStyle w:val="NormalTok"/>
          <w:rFonts w:ascii="Times New Roman" w:hAnsi="Times New Roman" w:cs="Times New Roman"/>
        </w:rPr>
        <w:t xml:space="preserve">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Width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Ic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imageVect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selected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con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contentDescripti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iz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24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pac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width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8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elected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labe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utlinedTextFiel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conten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onValueChang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cont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t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labe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</w:t>
      </w:r>
      <w:r w:rsidRPr="003E3710">
        <w:rPr>
          <w:rStyle w:val="NormalTok"/>
          <w:rFonts w:ascii="Times New Roman" w:hAnsi="Times New Roman" w:cs="Times New Roman"/>
        </w:rPr>
        <w:t>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Содержание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Width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weigh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f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color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extFieldDefault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utlinedTextFieldColor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focusedBorder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rimar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focusedLabel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rimar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minLine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5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7D6236E2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15" w:name="основной-экран-приложения"/>
      <w:bookmarkEnd w:id="14"/>
      <w:r w:rsidRPr="003E3710">
        <w:rPr>
          <w:rFonts w:ascii="Times New Roman" w:hAnsi="Times New Roman" w:cs="Times New Roman"/>
        </w:rPr>
        <w:t>3.3. Основной экран прилож</w:t>
      </w:r>
      <w:r w:rsidRPr="003E3710">
        <w:rPr>
          <w:rFonts w:ascii="Times New Roman" w:hAnsi="Times New Roman" w:cs="Times New Roman"/>
        </w:rPr>
        <w:t>ения</w:t>
      </w:r>
    </w:p>
    <w:p w14:paraId="3BE082F9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После этого я объединил всё в MainActivity:</w:t>
      </w:r>
    </w:p>
    <w:p w14:paraId="2F0D6280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MainActivity 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mponentActivity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AttributeTok"/>
          <w:rFonts w:ascii="Times New Roman" w:hAnsi="Times New Roman" w:cs="Times New Roman"/>
        </w:rPr>
        <w:t>@SuppressLin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StateFlowValueCalledInComposition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overrid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onCre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savedInstanceStat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Bundle</w:t>
      </w:r>
      <w:r w:rsidRPr="003E3710">
        <w:rPr>
          <w:rStyle w:val="OperatorTok"/>
          <w:rFonts w:ascii="Times New Roman" w:hAnsi="Times New Roman" w:cs="Times New Roman"/>
        </w:rPr>
        <w:t>?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sup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nCre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avedInstanceStat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databa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eDataba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Databas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thi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oteDao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databa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noteDao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setContent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avControlle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rememberNavController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otes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Lis</w:t>
      </w:r>
      <w:r w:rsidRPr="003E3710">
        <w:rPr>
          <w:rStyle w:val="NormalTok"/>
          <w:rFonts w:ascii="Times New Roman" w:hAnsi="Times New Roman" w:cs="Times New Roman"/>
        </w:rPr>
        <w:t>t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&gt;&gt;(</w:t>
      </w:r>
      <w:r w:rsidRPr="003E3710">
        <w:rPr>
          <w:rStyle w:val="NormalTok"/>
          <w:rFonts w:ascii="Times New Roman" w:hAnsi="Times New Roman" w:cs="Times New Roman"/>
        </w:rPr>
        <w:t>emptyList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CommentTok"/>
          <w:rFonts w:ascii="Times New Roman" w:hAnsi="Times New Roman" w:cs="Times New Roman"/>
        </w:rPr>
        <w:t>// Собираем Flow из базы данных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LaunchedEffec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noteDa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AllNotes</w:t>
      </w:r>
      <w:r w:rsidRPr="003E3710">
        <w:rPr>
          <w:rStyle w:val="OperatorTok"/>
          <w:rFonts w:ascii="Times New Roman" w:hAnsi="Times New Roman" w:cs="Times New Roman"/>
        </w:rPr>
        <w:t>().</w:t>
      </w:r>
      <w:r w:rsidRPr="003E3710">
        <w:rPr>
          <w:rStyle w:val="NormalTok"/>
          <w:rFonts w:ascii="Times New Roman" w:hAnsi="Times New Roman" w:cs="Times New Roman"/>
        </w:rPr>
        <w:t xml:space="preserve">collectLatest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notesList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note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esLis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</w:t>
      </w:r>
      <w:r w:rsidRPr="003E3710">
        <w:rPr>
          <w:rStyle w:val="NormalTok"/>
          <w:rFonts w:ascii="Times New Roman" w:hAnsi="Times New Roman" w:cs="Times New Roman"/>
        </w:rPr>
        <w:t xml:space="preserve"> 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ElectronicNotesTheme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urfac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Size</w:t>
      </w:r>
      <w:r w:rsidRPr="003E3710">
        <w:rPr>
          <w:rStyle w:val="OperatorTok"/>
          <w:rFonts w:ascii="Times New Roman" w:hAnsi="Times New Roman" w:cs="Times New Roman"/>
        </w:rPr>
        <w:t>(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background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NavHos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navControll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avController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startDestinati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notes_list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composabl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notes_list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NotesListScre</w:t>
      </w:r>
      <w:r w:rsidRPr="003E3710">
        <w:rPr>
          <w:rStyle w:val="NormalTok"/>
          <w:rFonts w:ascii="Times New Roman" w:hAnsi="Times New Roman" w:cs="Times New Roman"/>
        </w:rPr>
        <w:t>e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note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es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onAddNot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navControll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navig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dd_edit_note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onNote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NormalTok"/>
          <w:rFonts w:ascii="Times New Roman" w:hAnsi="Times New Roman" w:cs="Times New Roman"/>
        </w:rPr>
        <w:t xml:space="preserve">note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navControll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navig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dd_edit_note?noteId=</w:t>
      </w:r>
      <w:r w:rsidRPr="003E3710">
        <w:rPr>
          <w:rStyle w:val="SpecialStringTok"/>
          <w:rFonts w:ascii="Times New Roman" w:hAnsi="Times New Roman" w:cs="Times New Roman"/>
        </w:rPr>
        <w:t>${</w:t>
      </w:r>
      <w:r w:rsidRPr="003E3710">
        <w:rPr>
          <w:rStyle w:val="NormalTok"/>
          <w:rFonts w:ascii="Times New Roman" w:hAnsi="Times New Roman" w:cs="Times New Roman"/>
        </w:rPr>
        <w:t>not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d</w:t>
      </w:r>
      <w:r w:rsidRPr="003E3710">
        <w:rPr>
          <w:rStyle w:val="SpecialStringTok"/>
          <w:rFonts w:ascii="Times New Roman" w:hAnsi="Times New Roman" w:cs="Times New Roman"/>
        </w:rPr>
        <w:t>}</w:t>
      </w:r>
      <w:r w:rsidRPr="003E3710">
        <w:rPr>
          <w:rStyle w:val="StringTok"/>
          <w:rFonts w:ascii="Times New Roman" w:hAnsi="Times New Roman" w:cs="Times New Roman"/>
        </w:rPr>
        <w:t>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noteDao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eDao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composabl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rout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add_edit_note?noteId={noteId}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argument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list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navArgumen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noteId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NormalTok"/>
          <w:rFonts w:ascii="Times New Roman" w:hAnsi="Times New Roman" w:cs="Times New Roman"/>
        </w:rPr>
        <w:t xml:space="preserve">                typ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av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ntTyp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default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</w:t>
      </w:r>
      <w:r w:rsidRPr="003E3710">
        <w:rPr>
          <w:rStyle w:val="DecValTok"/>
          <w:rFonts w:ascii="Times New Roman" w:hAnsi="Times New Roman" w:cs="Times New Roman"/>
        </w:rPr>
        <w:t>1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backStackEntry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oteI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backStackEnt</w:t>
      </w:r>
      <w:r w:rsidRPr="003E3710">
        <w:rPr>
          <w:rStyle w:val="NormalTok"/>
          <w:rFonts w:ascii="Times New Roman" w:hAnsi="Times New Roman" w:cs="Times New Roman"/>
        </w:rPr>
        <w:t>r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rguments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>getIn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noteId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?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</w:t>
      </w:r>
      <w:r w:rsidRPr="003E3710">
        <w:rPr>
          <w:rStyle w:val="DecValTok"/>
          <w:rFonts w:ascii="Times New Roman" w:hAnsi="Times New Roman" w:cs="Times New Roman"/>
        </w:rPr>
        <w:t>1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existingNo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find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i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id </w:t>
      </w:r>
      <w:r w:rsidRPr="003E3710">
        <w:rPr>
          <w:rStyle w:val="OperatorTok"/>
          <w:rFonts w:ascii="Times New Roman" w:hAnsi="Times New Roman" w:cs="Times New Roman"/>
        </w:rPr>
        <w:t>==</w:t>
      </w:r>
      <w:r w:rsidRPr="003E3710">
        <w:rPr>
          <w:rStyle w:val="NormalTok"/>
          <w:rFonts w:ascii="Times New Roman" w:hAnsi="Times New Roman" w:cs="Times New Roman"/>
        </w:rPr>
        <w:t xml:space="preserve"> noteId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AddEditNoteScree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noteDao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eDao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existingNot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existingNot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onNoteSav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navControll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opBackStack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</w:t>
      </w:r>
      <w:r w:rsidRPr="003E3710">
        <w:rPr>
          <w:rStyle w:val="NormalTok"/>
          <w:rFonts w:ascii="Times New Roman" w:hAnsi="Times New Roman" w:cs="Times New Roman"/>
        </w:rPr>
        <w:t xml:space="preserve">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2F888C63" w14:textId="77777777" w:rsidR="001D4715" w:rsidRPr="003E3710" w:rsidRDefault="003E3710">
      <w:pPr>
        <w:pStyle w:val="2"/>
        <w:rPr>
          <w:rFonts w:ascii="Times New Roman" w:hAnsi="Times New Roman" w:cs="Times New Roman"/>
        </w:rPr>
      </w:pPr>
      <w:bookmarkStart w:id="16" w:name="X905fb3f8a341a38349a2f7b128afa6af122f8d5"/>
      <w:bookmarkEnd w:id="12"/>
      <w:bookmarkEnd w:id="15"/>
      <w:r w:rsidRPr="003E3710">
        <w:rPr>
          <w:rFonts w:ascii="Times New Roman" w:hAnsi="Times New Roman" w:cs="Times New Roman"/>
        </w:rPr>
        <w:t>Дополнительные задания, которые я выполнил</w:t>
      </w:r>
    </w:p>
    <w:p w14:paraId="247E7B2C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17" w:name="просмотр-добавленных-заметок"/>
      <w:r w:rsidRPr="003E3710">
        <w:rPr>
          <w:rFonts w:ascii="Times New Roman" w:hAnsi="Times New Roman" w:cs="Times New Roman"/>
        </w:rPr>
        <w:t>1. Просмотр добавленных заметок</w:t>
      </w:r>
    </w:p>
    <w:p w14:paraId="23480C38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Реализовал функционал просмотра заметок со следующими возможностями: - Отображение списка всех замето</w:t>
      </w:r>
      <w:r w:rsidRPr="003E3710">
        <w:rPr>
          <w:rFonts w:ascii="Times New Roman" w:hAnsi="Times New Roman" w:cs="Times New Roman"/>
        </w:rPr>
        <w:t>к в виде карточек - Сортировка заметок по дате создания (новые сверху) - Отображение типа заметки с помощью иконок - Предпросмотр содержимого заметки в списке - Пустое состояние с подсказкой при отсутствии заметок</w:t>
      </w:r>
    </w:p>
    <w:p w14:paraId="1E0993E4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18" w:name="удаление-заметок"/>
      <w:bookmarkEnd w:id="17"/>
      <w:r w:rsidRPr="003E3710">
        <w:rPr>
          <w:rFonts w:ascii="Times New Roman" w:hAnsi="Times New Roman" w:cs="Times New Roman"/>
        </w:rPr>
        <w:t>2. Удаление заметок</w:t>
      </w:r>
    </w:p>
    <w:p w14:paraId="707B599B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Добавил интуитивный ме</w:t>
      </w:r>
      <w:r w:rsidRPr="003E3710">
        <w:rPr>
          <w:rFonts w:ascii="Times New Roman" w:hAnsi="Times New Roman" w:cs="Times New Roman"/>
        </w:rPr>
        <w:t>ханизм удаления заметок: - Свайп влево/вправо для удаления заметки - Диалог подтверждения удаления - Анимация удаления - Возможность отменить действие - Визуальная индикация при свайпе (красный фон и иконка удаления)</w:t>
      </w:r>
    </w:p>
    <w:p w14:paraId="47298FF6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19" w:name="редактирование-заметок"/>
      <w:bookmarkEnd w:id="18"/>
      <w:r w:rsidRPr="003E3710">
        <w:rPr>
          <w:rFonts w:ascii="Times New Roman" w:hAnsi="Times New Roman" w:cs="Times New Roman"/>
        </w:rPr>
        <w:t>3. Редактирование заметок</w:t>
      </w:r>
    </w:p>
    <w:p w14:paraId="2084A590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Реализовал по</w:t>
      </w:r>
      <w:r w:rsidRPr="003E3710">
        <w:rPr>
          <w:rFonts w:ascii="Times New Roman" w:hAnsi="Times New Roman" w:cs="Times New Roman"/>
        </w:rPr>
        <w:t>лноценное редактирование существующих заметок: - Редактирование заголовка и содержимого - Изменение типа заметки - Автоматическое сохранение изменений - Возможность отмены редактирования - Сохранение времени последнего редактирования</w:t>
      </w:r>
    </w:p>
    <w:p w14:paraId="1BD04CF2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20" w:name="улучшение-дизайна-интерфейса"/>
      <w:bookmarkEnd w:id="19"/>
      <w:r w:rsidRPr="003E3710">
        <w:rPr>
          <w:rFonts w:ascii="Times New Roman" w:hAnsi="Times New Roman" w:cs="Times New Roman"/>
        </w:rPr>
        <w:t>4. Улучшение дизайна и</w:t>
      </w:r>
      <w:r w:rsidRPr="003E3710">
        <w:rPr>
          <w:rFonts w:ascii="Times New Roman" w:hAnsi="Times New Roman" w:cs="Times New Roman"/>
        </w:rPr>
        <w:t>нтерфейса</w:t>
      </w:r>
    </w:p>
    <w:p w14:paraId="2124AC45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Значительно улучшил визуальную составляющую приложения: - Добавил Material Design 3 цветовую схему - Реализовал темную и светлую темы - Добавил анимации переходов между экранами - Использовал иконки Material Icons - Применил современные компонент</w:t>
      </w:r>
      <w:r w:rsidRPr="003E3710">
        <w:rPr>
          <w:rFonts w:ascii="Times New Roman" w:hAnsi="Times New Roman" w:cs="Times New Roman"/>
        </w:rPr>
        <w:t>ы Material Design: - Extended FAB для создания заметок - Swipe-to-dismiss для удаления - Красивые карточки для заметок - Адаптивные отступы и типографику</w:t>
      </w:r>
    </w:p>
    <w:p w14:paraId="16F18A11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21" w:name="дополнительные-улучшения"/>
      <w:bookmarkEnd w:id="20"/>
      <w:r w:rsidRPr="003E3710">
        <w:rPr>
          <w:rFonts w:ascii="Times New Roman" w:hAnsi="Times New Roman" w:cs="Times New Roman"/>
        </w:rPr>
        <w:t>5. Дополнительные улучшения</w:t>
      </w:r>
    </w:p>
    <w:p w14:paraId="4B4A6E17" w14:textId="77777777" w:rsidR="001D4715" w:rsidRPr="003E3710" w:rsidRDefault="003E3710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Добавил категоризацию заметок по типам</w:t>
      </w:r>
    </w:p>
    <w:p w14:paraId="016E3FE0" w14:textId="77777777" w:rsidR="001D4715" w:rsidRPr="003E3710" w:rsidRDefault="003E3710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Реализовал сохранение состояния при</w:t>
      </w:r>
      <w:r w:rsidRPr="003E3710">
        <w:rPr>
          <w:rFonts w:ascii="Times New Roman" w:hAnsi="Times New Roman" w:cs="Times New Roman"/>
        </w:rPr>
        <w:t xml:space="preserve"> повороте экрана</w:t>
      </w:r>
    </w:p>
    <w:p w14:paraId="7D952DD7" w14:textId="77777777" w:rsidR="001D4715" w:rsidRPr="003E3710" w:rsidRDefault="003E3710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Оптимизировал производительность списка с помощью LazyColumn</w:t>
      </w:r>
    </w:p>
    <w:p w14:paraId="5F0C9D85" w14:textId="77777777" w:rsidR="001D4715" w:rsidRPr="003E3710" w:rsidRDefault="003E3710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Добавил обработку ошибок при работе с базой данных</w:t>
      </w:r>
    </w:p>
    <w:p w14:paraId="0203EBD6" w14:textId="77777777" w:rsidR="001D4715" w:rsidRPr="003E3710" w:rsidRDefault="003E3710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Реализовал плавные анимации при добавлении/удалении заметок</w:t>
      </w:r>
    </w:p>
    <w:p w14:paraId="6B7B0F29" w14:textId="77777777" w:rsidR="001D4715" w:rsidRPr="003E3710" w:rsidRDefault="003E3710">
      <w:pPr>
        <w:pStyle w:val="2"/>
        <w:rPr>
          <w:rFonts w:ascii="Times New Roman" w:hAnsi="Times New Roman" w:cs="Times New Roman"/>
        </w:rPr>
      </w:pPr>
      <w:bookmarkStart w:id="22" w:name="заключение"/>
      <w:bookmarkEnd w:id="16"/>
      <w:bookmarkEnd w:id="21"/>
      <w:r w:rsidRPr="003E3710">
        <w:rPr>
          <w:rFonts w:ascii="Times New Roman" w:hAnsi="Times New Roman" w:cs="Times New Roman"/>
        </w:rPr>
        <w:t>Заключение</w:t>
      </w:r>
    </w:p>
    <w:p w14:paraId="6B018E5B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ходе учебной практики я успешно разработал простой прототип приложения для создания и управления заметками. Я освоил работу с Jetpack Compose и Room, изучил основные компоненты Android, научился работать с локальной базой данных и создавать современный п</w:t>
      </w:r>
      <w:r w:rsidRPr="003E3710">
        <w:rPr>
          <w:rFonts w:ascii="Times New Roman" w:hAnsi="Times New Roman" w:cs="Times New Roman"/>
        </w:rPr>
        <w:t>ользовательский интерфейс. Этот опыт дал мне хорошее понимание основ разработки Android-приложений.</w:t>
      </w:r>
    </w:p>
    <w:p w14:paraId="35BF3092" w14:textId="77777777" w:rsidR="001D4715" w:rsidRPr="003E3710" w:rsidRDefault="003E3710">
      <w:pPr>
        <w:pStyle w:val="1"/>
        <w:rPr>
          <w:rFonts w:ascii="Times New Roman" w:hAnsi="Times New Roman" w:cs="Times New Roman"/>
        </w:rPr>
      </w:pPr>
      <w:bookmarkStart w:id="23" w:name="Xe33eaf16a4e9a425be42f49eb7dce201a5aec30"/>
      <w:bookmarkStart w:id="24" w:name="_Toc182069305"/>
      <w:bookmarkEnd w:id="0"/>
      <w:bookmarkEnd w:id="22"/>
      <w:r w:rsidRPr="003E3710">
        <w:rPr>
          <w:rFonts w:ascii="Times New Roman" w:hAnsi="Times New Roman" w:cs="Times New Roman"/>
        </w:rPr>
        <w:t>Задание 2: Архитектура MVVM на примере приложения «Список покупок»</w:t>
      </w:r>
      <w:bookmarkEnd w:id="24"/>
    </w:p>
    <w:p w14:paraId="02B72018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этом отчете по учебной практике я рассмотрел применение архитектуры MVVM на примере про</w:t>
      </w:r>
      <w:r w:rsidRPr="003E3710">
        <w:rPr>
          <w:rFonts w:ascii="Times New Roman" w:hAnsi="Times New Roman" w:cs="Times New Roman"/>
        </w:rPr>
        <w:t>стого приложения для управления списком покупок. Я продолжил изучение Jetpack Compose и познакомился с новым компонентом — ViewModel.</w:t>
      </w:r>
    </w:p>
    <w:p w14:paraId="4656DE08" w14:textId="77777777" w:rsidR="001D4715" w:rsidRPr="003E3710" w:rsidRDefault="003E3710">
      <w:pPr>
        <w:pStyle w:val="2"/>
        <w:rPr>
          <w:rFonts w:ascii="Times New Roman" w:hAnsi="Times New Roman" w:cs="Times New Roman"/>
        </w:rPr>
      </w:pPr>
      <w:bookmarkStart w:id="25" w:name="шаг-1-что-такое-mvvm"/>
      <w:r w:rsidRPr="003E3710">
        <w:rPr>
          <w:rFonts w:ascii="Times New Roman" w:hAnsi="Times New Roman" w:cs="Times New Roman"/>
        </w:rPr>
        <w:t>Шаг 1: Что такое MVVM?</w:t>
      </w:r>
    </w:p>
    <w:p w14:paraId="0D90C449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Я изучил, что MVVM (Model-View-ViewModel) — это архитектурный паттерн, который разделяет приложение</w:t>
      </w:r>
      <w:r w:rsidRPr="003E3710">
        <w:rPr>
          <w:rFonts w:ascii="Times New Roman" w:hAnsi="Times New Roman" w:cs="Times New Roman"/>
        </w:rPr>
        <w:t xml:space="preserve"> на три основных компонента:</w:t>
      </w:r>
    </w:p>
    <w:p w14:paraId="05C6D3CE" w14:textId="77777777" w:rsidR="001D4715" w:rsidRPr="003E3710" w:rsidRDefault="003E3710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Model — управляет данными. Это могут быть данные из базы данных, сети или локальные данные.</w:t>
      </w:r>
    </w:p>
    <w:p w14:paraId="37B82A8D" w14:textId="77777777" w:rsidR="001D4715" w:rsidRPr="003E3710" w:rsidRDefault="003E3710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View — пользовательский интерфейс (UI), с которым взаимодействует пользователь.</w:t>
      </w:r>
    </w:p>
    <w:p w14:paraId="2F453D36" w14:textId="77777777" w:rsidR="001D4715" w:rsidRPr="003E3710" w:rsidRDefault="003E3710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ViewModel — управляет состоянием, обрабатывает действия</w:t>
      </w:r>
      <w:r w:rsidRPr="003E3710">
        <w:rPr>
          <w:rFonts w:ascii="Times New Roman" w:hAnsi="Times New Roman" w:cs="Times New Roman"/>
        </w:rPr>
        <w:t xml:space="preserve"> пользователя, взаимодействует с Model и предоставляет данные для View.</w:t>
      </w:r>
    </w:p>
    <w:p w14:paraId="0E4A203B" w14:textId="77777777" w:rsidR="001D4715" w:rsidRPr="003E3710" w:rsidRDefault="003E3710">
      <w:pPr>
        <w:pStyle w:val="2"/>
        <w:rPr>
          <w:rFonts w:ascii="Times New Roman" w:hAnsi="Times New Roman" w:cs="Times New Roman"/>
        </w:rPr>
      </w:pPr>
      <w:bookmarkStart w:id="26" w:name="шаг-2-подключаем-зависимости"/>
      <w:bookmarkEnd w:id="25"/>
      <w:r w:rsidRPr="003E3710">
        <w:rPr>
          <w:rFonts w:ascii="Times New Roman" w:hAnsi="Times New Roman" w:cs="Times New Roman"/>
        </w:rPr>
        <w:t>Шаг 2: Подключаем зависимости</w:t>
      </w:r>
    </w:p>
    <w:p w14:paraId="4CC32238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Я добавил в build.gradle.kts зависимости для работы с ViewModel, Room и LiveData:</w:t>
      </w:r>
    </w:p>
    <w:p w14:paraId="75048D51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Core Android dependencie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core:core-ktx:1.12.0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lifecycle:lifecycle-runtime-ktx:2.7.0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</w:t>
      </w:r>
      <w:r w:rsidRPr="003E3710">
        <w:rPr>
          <w:rStyle w:val="StringTok"/>
          <w:rFonts w:ascii="Times New Roman" w:hAnsi="Times New Roman" w:cs="Times New Roman"/>
        </w:rPr>
        <w:t>androidx.lifecycle:lifecycle-viewmodel-compose:2.7.0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Material Icons Extended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compose.material:material-icons-extended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Добавляем Compose Navigation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navigation:navigation-compo</w:t>
      </w:r>
      <w:r w:rsidRPr="003E3710">
        <w:rPr>
          <w:rStyle w:val="StringTok"/>
          <w:rFonts w:ascii="Times New Roman" w:hAnsi="Times New Roman" w:cs="Times New Roman"/>
        </w:rPr>
        <w:t>se:2.7.7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Добавляем Compose Runtim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compose.runtime:runtime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compose.runtime:runtime-livedata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Room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roomVersio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2.6.1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room:room-runtim</w:t>
      </w:r>
      <w:r w:rsidRPr="003E3710">
        <w:rPr>
          <w:rStyle w:val="StringTok"/>
          <w:rFonts w:ascii="Times New Roman" w:hAnsi="Times New Roman" w:cs="Times New Roman"/>
        </w:rPr>
        <w:t>e:</w:t>
      </w:r>
      <w:r w:rsidRPr="003E3710">
        <w:rPr>
          <w:rStyle w:val="SpecialStringTok"/>
          <w:rFonts w:ascii="Times New Roman" w:hAnsi="Times New Roman" w:cs="Times New Roman"/>
        </w:rPr>
        <w:t>$roomVersion</w:t>
      </w:r>
      <w:r w:rsidRPr="003E3710">
        <w:rPr>
          <w:rStyle w:val="StringTok"/>
          <w:rFonts w:ascii="Times New Roman" w:hAnsi="Times New Roman" w:cs="Times New Roman"/>
        </w:rPr>
        <w:t>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room:room-ktx:</w:t>
      </w:r>
      <w:r w:rsidRPr="003E3710">
        <w:rPr>
          <w:rStyle w:val="SpecialStringTok"/>
          <w:rFonts w:ascii="Times New Roman" w:hAnsi="Times New Roman" w:cs="Times New Roman"/>
        </w:rPr>
        <w:t>$roomVersion</w:t>
      </w:r>
      <w:r w:rsidRPr="003E3710">
        <w:rPr>
          <w:rStyle w:val="StringTok"/>
          <w:rFonts w:ascii="Times New Roman" w:hAnsi="Times New Roman" w:cs="Times New Roman"/>
        </w:rPr>
        <w:t>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kap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ndroidx.room:room-compiler:</w:t>
      </w:r>
      <w:r w:rsidRPr="003E3710">
        <w:rPr>
          <w:rStyle w:val="SpecialStringTok"/>
          <w:rFonts w:ascii="Times New Roman" w:hAnsi="Times New Roman" w:cs="Times New Roman"/>
        </w:rPr>
        <w:t>$roomVersion</w:t>
      </w:r>
      <w:r w:rsidRPr="003E3710">
        <w:rPr>
          <w:rStyle w:val="StringTok"/>
          <w:rFonts w:ascii="Times New Roman" w:hAnsi="Times New Roman" w:cs="Times New Roman"/>
        </w:rPr>
        <w:t>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Coroutine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org.jetbrains.kotlinx:kotlinx-coroutines-android:1.7.3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mplement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org.jetbrains.kotlinx:kotlinx-coroutines-core:1.7.3"</w:t>
      </w:r>
      <w:r w:rsidRPr="003E3710">
        <w:rPr>
          <w:rStyle w:val="OperatorTok"/>
          <w:rFonts w:ascii="Times New Roman" w:hAnsi="Times New Roman" w:cs="Times New Roman"/>
        </w:rPr>
        <w:t>)</w:t>
      </w:r>
    </w:p>
    <w:p w14:paraId="4AAE477F" w14:textId="77777777" w:rsidR="001D4715" w:rsidRPr="003E3710" w:rsidRDefault="003E3710">
      <w:pPr>
        <w:pStyle w:val="2"/>
        <w:rPr>
          <w:rFonts w:ascii="Times New Roman" w:hAnsi="Times New Roman" w:cs="Times New Roman"/>
        </w:rPr>
      </w:pPr>
      <w:bookmarkStart w:id="27" w:name="X6c1a196d0c08cee7b1c18dfe08ab826bf489fbc"/>
      <w:bookmarkEnd w:id="26"/>
      <w:r w:rsidRPr="003E3710">
        <w:rPr>
          <w:rFonts w:ascii="Times New Roman" w:hAnsi="Times New Roman" w:cs="Times New Roman"/>
        </w:rPr>
        <w:t>Шаг 3: Создание простого ViewModel для списка покупок</w:t>
      </w:r>
    </w:p>
    <w:p w14:paraId="1AF9C2B5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Я создал приложение, в котором пользователь может: 1. Добавлять товары</w:t>
      </w:r>
      <w:r w:rsidRPr="003E3710">
        <w:rPr>
          <w:rFonts w:ascii="Times New Roman" w:hAnsi="Times New Roman" w:cs="Times New Roman"/>
        </w:rPr>
        <w:t xml:space="preserve"> в список покупок 2. Удалять товары из списка 3. Редактировать существующие товары 4. Отмечать товары как купленные 5. Сортировать список по разным критериям</w:t>
      </w:r>
    </w:p>
    <w:p w14:paraId="7AAF5EFC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28" w:name="создаём-viewmodel"/>
      <w:r w:rsidRPr="003E3710">
        <w:rPr>
          <w:rFonts w:ascii="Times New Roman" w:hAnsi="Times New Roman" w:cs="Times New Roman"/>
        </w:rPr>
        <w:t>3.1. Создаём ViewModel</w:t>
      </w:r>
    </w:p>
    <w:p w14:paraId="34DBE375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pp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pplication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ifecyc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ndroidViewModel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</w:t>
      </w:r>
      <w:r w:rsidRPr="003E3710">
        <w:rPr>
          <w:rStyle w:val="KeywordTok"/>
          <w:rFonts w:ascii="Times New Roman" w:hAnsi="Times New Roman" w:cs="Times New Roman"/>
        </w:rPr>
        <w:t>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ifecyc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viewModelScop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unti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utableStateOf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unti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tat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oodl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hoppingItem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oodl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ortTyp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oodl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data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hoppingDataba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oodl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data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hoppingRepositor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kotlin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routin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low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llec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kotlin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routin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aunch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ShoppingListViewModel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application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Application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AndroidViewModel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application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repository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ShoppingRepositor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Состояние для списка покупок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_items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List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&gt;&gt;(</w:t>
      </w:r>
      <w:r w:rsidRPr="003E3710">
        <w:rPr>
          <w:rStyle w:val="NormalTok"/>
          <w:rFonts w:ascii="Times New Roman" w:hAnsi="Times New Roman" w:cs="Times New Roman"/>
        </w:rPr>
        <w:t>emptyList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tem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State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List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&gt;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_items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Состояние для поля ввода нового товара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_newItemNam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ewItemNam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State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Keyword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_newItemName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Состояние для редактирования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_editingItem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?&gt;(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ed</w:t>
      </w:r>
      <w:r w:rsidRPr="003E3710">
        <w:rPr>
          <w:rStyle w:val="VariableTok"/>
          <w:rFonts w:ascii="Times New Roman" w:hAnsi="Times New Roman" w:cs="Times New Roman"/>
        </w:rPr>
        <w:t>itingItem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State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?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_editingItem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Состояние для типа сортировки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_sortTyp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ort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REATED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ortTyp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State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SortType</w:t>
      </w:r>
      <w:r w:rsidRPr="003E3710">
        <w:rPr>
          <w:rStyle w:val="OperatorTok"/>
          <w:rFonts w:ascii="Times New Roman" w:hAnsi="Times New Roman" w:cs="Times New Roman"/>
        </w:rPr>
        <w:t>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_sortType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nit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databa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ShoppingDataba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Databas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application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repository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ShoppingRepositor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databa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hoppingDao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mmentTok"/>
          <w:rFonts w:ascii="Times New Roman" w:hAnsi="Times New Roman" w:cs="Times New Roman"/>
        </w:rPr>
        <w:t>// Наблюдаем за изменениями в базе данных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viewModelSco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launch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repositor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llItem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collect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newItems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NormalTok"/>
          <w:rFonts w:ascii="Times New Roman" w:hAnsi="Times New Roman" w:cs="Times New Roman"/>
        </w:rPr>
        <w:t xml:space="preserve">            _item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sortItem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ewItem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updateNewItemNam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nam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_newItemNa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am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add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nam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a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sBlank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return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viewModelSco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launch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repositor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nsert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hopping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nam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a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rim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_newItemNa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remove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viewModelSco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launch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repositor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lete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updateItem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editingItem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_editing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?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return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viewModelSco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launch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repositor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update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editing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p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nam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_newItemNa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alu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rim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cancelEditing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toggleItemChec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viewModelSco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launch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repositor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update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p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isCheck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!</w:t>
      </w:r>
      <w:r w:rsidRPr="003E3710">
        <w:rPr>
          <w:rStyle w:val="Normal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sChecked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Новые функции для редактирования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tartEdit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_editing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tem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_newItemNa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nam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cancelEditing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_editing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_newItemNa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Функции для сортировки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changeSortTyp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yp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ortTyp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_sort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yp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_item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sortItem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_item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alu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ortItem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item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ist</w:t>
      </w:r>
      <w:r w:rsidRPr="003E3710">
        <w:rPr>
          <w:rStyle w:val="NormalTok"/>
          <w:rFonts w:ascii="Times New Roman" w:hAnsi="Times New Roman" w:cs="Times New Roman"/>
        </w:rPr>
        <w:t>&lt;</w:t>
      </w:r>
      <w:r w:rsidRPr="003E3710">
        <w:rPr>
          <w:rStyle w:val="VariableTok"/>
          <w:rFonts w:ascii="Times New Roman" w:hAnsi="Times New Roman" w:cs="Times New Roman"/>
        </w:rPr>
        <w:t>ShoppingItem</w:t>
      </w:r>
      <w:r w:rsidRPr="003E3710">
        <w:rPr>
          <w:rStyle w:val="NormalTok"/>
          <w:rFonts w:ascii="Times New Roman" w:hAnsi="Times New Roman" w:cs="Times New Roman"/>
        </w:rPr>
        <w:t>&gt;</w:t>
      </w:r>
      <w:r w:rsidRPr="003E3710">
        <w:rPr>
          <w:rStyle w:val="OperatorTok"/>
          <w:rFonts w:ascii="Times New Roman" w:hAnsi="Times New Roman" w:cs="Times New Roman"/>
        </w:rPr>
        <w:t>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ist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DataType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retur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whe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_sort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alu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Sort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NAME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item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sortedBy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i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name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Sort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CREATED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item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sortedBy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i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createdAt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Sort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CHECKED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item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sortedBy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i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isChecked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72B1C75B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 xml:space="preserve">В процессе разработки я использовал: - </w:t>
      </w:r>
      <w:r w:rsidRPr="003E3710">
        <w:rPr>
          <w:rStyle w:val="VerbatimChar"/>
          <w:rFonts w:ascii="Times New Roman" w:hAnsi="Times New Roman" w:cs="Times New Roman"/>
        </w:rPr>
        <w:t>_items</w:t>
      </w:r>
      <w:r w:rsidRPr="003E3710">
        <w:rPr>
          <w:rFonts w:ascii="Times New Roman" w:hAnsi="Times New Roman" w:cs="Times New Roman"/>
        </w:rPr>
        <w:t xml:space="preserve"> — это список товаров. Я использовал </w:t>
      </w:r>
      <w:r w:rsidRPr="003E3710">
        <w:rPr>
          <w:rStyle w:val="VerbatimChar"/>
          <w:rFonts w:ascii="Times New Roman" w:hAnsi="Times New Roman" w:cs="Times New Roman"/>
        </w:rPr>
        <w:t>mutableStateOf</w:t>
      </w:r>
      <w:r w:rsidRPr="003E3710">
        <w:rPr>
          <w:rFonts w:ascii="Times New Roman" w:hAnsi="Times New Roman" w:cs="Times New Roman"/>
        </w:rPr>
        <w:t xml:space="preserve"> для отслеживания состояния списка покупок. - </w:t>
      </w:r>
      <w:r w:rsidRPr="003E3710">
        <w:rPr>
          <w:rStyle w:val="VerbatimChar"/>
          <w:rFonts w:ascii="Times New Roman" w:hAnsi="Times New Roman" w:cs="Times New Roman"/>
        </w:rPr>
        <w:t>_newItemName</w:t>
      </w:r>
      <w:r w:rsidRPr="003E3710">
        <w:rPr>
          <w:rFonts w:ascii="Times New Roman" w:hAnsi="Times New Roman" w:cs="Times New Roman"/>
        </w:rPr>
        <w:t xml:space="preserve"> — состояние для поля ввода нового товара. - </w:t>
      </w:r>
      <w:r w:rsidRPr="003E3710">
        <w:rPr>
          <w:rStyle w:val="VerbatimChar"/>
          <w:rFonts w:ascii="Times New Roman" w:hAnsi="Times New Roman" w:cs="Times New Roman"/>
        </w:rPr>
        <w:t>_editingItem</w:t>
      </w:r>
      <w:r w:rsidRPr="003E3710">
        <w:rPr>
          <w:rFonts w:ascii="Times New Roman" w:hAnsi="Times New Roman" w:cs="Times New Roman"/>
        </w:rPr>
        <w:t xml:space="preserve"> — состояние для редактируемого товара. - </w:t>
      </w:r>
      <w:r w:rsidRPr="003E3710">
        <w:rPr>
          <w:rStyle w:val="VerbatimChar"/>
          <w:rFonts w:ascii="Times New Roman" w:hAnsi="Times New Roman" w:cs="Times New Roman"/>
        </w:rPr>
        <w:t>_sortType</w:t>
      </w:r>
      <w:r w:rsidRPr="003E3710">
        <w:rPr>
          <w:rFonts w:ascii="Times New Roman" w:hAnsi="Times New Roman" w:cs="Times New Roman"/>
        </w:rPr>
        <w:t xml:space="preserve"> — состояние для текущего типа сортировки.</w:t>
      </w:r>
    </w:p>
    <w:p w14:paraId="2939F5AE" w14:textId="77777777" w:rsidR="001D4715" w:rsidRPr="003E3710" w:rsidRDefault="003E3710">
      <w:pPr>
        <w:pStyle w:val="a0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 xml:space="preserve">Каждое состояние имеет публичную версию только для чтения через тип </w:t>
      </w:r>
      <w:r w:rsidRPr="003E3710">
        <w:rPr>
          <w:rStyle w:val="VerbatimChar"/>
          <w:rFonts w:ascii="Times New Roman" w:hAnsi="Times New Roman" w:cs="Times New Roman"/>
        </w:rPr>
        <w:t>State&lt;T&gt;</w:t>
      </w:r>
      <w:r w:rsidRPr="003E3710">
        <w:rPr>
          <w:rFonts w:ascii="Times New Roman" w:hAnsi="Times New Roman" w:cs="Times New Roman"/>
        </w:rPr>
        <w:t xml:space="preserve">, что обеспечивает инкапсуляцию и безопасность данных: - </w:t>
      </w:r>
      <w:r w:rsidRPr="003E3710">
        <w:rPr>
          <w:rStyle w:val="VerbatimChar"/>
          <w:rFonts w:ascii="Times New Roman" w:hAnsi="Times New Roman" w:cs="Times New Roman"/>
        </w:rPr>
        <w:t>items: State&lt;List&lt;ShoppingIte</w:t>
      </w:r>
      <w:r w:rsidRPr="003E3710">
        <w:rPr>
          <w:rStyle w:val="VerbatimChar"/>
          <w:rFonts w:ascii="Times New Roman" w:hAnsi="Times New Roman" w:cs="Times New Roman"/>
        </w:rPr>
        <w:t>m&gt;&gt;</w:t>
      </w:r>
      <w:r w:rsidRPr="003E3710">
        <w:rPr>
          <w:rFonts w:ascii="Times New Roman" w:hAnsi="Times New Roman" w:cs="Times New Roman"/>
        </w:rPr>
        <w:t xml:space="preserve"> - </w:t>
      </w:r>
      <w:r w:rsidRPr="003E3710">
        <w:rPr>
          <w:rStyle w:val="VerbatimChar"/>
          <w:rFonts w:ascii="Times New Roman" w:hAnsi="Times New Roman" w:cs="Times New Roman"/>
        </w:rPr>
        <w:t>newItemName: State&lt;String&gt;</w:t>
      </w:r>
      <w:r w:rsidRPr="003E3710">
        <w:rPr>
          <w:rFonts w:ascii="Times New Roman" w:hAnsi="Times New Roman" w:cs="Times New Roman"/>
        </w:rPr>
        <w:t xml:space="preserve"> - </w:t>
      </w:r>
      <w:r w:rsidRPr="003E3710">
        <w:rPr>
          <w:rStyle w:val="VerbatimChar"/>
          <w:rFonts w:ascii="Times New Roman" w:hAnsi="Times New Roman" w:cs="Times New Roman"/>
        </w:rPr>
        <w:t>editingItem: State&lt;ShoppingItem?&gt;</w:t>
      </w:r>
      <w:r w:rsidRPr="003E3710">
        <w:rPr>
          <w:rFonts w:ascii="Times New Roman" w:hAnsi="Times New Roman" w:cs="Times New Roman"/>
        </w:rPr>
        <w:t xml:space="preserve"> - </w:t>
      </w:r>
      <w:r w:rsidRPr="003E3710">
        <w:rPr>
          <w:rStyle w:val="VerbatimChar"/>
          <w:rFonts w:ascii="Times New Roman" w:hAnsi="Times New Roman" w:cs="Times New Roman"/>
        </w:rPr>
        <w:t>sortType: State&lt;SortType&gt;</w:t>
      </w:r>
    </w:p>
    <w:p w14:paraId="2F92E55C" w14:textId="77777777" w:rsidR="001D4715" w:rsidRPr="003E3710" w:rsidRDefault="003E3710">
      <w:pPr>
        <w:pStyle w:val="a0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 xml:space="preserve">Основные функции ViewModel: - </w:t>
      </w:r>
      <w:r w:rsidRPr="003E3710">
        <w:rPr>
          <w:rStyle w:val="VerbatimChar"/>
          <w:rFonts w:ascii="Times New Roman" w:hAnsi="Times New Roman" w:cs="Times New Roman"/>
        </w:rPr>
        <w:t>addItem()</w:t>
      </w:r>
      <w:r w:rsidRPr="003E3710">
        <w:rPr>
          <w:rFonts w:ascii="Times New Roman" w:hAnsi="Times New Roman" w:cs="Times New Roman"/>
        </w:rPr>
        <w:t xml:space="preserve"> — добавление нового товара в список - </w:t>
      </w:r>
      <w:r w:rsidRPr="003E3710">
        <w:rPr>
          <w:rStyle w:val="VerbatimChar"/>
          <w:rFonts w:ascii="Times New Roman" w:hAnsi="Times New Roman" w:cs="Times New Roman"/>
        </w:rPr>
        <w:t>removeItem()</w:t>
      </w:r>
      <w:r w:rsidRPr="003E3710">
        <w:rPr>
          <w:rFonts w:ascii="Times New Roman" w:hAnsi="Times New Roman" w:cs="Times New Roman"/>
        </w:rPr>
        <w:t xml:space="preserve"> — удаление товара из списка - </w:t>
      </w:r>
      <w:r w:rsidRPr="003E3710">
        <w:rPr>
          <w:rStyle w:val="VerbatimChar"/>
          <w:rFonts w:ascii="Times New Roman" w:hAnsi="Times New Roman" w:cs="Times New Roman"/>
        </w:rPr>
        <w:t>updateItem()</w:t>
      </w:r>
      <w:r w:rsidRPr="003E3710">
        <w:rPr>
          <w:rFonts w:ascii="Times New Roman" w:hAnsi="Times New Roman" w:cs="Times New Roman"/>
        </w:rPr>
        <w:t xml:space="preserve"> — обновление существующег</w:t>
      </w:r>
      <w:r w:rsidRPr="003E3710">
        <w:rPr>
          <w:rFonts w:ascii="Times New Roman" w:hAnsi="Times New Roman" w:cs="Times New Roman"/>
        </w:rPr>
        <w:t xml:space="preserve">о товара - </w:t>
      </w:r>
      <w:r w:rsidRPr="003E3710">
        <w:rPr>
          <w:rStyle w:val="VerbatimChar"/>
          <w:rFonts w:ascii="Times New Roman" w:hAnsi="Times New Roman" w:cs="Times New Roman"/>
        </w:rPr>
        <w:t>toggleItemCheck()</w:t>
      </w:r>
      <w:r w:rsidRPr="003E3710">
        <w:rPr>
          <w:rFonts w:ascii="Times New Roman" w:hAnsi="Times New Roman" w:cs="Times New Roman"/>
        </w:rPr>
        <w:t xml:space="preserve"> — отметка товара как купленного/не купленного - </w:t>
      </w:r>
      <w:r w:rsidRPr="003E3710">
        <w:rPr>
          <w:rStyle w:val="VerbatimChar"/>
          <w:rFonts w:ascii="Times New Roman" w:hAnsi="Times New Roman" w:cs="Times New Roman"/>
        </w:rPr>
        <w:t>changeSortType()</w:t>
      </w:r>
      <w:r w:rsidRPr="003E3710">
        <w:rPr>
          <w:rFonts w:ascii="Times New Roman" w:hAnsi="Times New Roman" w:cs="Times New Roman"/>
        </w:rPr>
        <w:t xml:space="preserve"> — изменение способа сортировки списка</w:t>
      </w:r>
    </w:p>
    <w:p w14:paraId="3175C966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29" w:name="Xe7382912184f9507f281faa04a780c160264fcd"/>
      <w:bookmarkEnd w:id="28"/>
      <w:r w:rsidRPr="003E3710">
        <w:rPr>
          <w:rFonts w:ascii="Times New Roman" w:hAnsi="Times New Roman" w:cs="Times New Roman"/>
        </w:rPr>
        <w:t>3.2. Использование ViewModel в Jetpack Compose</w:t>
      </w:r>
    </w:p>
    <w:p w14:paraId="0EBC12C4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oundation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ayout</w:t>
      </w:r>
      <w:r w:rsidRPr="003E3710">
        <w:rPr>
          <w:rStyle w:val="OperatorTok"/>
          <w:rFonts w:ascii="Times New Roman" w:hAnsi="Times New Roman" w:cs="Times New Roman"/>
        </w:rPr>
        <w:t>.*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oundatio</w:t>
      </w:r>
      <w:r w:rsidRPr="003E3710">
        <w:rPr>
          <w:rStyle w:val="ImportTok"/>
          <w:rFonts w:ascii="Times New Roman" w:hAnsi="Times New Roman" w:cs="Times New Roman"/>
        </w:rPr>
        <w:t>n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az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azyColumn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oundation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az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item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ateria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Icon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ateria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ille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dd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ateria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ille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Delet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ateria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ille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di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ateria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ille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or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aterial3</w:t>
      </w:r>
      <w:r w:rsidRPr="003E3710">
        <w:rPr>
          <w:rStyle w:val="OperatorTok"/>
          <w:rFonts w:ascii="Times New Roman" w:hAnsi="Times New Roman" w:cs="Times New Roman"/>
        </w:rPr>
        <w:t>.*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untime</w:t>
      </w:r>
      <w:r w:rsidRPr="003E3710">
        <w:rPr>
          <w:rStyle w:val="OperatorTok"/>
          <w:rFonts w:ascii="Times New Roman" w:hAnsi="Times New Roman" w:cs="Times New Roman"/>
        </w:rPr>
        <w:t>.*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i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lignmen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i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i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dp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</w:t>
      </w:r>
      <w:r w:rsidRPr="003E3710">
        <w:rPr>
          <w:rStyle w:val="ImportTok"/>
          <w:rFonts w:ascii="Times New Roman" w:hAnsi="Times New Roman" w:cs="Times New Roman"/>
        </w:rPr>
        <w:t>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oodl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hoppingItem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oodl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ortTyp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oodl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hoppingListViewModel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AttributeTok"/>
          <w:rFonts w:ascii="Times New Roman" w:hAnsi="Times New Roman" w:cs="Times New Roman"/>
        </w:rPr>
        <w:t>@Composab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hoppingListScree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viewModel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ListViewModel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modifier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Modifie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Colum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Siz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mmentTok"/>
          <w:rFonts w:ascii="Times New Roman" w:hAnsi="Times New Roman" w:cs="Times New Roman"/>
        </w:rPr>
        <w:t>// Добавляем меню сортировки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SortMenu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currentSor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ort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alu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SortChang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hangeSortTyp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Spac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heigh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8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AddItemSec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newItemNa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alu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ValueChang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updateNewItemNam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Add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editing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!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updateItem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e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dd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newItemNa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alu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isEditing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editing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!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CancelEdi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ancelEditing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Spac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heigh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ShoppingLis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item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tem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>u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CheckedChang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oggleItemChec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Delete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remove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Edit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tartEdit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AttributeTok"/>
          <w:rFonts w:ascii="Times New Roman" w:hAnsi="Times New Roman" w:cs="Times New Roman"/>
        </w:rPr>
        <w:t>@Composab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ortMenu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currentSor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ortTyp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SortChang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DataTypeTok"/>
          <w:rFonts w:ascii="Times New Roman" w:hAnsi="Times New Roman" w:cs="Times New Roman"/>
        </w:rPr>
        <w:t>SortTyp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modifier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Modifie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expande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Row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Width</w:t>
      </w:r>
      <w:r w:rsidRPr="003E3710">
        <w:rPr>
          <w:rStyle w:val="OperatorTok"/>
          <w:rFonts w:ascii="Times New Roman" w:hAnsi="Times New Roman" w:cs="Times New Roman"/>
        </w:rPr>
        <w:t>(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horizontalArrange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rrange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End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</w:t>
      </w:r>
      <w:r w:rsidRPr="003E3710">
        <w:rPr>
          <w:rStyle w:val="NormalTok"/>
          <w:rFonts w:ascii="Times New Roman" w:hAnsi="Times New Roman" w:cs="Times New Roman"/>
        </w:rPr>
        <w:t xml:space="preserve">   Icon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expand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tru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Ic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faul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or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Сортировка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DropdownMenu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expand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expande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DismissReques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expand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DropdownMenu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По алфавиту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onSortChang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ort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NAM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expand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DropdownMenu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</w:t>
      </w:r>
      <w:r w:rsidRPr="003E3710">
        <w:rPr>
          <w:rStyle w:val="NormalTok"/>
          <w:rFonts w:ascii="Times New Roman" w:hAnsi="Times New Roman" w:cs="Times New Roman"/>
        </w:rPr>
        <w:t xml:space="preserve">              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По дате добавления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onSortChang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ort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REATED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expand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DropdownMenu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По статусу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onSortChang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ort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HECKED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expand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AttributeTok"/>
          <w:rFonts w:ascii="Times New Roman" w:hAnsi="Times New Roman" w:cs="Times New Roman"/>
        </w:rPr>
        <w:t>@Composab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AddItemSec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valu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ValueChang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DataType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AddClic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isEditing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Boolean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CancelEdi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modifier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Modifie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Row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Width</w:t>
      </w:r>
      <w:r w:rsidRPr="003E3710">
        <w:rPr>
          <w:rStyle w:val="OperatorTok"/>
          <w:rFonts w:ascii="Times New Roman" w:hAnsi="Times New Roman" w:cs="Times New Roman"/>
        </w:rPr>
        <w:t>(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verticalAlign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lign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enterVerticall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OutlinedTextFiel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valu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ValueChang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onValueChang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weigh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f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labe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sEditi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Редактировать товар"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e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Добавить товар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singleLin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tru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Spac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width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8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sEditi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Icon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onCancelEdi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Ic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faul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let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Отменить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Icon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onAddClick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Ic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sEditi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faul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Edit </w:t>
      </w:r>
      <w:r w:rsidRPr="003E3710">
        <w:rPr>
          <w:rStyle w:val="ControlFlowTok"/>
          <w:rFonts w:ascii="Times New Roman" w:hAnsi="Times New Roman" w:cs="Times New Roman"/>
        </w:rPr>
        <w:t>else</w:t>
      </w:r>
      <w:r w:rsidRPr="003E3710">
        <w:rPr>
          <w:rStyle w:val="NormalTok"/>
          <w:rFonts w:ascii="Times New Roman" w:hAnsi="Times New Roman" w:cs="Times New Roman"/>
        </w:rPr>
        <w:t xml:space="preserve"> 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faul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d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sEditi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Сохранить"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e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Добавить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AttributeTok"/>
          <w:rFonts w:ascii="Times New Roman" w:hAnsi="Times New Roman" w:cs="Times New Roman"/>
        </w:rPr>
        <w:t>@Composab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hoppingLis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item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ist</w:t>
      </w:r>
      <w:r w:rsidRPr="003E3710">
        <w:rPr>
          <w:rStyle w:val="NormalTok"/>
          <w:rFonts w:ascii="Times New Roman" w:hAnsi="Times New Roman" w:cs="Times New Roman"/>
        </w:rPr>
        <w:t>&lt;</w:t>
      </w:r>
      <w:r w:rsidRPr="003E3710">
        <w:rPr>
          <w:rStyle w:val="VariableTok"/>
          <w:rFonts w:ascii="Times New Roman" w:hAnsi="Times New Roman" w:cs="Times New Roman"/>
        </w:rPr>
        <w:t>ShoppingItem</w:t>
      </w:r>
      <w:r w:rsidRPr="003E3710">
        <w:rPr>
          <w:rStyle w:val="NormalTok"/>
          <w:rFonts w:ascii="Times New Roman" w:hAnsi="Times New Roman" w:cs="Times New Roman"/>
        </w:rPr>
        <w:t>&gt;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CheckedChang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DataType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DeleteClic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DataType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EditClic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DataType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modifier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Modifie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LazyColum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Width</w:t>
      </w:r>
      <w:r w:rsidRPr="003E3710">
        <w:rPr>
          <w:rStyle w:val="OperatorTok"/>
          <w:rFonts w:ascii="Times New Roman" w:hAnsi="Times New Roman" w:cs="Times New Roman"/>
        </w:rPr>
        <w:t>(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verticalArrange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rrange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pacedB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8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item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em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item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ShoppingItemRow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item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tem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onCheckedCha</w:t>
      </w:r>
      <w:r w:rsidRPr="003E3710">
        <w:rPr>
          <w:rStyle w:val="NormalTok"/>
          <w:rFonts w:ascii="Times New Roman" w:hAnsi="Times New Roman" w:cs="Times New Roman"/>
        </w:rPr>
        <w:t xml:space="preserve">ng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onCheckedChang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onDelete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onDeleteClic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onEdit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onEditClic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AttributeTok"/>
          <w:rFonts w:ascii="Times New Roman" w:hAnsi="Times New Roman" w:cs="Times New Roman"/>
        </w:rPr>
        <w:t>@Composab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hoppingItemRow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CheckedChang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DeleteClic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EditClic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modifier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Modifie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Car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Width</w:t>
      </w:r>
      <w:r w:rsidRPr="003E3710">
        <w:rPr>
          <w:rStyle w:val="OperatorTok"/>
          <w:rFonts w:ascii="Times New Roman" w:hAnsi="Times New Roman" w:cs="Times New Roman"/>
        </w:rPr>
        <w:t>(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Row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Width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8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horizontalArrange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rrange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paceBetween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verticalAlign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lign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enterVerticall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Row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verticalAlign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lign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enterVertica</w:t>
      </w:r>
      <w:r w:rsidRPr="003E3710">
        <w:rPr>
          <w:rStyle w:val="NormalTok"/>
          <w:rFonts w:ascii="Times New Roman" w:hAnsi="Times New Roman" w:cs="Times New Roman"/>
        </w:rPr>
        <w:t>ll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Checkbox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check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sChecke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onCheckedChang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onCheckedChang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pac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width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8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NormalTok"/>
          <w:rFonts w:ascii="Times New Roman" w:hAnsi="Times New Roman" w:cs="Times New Roman"/>
        </w:rPr>
        <w:t xml:space="preserve">            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nam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sty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ypograph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bodyLarg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Row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Icon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onEditClick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Ic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faul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Ed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Редактировать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Icon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onDeleteClick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Ic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con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faul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let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Удалить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6028B255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Я создал интерфейс для взаимодействия с моим списком покупо</w:t>
      </w:r>
      <w:r w:rsidRPr="003E3710">
        <w:rPr>
          <w:rFonts w:ascii="Times New Roman" w:hAnsi="Times New Roman" w:cs="Times New Roman"/>
        </w:rPr>
        <w:t>к, используя Jetpack Compose. Основной экран приложения реализован в компоненте ShoppingListScreen, который содержит:</w:t>
      </w:r>
    </w:p>
    <w:p w14:paraId="144E4B83" w14:textId="77777777" w:rsidR="001D4715" w:rsidRPr="003E3710" w:rsidRDefault="003E3710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Меню сортировки (SortMenu) для выбора способа сортировки списка</w:t>
      </w:r>
    </w:p>
    <w:p w14:paraId="1AB391E5" w14:textId="77777777" w:rsidR="001D4715" w:rsidRPr="003E3710" w:rsidRDefault="003E3710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Секцию добавления товара (AddItemSection) с текстовым полем и кнопками</w:t>
      </w:r>
    </w:p>
    <w:p w14:paraId="75F0C598" w14:textId="77777777" w:rsidR="001D4715" w:rsidRPr="003E3710" w:rsidRDefault="003E3710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Спи</w:t>
      </w:r>
      <w:r w:rsidRPr="003E3710">
        <w:rPr>
          <w:rFonts w:ascii="Times New Roman" w:hAnsi="Times New Roman" w:cs="Times New Roman"/>
        </w:rPr>
        <w:t>сок покупок (ShoppingList) с возможностью отмечать, редактировать и удалять товары</w:t>
      </w:r>
    </w:p>
    <w:p w14:paraId="30D95C65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Каждый элемент списка отображается в виде карточки (ShoppingItemRow) с чекбоксом и кнопками управления.</w:t>
      </w:r>
    </w:p>
    <w:p w14:paraId="1DBA520E" w14:textId="77777777" w:rsidR="001D4715" w:rsidRPr="003E3710" w:rsidRDefault="003E3710">
      <w:pPr>
        <w:pStyle w:val="a0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Для управления состоянием используется ViewModel, который предоставля</w:t>
      </w:r>
      <w:r w:rsidRPr="003E3710">
        <w:rPr>
          <w:rFonts w:ascii="Times New Roman" w:hAnsi="Times New Roman" w:cs="Times New Roman"/>
        </w:rPr>
        <w:t>ет все необходимые методы для работы со списком:</w:t>
      </w:r>
    </w:p>
    <w:p w14:paraId="0FEAA1E1" w14:textId="77777777" w:rsidR="001D4715" w:rsidRPr="003E3710" w:rsidRDefault="003E371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Добавление новых товаров через addItem()</w:t>
      </w:r>
    </w:p>
    <w:p w14:paraId="3750F075" w14:textId="77777777" w:rsidR="001D4715" w:rsidRPr="003E3710" w:rsidRDefault="003E371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Удаление товаров через removeItem()</w:t>
      </w:r>
    </w:p>
    <w:p w14:paraId="3725896D" w14:textId="77777777" w:rsidR="001D4715" w:rsidRPr="003E3710" w:rsidRDefault="003E371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Редактирование через updateItem()</w:t>
      </w:r>
    </w:p>
    <w:p w14:paraId="3615FB08" w14:textId="77777777" w:rsidR="001D4715" w:rsidRPr="003E3710" w:rsidRDefault="003E371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Отметка о покупке через toggleItemCheck()</w:t>
      </w:r>
    </w:p>
    <w:p w14:paraId="044C32FC" w14:textId="77777777" w:rsidR="001D4715" w:rsidRPr="003E3710" w:rsidRDefault="003E371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Сортировка через changeSortType()</w:t>
      </w:r>
    </w:p>
    <w:p w14:paraId="7A4C8F30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се изменения состояния автоматически отражаются в UI благодаря использованию State в Compose.</w:t>
      </w:r>
    </w:p>
    <w:p w14:paraId="661E13A1" w14:textId="77777777" w:rsidR="001D4715" w:rsidRPr="003E3710" w:rsidRDefault="003E3710">
      <w:pPr>
        <w:pStyle w:val="2"/>
        <w:rPr>
          <w:rFonts w:ascii="Times New Roman" w:hAnsi="Times New Roman" w:cs="Times New Roman"/>
        </w:rPr>
      </w:pPr>
      <w:bookmarkStart w:id="30" w:name="шаг-4-жизненный-цикл-viewmodel"/>
      <w:bookmarkEnd w:id="27"/>
      <w:bookmarkEnd w:id="29"/>
      <w:r w:rsidRPr="003E3710">
        <w:rPr>
          <w:rFonts w:ascii="Times New Roman" w:hAnsi="Times New Roman" w:cs="Times New Roman"/>
        </w:rPr>
        <w:t>Шаг 4: Жизненный цикл ViewModel</w:t>
      </w:r>
    </w:p>
    <w:p w14:paraId="2AE3F69C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Я убедился, что ViewModel сохраняет состояние даже при изменении конфигурации (например, поворо</w:t>
      </w:r>
      <w:r w:rsidRPr="003E3710">
        <w:rPr>
          <w:rFonts w:ascii="Times New Roman" w:hAnsi="Times New Roman" w:cs="Times New Roman"/>
        </w:rPr>
        <w:t>те экрана). Когда я добавлял товар в список и поворачивал экран — список оставался неизменным благодаря ViewModel.</w:t>
      </w:r>
    </w:p>
    <w:p w14:paraId="06788076" w14:textId="77777777" w:rsidR="001D4715" w:rsidRPr="003E3710" w:rsidRDefault="003E3710">
      <w:pPr>
        <w:pStyle w:val="2"/>
        <w:rPr>
          <w:rFonts w:ascii="Times New Roman" w:hAnsi="Times New Roman" w:cs="Times New Roman"/>
        </w:rPr>
      </w:pPr>
      <w:bookmarkStart w:id="31" w:name="задания-для-студентов"/>
      <w:bookmarkEnd w:id="30"/>
      <w:r w:rsidRPr="003E3710">
        <w:rPr>
          <w:rFonts w:ascii="Times New Roman" w:hAnsi="Times New Roman" w:cs="Times New Roman"/>
        </w:rPr>
        <w:t>Задания для студентов</w:t>
      </w:r>
    </w:p>
    <w:p w14:paraId="57E4F4C6" w14:textId="77777777" w:rsidR="001D4715" w:rsidRPr="003E3710" w:rsidRDefault="003E3710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Я изучил пример: Как ViewModel управляет состоянием и как изменения состояния отражаются на UI.</w:t>
      </w:r>
    </w:p>
    <w:p w14:paraId="058F3BD5" w14:textId="77777777" w:rsidR="001D4715" w:rsidRPr="003E3710" w:rsidRDefault="003E3710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Я расширил приложение: Добавил функцию редактирования товаров:</w:t>
      </w:r>
    </w:p>
    <w:p w14:paraId="62F6FD12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ShoppingListViewModel.kt я добавил: - Состояние _editingItem для хранения редактируемого товара - Функцию startEditing() для начала редактирования - Функцию updateItem() для сохранения измене</w:t>
      </w:r>
      <w:r w:rsidRPr="003E3710">
        <w:rPr>
          <w:rFonts w:ascii="Times New Roman" w:hAnsi="Times New Roman" w:cs="Times New Roman"/>
        </w:rPr>
        <w:t>ний - Функцию cancelEditing() для отмены редактирования</w:t>
      </w:r>
    </w:p>
    <w:p w14:paraId="38577933" w14:textId="77777777" w:rsidR="001D4715" w:rsidRPr="003E3710" w:rsidRDefault="003E3710">
      <w:pPr>
        <w:pStyle w:val="a0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ShoppingListScreen.kt я реализовал: - Отображение кнопки редактирования для каждого товара - Изменение поля ввода при редактировании - Кнопки для сохранения/отмены изменений - Обработку нажатий чере</w:t>
      </w:r>
      <w:r w:rsidRPr="003E3710">
        <w:rPr>
          <w:rFonts w:ascii="Times New Roman" w:hAnsi="Times New Roman" w:cs="Times New Roman"/>
        </w:rPr>
        <w:t>з ViewModel</w:t>
      </w:r>
    </w:p>
    <w:p w14:paraId="0ED17551" w14:textId="77777777" w:rsidR="001D4715" w:rsidRPr="003E3710" w:rsidRDefault="003E3710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Я реализовал сортировку списка: Добавил возможность сортировать список по алфавиту, дате добавления и статусу выполнения.</w:t>
      </w:r>
    </w:p>
    <w:p w14:paraId="148E6B76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ShoppingListViewModel.kt я добавил: - Состояние _sortType для хранения текущего типа сортировки - Функцию changeSortType</w:t>
      </w:r>
      <w:r w:rsidRPr="003E3710">
        <w:rPr>
          <w:rFonts w:ascii="Times New Roman" w:hAnsi="Times New Roman" w:cs="Times New Roman"/>
        </w:rPr>
        <w:t>() для изменения сортировки - Функцию sortItems() для применения сортировки к списку</w:t>
      </w:r>
    </w:p>
    <w:p w14:paraId="36BD48D6" w14:textId="77777777" w:rsidR="001D4715" w:rsidRPr="003E3710" w:rsidRDefault="003E3710">
      <w:pPr>
        <w:pStyle w:val="a0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ShoppingListScreen.kt я реализовал: - Компонент SortMenu с выпадающим списком типов сортировки - Обработку выбора типа сортировки через ViewModel - Автоматическое обновл</w:t>
      </w:r>
      <w:r w:rsidRPr="003E3710">
        <w:rPr>
          <w:rFonts w:ascii="Times New Roman" w:hAnsi="Times New Roman" w:cs="Times New Roman"/>
        </w:rPr>
        <w:t>ение списка при смене сортировки</w:t>
      </w:r>
    </w:p>
    <w:p w14:paraId="16A011B6" w14:textId="77777777" w:rsidR="001D4715" w:rsidRPr="003E3710" w:rsidRDefault="003E371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Я внедрил кэширование данных: Реализовал сохранение списка покупок в базе данных с помощью Room:</w:t>
      </w:r>
    </w:p>
    <w:p w14:paraId="15D43009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ShoppingDatabase.kt я добавил:</w:t>
      </w:r>
    </w:p>
    <w:p w14:paraId="08439699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AttributeTok"/>
          <w:rFonts w:ascii="Times New Roman" w:hAnsi="Times New Roman" w:cs="Times New Roman"/>
        </w:rPr>
        <w:t>@Databas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entitie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[</w:t>
      </w:r>
      <w:r w:rsidRPr="003E3710">
        <w:rPr>
          <w:rStyle w:val="NormalTok"/>
          <w:rFonts w:ascii="Times New Roman" w:hAnsi="Times New Roman" w:cs="Times New Roman"/>
        </w:rPr>
        <w:t>ShoppingItemEntity</w:t>
      </w:r>
      <w:r w:rsidRPr="003E3710">
        <w:rPr>
          <w:rStyle w:val="OperatorTok"/>
          <w:rFonts w:ascii="Times New Roman" w:hAnsi="Times New Roman" w:cs="Times New Roman"/>
        </w:rPr>
        <w:t>::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>], version = 1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abstra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ShoppingDatabas</w:t>
      </w:r>
      <w:r w:rsidRPr="003E3710">
        <w:rPr>
          <w:rStyle w:val="NormalTok"/>
          <w:rFonts w:ascii="Times New Roman" w:hAnsi="Times New Roman" w:cs="Times New Roman"/>
        </w:rPr>
        <w:t xml:space="preserve">e 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RoomDatabas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abstra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hoppingDao</w:t>
      </w:r>
      <w:r w:rsidRPr="003E3710">
        <w:rPr>
          <w:rStyle w:val="OperatorTok"/>
          <w:rFonts w:ascii="Times New Roman" w:hAnsi="Times New Roman" w:cs="Times New Roman"/>
        </w:rPr>
        <w:t>(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Dao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companio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obje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AttributeTok"/>
          <w:rFonts w:ascii="Times New Roman" w:hAnsi="Times New Roman" w:cs="Times New Roman"/>
        </w:rPr>
        <w:t>@Volati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NSTANC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ShoppingDatabase</w:t>
      </w:r>
      <w:r w:rsidRPr="003E3710">
        <w:rPr>
          <w:rStyle w:val="OperatorTok"/>
          <w:rFonts w:ascii="Times New Roman" w:hAnsi="Times New Roman" w:cs="Times New Roman"/>
        </w:rPr>
        <w:t>?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getDatabas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Databa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return</w:t>
      </w:r>
      <w:r w:rsidRPr="003E3710">
        <w:rPr>
          <w:rStyle w:val="NormalTok"/>
          <w:rFonts w:ascii="Times New Roman" w:hAnsi="Times New Roman" w:cs="Times New Roman"/>
        </w:rPr>
        <w:t xml:space="preserve"> INSTANCE </w:t>
      </w:r>
      <w:r w:rsidRPr="003E3710">
        <w:rPr>
          <w:rStyle w:val="OperatorTok"/>
          <w:rFonts w:ascii="Times New Roman" w:hAnsi="Times New Roman" w:cs="Times New Roman"/>
        </w:rPr>
        <w:t>?:</w:t>
      </w:r>
      <w:r w:rsidRPr="003E3710">
        <w:rPr>
          <w:rStyle w:val="NormalTok"/>
          <w:rFonts w:ascii="Times New Roman" w:hAnsi="Times New Roman" w:cs="Times New Roman"/>
        </w:rPr>
        <w:t xml:space="preserve"> synchronize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thi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nstanc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Ro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atabaseBuild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pplicationConte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ShoppingDatabase</w:t>
      </w:r>
      <w:r w:rsidRPr="003E3710">
        <w:rPr>
          <w:rStyle w:val="OperatorTok"/>
          <w:rFonts w:ascii="Times New Roman" w:hAnsi="Times New Roman" w:cs="Times New Roman"/>
        </w:rPr>
        <w:t>::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>.java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"shopping_database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).build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</w:t>
      </w:r>
      <w:r w:rsidRPr="003E3710">
        <w:rPr>
          <w:rStyle w:val="NormalTok"/>
          <w:rFonts w:ascii="Times New Roman" w:hAnsi="Times New Roman" w:cs="Times New Roman"/>
        </w:rPr>
        <w:t xml:space="preserve"> INSTANCE = instanc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instanc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>}</w:t>
      </w:r>
    </w:p>
    <w:p w14:paraId="23F53071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ShoppingDao.kt я реализовал методы для работы с базой данных:</w:t>
      </w:r>
    </w:p>
    <w:p w14:paraId="1050361F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AttributeTok"/>
          <w:rFonts w:ascii="Times New Roman" w:hAnsi="Times New Roman" w:cs="Times New Roman"/>
        </w:rPr>
        <w:t>@Dao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nterface</w:t>
      </w:r>
      <w:r w:rsidRPr="003E3710">
        <w:rPr>
          <w:rStyle w:val="NormalTok"/>
          <w:rFonts w:ascii="Times New Roman" w:hAnsi="Times New Roman" w:cs="Times New Roman"/>
        </w:rPr>
        <w:t xml:space="preserve"> ShoppingDao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AttributeTok"/>
          <w:rFonts w:ascii="Times New Roman" w:hAnsi="Times New Roman" w:cs="Times New Roman"/>
        </w:rPr>
        <w:t>@Quer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SELECT * FROM shopping_items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getAllItems</w:t>
      </w:r>
      <w:r w:rsidRPr="003E3710">
        <w:rPr>
          <w:rStyle w:val="OperatorTok"/>
          <w:rFonts w:ascii="Times New Roman" w:hAnsi="Times New Roman" w:cs="Times New Roman"/>
        </w:rPr>
        <w:t>(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Flow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DataTypeTok"/>
          <w:rFonts w:ascii="Times New Roman" w:hAnsi="Times New Roman" w:cs="Times New Roman"/>
        </w:rPr>
        <w:t>List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DataTypeTok"/>
          <w:rFonts w:ascii="Times New Roman" w:hAnsi="Times New Roman" w:cs="Times New Roman"/>
        </w:rPr>
        <w:t>ShoppingI</w:t>
      </w:r>
      <w:r w:rsidRPr="003E3710">
        <w:rPr>
          <w:rStyle w:val="DataTypeTok"/>
          <w:rFonts w:ascii="Times New Roman" w:hAnsi="Times New Roman" w:cs="Times New Roman"/>
        </w:rPr>
        <w:t>temEntity</w:t>
      </w:r>
      <w:r w:rsidRPr="003E3710">
        <w:rPr>
          <w:rStyle w:val="OperatorTok"/>
          <w:rFonts w:ascii="Times New Roman" w:hAnsi="Times New Roman" w:cs="Times New Roman"/>
        </w:rPr>
        <w:t>&gt;&gt;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AttributeTok"/>
          <w:rFonts w:ascii="Times New Roman" w:hAnsi="Times New Roman" w:cs="Times New Roman"/>
        </w:rPr>
        <w:t>@Inser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onConfli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OnConflictStrateg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REPLAC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FunctionTok"/>
          <w:rFonts w:ascii="Times New Roman" w:hAnsi="Times New Roman" w:cs="Times New Roman"/>
        </w:rPr>
        <w:t>suspen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insert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ItemEntity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AttributeTok"/>
          <w:rFonts w:ascii="Times New Roman" w:hAnsi="Times New Roman" w:cs="Times New Roman"/>
        </w:rPr>
        <w:t>@Delet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FunctionTok"/>
          <w:rFonts w:ascii="Times New Roman" w:hAnsi="Times New Roman" w:cs="Times New Roman"/>
        </w:rPr>
        <w:t>suspen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delete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ItemEntity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AttributeTok"/>
          <w:rFonts w:ascii="Times New Roman" w:hAnsi="Times New Roman" w:cs="Times New Roman"/>
        </w:rPr>
        <w:t>@Updat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FunctionTok"/>
          <w:rFonts w:ascii="Times New Roman" w:hAnsi="Times New Roman" w:cs="Times New Roman"/>
        </w:rPr>
        <w:t>suspen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update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ItemEntity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>}</w:t>
      </w:r>
    </w:p>
    <w:p w14:paraId="7038F948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ShoppingItem.kt я определил модель данных:</w:t>
      </w:r>
    </w:p>
    <w:p w14:paraId="54C03DEF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data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Shopping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d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In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am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quantity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In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1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sChecked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Boolea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fals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createdA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D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Dat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</w:p>
    <w:p w14:paraId="6E14E08C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ShoppingItemEntity.kt я создал сущность для базы данных:</w:t>
      </w:r>
    </w:p>
    <w:p w14:paraId="31F75C30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AttributeTok"/>
          <w:rFonts w:ascii="Times New Roman" w:hAnsi="Times New Roman" w:cs="Times New Roman"/>
        </w:rPr>
        <w:t>@Entit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tableNam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shopping_items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data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ShoppingItemEntit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@</w:t>
      </w:r>
      <w:r w:rsidRPr="003E3710">
        <w:rPr>
          <w:rStyle w:val="VariableTok"/>
          <w:rFonts w:ascii="Times New Roman" w:hAnsi="Times New Roman" w:cs="Times New Roman"/>
        </w:rPr>
        <w:t>PrimaryKey</w:t>
      </w:r>
      <w:r w:rsidRPr="003E3710">
        <w:rPr>
          <w:rStyle w:val="Normal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autoGener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ru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id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Int</w:t>
      </w:r>
      <w:r w:rsidRPr="003E3710">
        <w:rPr>
          <w:rStyle w:val="NormalTok"/>
          <w:rFonts w:ascii="Times New Roman" w:hAnsi="Times New Roman" w:cs="Times New Roman"/>
        </w:rPr>
        <w:t xml:space="preserve"> = 0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am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quantity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In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sChecked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oolea</w:t>
      </w:r>
      <w:r w:rsidRPr="003E3710">
        <w:rPr>
          <w:rStyle w:val="KeywordTok"/>
          <w:rFonts w:ascii="Times New Roman" w:hAnsi="Times New Roman" w:cs="Times New Roman"/>
        </w:rPr>
        <w:t>n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createdA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Long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toShoppingItem</w:t>
      </w:r>
      <w:r w:rsidRPr="003E3710">
        <w:rPr>
          <w:rStyle w:val="OperatorTok"/>
          <w:rFonts w:ascii="Times New Roman" w:hAnsi="Times New Roman" w:cs="Times New Roman"/>
        </w:rPr>
        <w:t>(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Item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return</w:t>
      </w:r>
      <w:r w:rsidRPr="003E3710">
        <w:rPr>
          <w:rStyle w:val="NormalTok"/>
          <w:rFonts w:ascii="Times New Roman" w:hAnsi="Times New Roman" w:cs="Times New Roman"/>
        </w:rPr>
        <w:t xml:space="preserve"> Shopping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i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nam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am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quantity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quantit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isCheck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sChecke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createdA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D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reatedA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FunctionTok"/>
          <w:rFonts w:ascii="Times New Roman" w:hAnsi="Times New Roman" w:cs="Times New Roman"/>
        </w:rPr>
        <w:t>toEntity</w:t>
      </w:r>
      <w:r w:rsidRPr="003E3710">
        <w:rPr>
          <w:rStyle w:val="OperatorTok"/>
          <w:rFonts w:ascii="Times New Roman" w:hAnsi="Times New Roman" w:cs="Times New Roman"/>
        </w:rPr>
        <w:t>(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ItemEntity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return</w:t>
      </w:r>
      <w:r w:rsidRPr="003E3710">
        <w:rPr>
          <w:rStyle w:val="NormalTok"/>
          <w:rFonts w:ascii="Times New Roman" w:hAnsi="Times New Roman" w:cs="Times New Roman"/>
        </w:rPr>
        <w:t xml:space="preserve"> ShoppingItemEntit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i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nam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am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quantity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quantit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isCheck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sChecke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createdA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createdA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im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799864B1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ShoppingRepository.kt я реализовал репозиторий для работы с данными:</w:t>
      </w:r>
    </w:p>
    <w:p w14:paraId="665BD089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ShoppingRepositor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hoppingDao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Dao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allItem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Flow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List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&gt;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shoppingDa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AllItems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map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items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item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map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i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oShoppingItem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suspend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insert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shoppingDa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nsert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oEntity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suspend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delete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shoppingDa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lete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oEntity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suspend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update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hoppingIte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shoppingDa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update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oEntity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6B5C09E2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Это позволило реализовать полноценное локальное хранение данных с возможностью их получения, добавления, обновления и удаления, а также правильное прео</w:t>
      </w:r>
      <w:r w:rsidRPr="003E3710">
        <w:rPr>
          <w:rFonts w:ascii="Times New Roman" w:hAnsi="Times New Roman" w:cs="Times New Roman"/>
        </w:rPr>
        <w:t>бразование между сущностями базы данных и моделями приложения.</w:t>
      </w:r>
    </w:p>
    <w:p w14:paraId="44F41571" w14:textId="77777777" w:rsidR="001D4715" w:rsidRPr="003E3710" w:rsidRDefault="003E3710">
      <w:pPr>
        <w:pStyle w:val="1"/>
        <w:rPr>
          <w:rFonts w:ascii="Times New Roman" w:hAnsi="Times New Roman" w:cs="Times New Roman"/>
        </w:rPr>
      </w:pPr>
      <w:bookmarkStart w:id="32" w:name="X7a25b1fc96dec24fac8ac6a16ef8aa05b27cccc"/>
      <w:bookmarkStart w:id="33" w:name="_Toc182069306"/>
      <w:bookmarkEnd w:id="23"/>
      <w:bookmarkEnd w:id="31"/>
      <w:r w:rsidRPr="003E3710">
        <w:rPr>
          <w:rFonts w:ascii="Times New Roman" w:hAnsi="Times New Roman" w:cs="Times New Roman"/>
        </w:rPr>
        <w:t>Задание 3: Создание приложения “Напоминалка”</w:t>
      </w:r>
      <w:bookmarkEnd w:id="33"/>
    </w:p>
    <w:p w14:paraId="62E77115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данном отчете я рассмотрю процесс создания приложения для управления напоминаниями с использованием уведомлений.</w:t>
      </w:r>
    </w:p>
    <w:p w14:paraId="63EA1515" w14:textId="77777777" w:rsidR="001D4715" w:rsidRPr="003E3710" w:rsidRDefault="003E3710">
      <w:pPr>
        <w:pStyle w:val="a0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Для добавления возможности показа</w:t>
      </w:r>
      <w:r w:rsidRPr="003E3710">
        <w:rPr>
          <w:rFonts w:ascii="Times New Roman" w:hAnsi="Times New Roman" w:cs="Times New Roman"/>
        </w:rPr>
        <w:t xml:space="preserve"> уведомлений в назначенную дату в моем приложении на Jetpack Compose мне необходимо было использовать AlarmManager, BroadcastReceiver и систему уведомлений Android.</w:t>
      </w:r>
    </w:p>
    <w:p w14:paraId="2637BA65" w14:textId="77777777" w:rsidR="001D4715" w:rsidRPr="003E3710" w:rsidRDefault="003E3710">
      <w:pPr>
        <w:pStyle w:val="2"/>
        <w:rPr>
          <w:rFonts w:ascii="Times New Roman" w:hAnsi="Times New Roman" w:cs="Times New Roman"/>
        </w:rPr>
      </w:pPr>
      <w:bookmarkStart w:id="34" w:name="шаги-реализации"/>
      <w:r w:rsidRPr="003E3710">
        <w:rPr>
          <w:rFonts w:ascii="Times New Roman" w:hAnsi="Times New Roman" w:cs="Times New Roman"/>
        </w:rPr>
        <w:t>Шаги реализации:</w:t>
      </w:r>
    </w:p>
    <w:p w14:paraId="42F68085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35" w:name="Xa92e853ce112ac0e5f29d66b875ba11b2b9b544"/>
      <w:r w:rsidRPr="003E3710">
        <w:rPr>
          <w:rFonts w:ascii="Times New Roman" w:hAnsi="Times New Roman" w:cs="Times New Roman"/>
        </w:rPr>
        <w:t>Шаг 1: Создание BroadcastReceiver для отображения уведомлений</w:t>
      </w:r>
    </w:p>
    <w:p w14:paraId="05AD4144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Создадим Not</w:t>
      </w:r>
      <w:r w:rsidRPr="003E3710">
        <w:rPr>
          <w:rFonts w:ascii="Times New Roman" w:hAnsi="Times New Roman" w:cs="Times New Roman"/>
        </w:rPr>
        <w:t>ificationReceiver, который будет получать сигнал от AlarmManager и показывать уведомление:</w:t>
      </w:r>
    </w:p>
    <w:p w14:paraId="62AD8419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AlarmReceiver 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BroadcastReceiver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overrid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onReceiv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nten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Inten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mmentTok"/>
          <w:rFonts w:ascii="Times New Roman" w:hAnsi="Times New Roman" w:cs="Times New Roman"/>
        </w:rPr>
        <w:t>// Get alarm details from inten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alarmI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IntExtra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LARM_ID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tl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StringExtra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TITLE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?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Напоминание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descriptio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StringExtra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DESCRIPTION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?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Пора выполнить задачу!"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mmentTok"/>
          <w:rFonts w:ascii="Times New Roman" w:hAnsi="Times New Roman" w:cs="Times New Roman"/>
        </w:rPr>
        <w:t>// Get notification manager servic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otificationManage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SystemServic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NOTIFICATION_SERVIC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as</w:t>
      </w:r>
      <w:r w:rsidRPr="003E3710">
        <w:rPr>
          <w:rStyle w:val="NormalTok"/>
          <w:rFonts w:ascii="Times New Roman" w:hAnsi="Times New Roman" w:cs="Times New Roman"/>
        </w:rPr>
        <w:t xml:space="preserve"> NotificationManager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mmentTok"/>
          <w:rFonts w:ascii="Times New Roman" w:hAnsi="Times New Roman" w:cs="Times New Roman"/>
        </w:rPr>
        <w:t>// Create notification channel for Android O and abov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Buil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ERSION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SDK_INT </w:t>
      </w:r>
      <w:r w:rsidRPr="003E3710">
        <w:rPr>
          <w:rStyle w:val="OperatorTok"/>
          <w:rFonts w:ascii="Times New Roman" w:hAnsi="Times New Roman" w:cs="Times New Roman"/>
        </w:rPr>
        <w:t>&gt;=</w:t>
      </w:r>
      <w:r w:rsidRPr="003E3710">
        <w:rPr>
          <w:rStyle w:val="NormalTok"/>
          <w:rFonts w:ascii="Times New Roman" w:hAnsi="Times New Roman" w:cs="Times New Roman"/>
        </w:rPr>
        <w:t xml:space="preserve"> Buil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ERSION_COD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channelDescriptio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Канал для уведомлений о задачах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channe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ificationChannel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StringTok"/>
          <w:rFonts w:ascii="Times New Roman" w:hAnsi="Times New Roman" w:cs="Times New Roman"/>
        </w:rPr>
        <w:t>"task_channel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StringTok"/>
          <w:rFonts w:ascii="Times New Roman" w:hAnsi="Times New Roman" w:cs="Times New Roman"/>
        </w:rPr>
        <w:t>"Задачи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NotificationManag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MPORTANCE_HIGH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.</w:t>
      </w:r>
      <w:r w:rsidRPr="003E3710">
        <w:rPr>
          <w:rStyle w:val="NormalTok"/>
          <w:rFonts w:ascii="Times New Roman" w:hAnsi="Times New Roman" w:cs="Times New Roman"/>
        </w:rPr>
        <w:t xml:space="preserve">apply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</w:t>
      </w:r>
      <w:r w:rsidRPr="003E3710">
        <w:rPr>
          <w:rStyle w:val="NormalTok"/>
          <w:rFonts w:ascii="Times New Roman" w:hAnsi="Times New Roman" w:cs="Times New Roman"/>
        </w:rPr>
        <w:t xml:space="preserve">          setDescrip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hannelDescription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enableVibr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tru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enableLight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tru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notificationManag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reateNotificationChannel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hanne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mmentTok"/>
          <w:rFonts w:ascii="Times New Roman" w:hAnsi="Times New Roman" w:cs="Times New Roman"/>
        </w:rPr>
        <w:t>// Build and show notification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otificatio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ificationCompa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Build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task_channel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tSmallIc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rawab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c_launcher_foreground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tContentTitl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itl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tContent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description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tPriorit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otificationCompa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RIORITY_HIGH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tCategor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otificationCompa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ATEGORY_ALAR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tAutoCancel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tru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tDefault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otificationCompa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FAULT_AL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build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notificationManag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notif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alarmI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notifi</w:t>
      </w:r>
      <w:r w:rsidRPr="003E3710">
        <w:rPr>
          <w:rStyle w:val="NormalTok"/>
          <w:rFonts w:ascii="Times New Roman" w:hAnsi="Times New Roman" w:cs="Times New Roman"/>
        </w:rPr>
        <w:t>cation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35B1AE57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Зарегистрировали NotificationReceiver в AndroidManifest.xml:</w:t>
      </w:r>
    </w:p>
    <w:p w14:paraId="7C7A11B9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FunctionTok"/>
          <w:rFonts w:ascii="Times New Roman" w:hAnsi="Times New Roman" w:cs="Times New Roman"/>
        </w:rPr>
        <w:t>&lt;?xml</w:t>
      </w:r>
      <w:r w:rsidRPr="003E3710">
        <w:rPr>
          <w:rStyle w:val="OtherTok"/>
          <w:rFonts w:ascii="Times New Roman" w:hAnsi="Times New Roman" w:cs="Times New Roman"/>
        </w:rPr>
        <w:t xml:space="preserve"> version=</w:t>
      </w:r>
      <w:r w:rsidRPr="003E3710">
        <w:rPr>
          <w:rStyle w:val="StringTok"/>
          <w:rFonts w:ascii="Times New Roman" w:hAnsi="Times New Roman" w:cs="Times New Roman"/>
        </w:rPr>
        <w:t>"1.0"</w:t>
      </w:r>
      <w:r w:rsidRPr="003E3710">
        <w:rPr>
          <w:rStyle w:val="OtherTok"/>
          <w:rFonts w:ascii="Times New Roman" w:hAnsi="Times New Roman" w:cs="Times New Roman"/>
        </w:rPr>
        <w:t xml:space="preserve"> encoding=</w:t>
      </w:r>
      <w:r w:rsidRPr="003E3710">
        <w:rPr>
          <w:rStyle w:val="StringTok"/>
          <w:rFonts w:ascii="Times New Roman" w:hAnsi="Times New Roman" w:cs="Times New Roman"/>
        </w:rPr>
        <w:t>"utf-8"</w:t>
      </w:r>
      <w:r w:rsidRPr="003E3710">
        <w:rPr>
          <w:rStyle w:val="FunctionTok"/>
          <w:rFonts w:ascii="Times New Roman" w:hAnsi="Times New Roman" w:cs="Times New Roman"/>
        </w:rPr>
        <w:t>?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>&lt;</w:t>
      </w:r>
      <w:r w:rsidRPr="003E3710">
        <w:rPr>
          <w:rStyle w:val="KeywordTok"/>
          <w:rFonts w:ascii="Times New Roman" w:hAnsi="Times New Roman" w:cs="Times New Roman"/>
        </w:rPr>
        <w:t>manifest</w:t>
      </w:r>
      <w:r w:rsidRPr="003E3710">
        <w:rPr>
          <w:rStyle w:val="OtherTok"/>
          <w:rFonts w:ascii="Times New Roman" w:hAnsi="Times New Roman" w:cs="Times New Roman"/>
        </w:rPr>
        <w:t xml:space="preserve"> xmlns:android=</w:t>
      </w:r>
      <w:r w:rsidRPr="003E3710">
        <w:rPr>
          <w:rStyle w:val="StringTok"/>
          <w:rFonts w:ascii="Times New Roman" w:hAnsi="Times New Roman" w:cs="Times New Roman"/>
        </w:rPr>
        <w:t>"http://schemas.android.com/apk/res/android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therTok"/>
          <w:rFonts w:ascii="Times New Roman" w:hAnsi="Times New Roman" w:cs="Times New Roman"/>
        </w:rPr>
        <w:t xml:space="preserve">    xmlns:tools=</w:t>
      </w:r>
      <w:r w:rsidRPr="003E3710">
        <w:rPr>
          <w:rStyle w:val="StringTok"/>
          <w:rFonts w:ascii="Times New Roman" w:hAnsi="Times New Roman" w:cs="Times New Roman"/>
        </w:rPr>
        <w:t>"http://schemas.android.com/tools"</w:t>
      </w:r>
      <w:r w:rsidRPr="003E3710">
        <w:rPr>
          <w:rStyle w:val="NormalTok"/>
          <w:rFonts w:ascii="Times New Roman" w:hAnsi="Times New Roman" w:cs="Times New Roman"/>
        </w:rPr>
        <w:t>&gt;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&lt;</w:t>
      </w:r>
      <w:r w:rsidRPr="003E3710">
        <w:rPr>
          <w:rStyle w:val="KeywordTok"/>
          <w:rFonts w:ascii="Times New Roman" w:hAnsi="Times New Roman" w:cs="Times New Roman"/>
        </w:rPr>
        <w:t>uses-permissi</w:t>
      </w:r>
      <w:r w:rsidRPr="003E3710">
        <w:rPr>
          <w:rStyle w:val="KeywordTok"/>
          <w:rFonts w:ascii="Times New Roman" w:hAnsi="Times New Roman" w:cs="Times New Roman"/>
        </w:rPr>
        <w:t>on</w:t>
      </w:r>
      <w:r w:rsidRPr="003E3710">
        <w:rPr>
          <w:rStyle w:val="OtherTok"/>
          <w:rFonts w:ascii="Times New Roman" w:hAnsi="Times New Roman" w:cs="Times New Roman"/>
        </w:rPr>
        <w:t xml:space="preserve"> android:name=</w:t>
      </w:r>
      <w:r w:rsidRPr="003E3710">
        <w:rPr>
          <w:rStyle w:val="StringTok"/>
          <w:rFonts w:ascii="Times New Roman" w:hAnsi="Times New Roman" w:cs="Times New Roman"/>
        </w:rPr>
        <w:t>"android.permission.POST_NOTIFICATIONS"</w:t>
      </w:r>
      <w:r w:rsidRPr="003E3710">
        <w:rPr>
          <w:rStyle w:val="NormalTok"/>
          <w:rFonts w:ascii="Times New Roman" w:hAnsi="Times New Roman" w:cs="Times New Roman"/>
        </w:rPr>
        <w:t xml:space="preserve"> /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&lt;</w:t>
      </w:r>
      <w:r w:rsidRPr="003E3710">
        <w:rPr>
          <w:rStyle w:val="KeywordTok"/>
          <w:rFonts w:ascii="Times New Roman" w:hAnsi="Times New Roman" w:cs="Times New Roman"/>
        </w:rPr>
        <w:t>uses-permission</w:t>
      </w:r>
      <w:r w:rsidRPr="003E3710">
        <w:rPr>
          <w:rStyle w:val="OtherTok"/>
          <w:rFonts w:ascii="Times New Roman" w:hAnsi="Times New Roman" w:cs="Times New Roman"/>
        </w:rPr>
        <w:t xml:space="preserve"> android:name=</w:t>
      </w:r>
      <w:r w:rsidRPr="003E3710">
        <w:rPr>
          <w:rStyle w:val="StringTok"/>
          <w:rFonts w:ascii="Times New Roman" w:hAnsi="Times New Roman" w:cs="Times New Roman"/>
        </w:rPr>
        <w:t>"android.permission.SCHEDULE_EXACT_ALARM"</w:t>
      </w:r>
      <w:r w:rsidRPr="003E3710">
        <w:rPr>
          <w:rStyle w:val="NormalTok"/>
          <w:rFonts w:ascii="Times New Roman" w:hAnsi="Times New Roman" w:cs="Times New Roman"/>
        </w:rPr>
        <w:t xml:space="preserve"> /&gt;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&lt;</w:t>
      </w:r>
      <w:r w:rsidRPr="003E3710">
        <w:rPr>
          <w:rStyle w:val="KeywordTok"/>
          <w:rFonts w:ascii="Times New Roman" w:hAnsi="Times New Roman" w:cs="Times New Roman"/>
        </w:rPr>
        <w:t>application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therTok"/>
          <w:rFonts w:ascii="Times New Roman" w:hAnsi="Times New Roman" w:cs="Times New Roman"/>
        </w:rPr>
        <w:t xml:space="preserve">        android:allowBackup=</w:t>
      </w:r>
      <w:r w:rsidRPr="003E3710">
        <w:rPr>
          <w:rStyle w:val="StringTok"/>
          <w:rFonts w:ascii="Times New Roman" w:hAnsi="Times New Roman" w:cs="Times New Roman"/>
        </w:rPr>
        <w:t>"true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therTok"/>
          <w:rFonts w:ascii="Times New Roman" w:hAnsi="Times New Roman" w:cs="Times New Roman"/>
        </w:rPr>
        <w:t xml:space="preserve">        android:dataExtractionRules=</w:t>
      </w:r>
      <w:r w:rsidRPr="003E3710">
        <w:rPr>
          <w:rStyle w:val="StringTok"/>
          <w:rFonts w:ascii="Times New Roman" w:hAnsi="Times New Roman" w:cs="Times New Roman"/>
        </w:rPr>
        <w:t>"@xml/data_extraction_rules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therTok"/>
          <w:rFonts w:ascii="Times New Roman" w:hAnsi="Times New Roman" w:cs="Times New Roman"/>
        </w:rPr>
        <w:t xml:space="preserve">        android:fullBackupContent=</w:t>
      </w:r>
      <w:r w:rsidRPr="003E3710">
        <w:rPr>
          <w:rStyle w:val="StringTok"/>
          <w:rFonts w:ascii="Times New Roman" w:hAnsi="Times New Roman" w:cs="Times New Roman"/>
        </w:rPr>
        <w:t>"@xml/backup_rules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therTok"/>
          <w:rFonts w:ascii="Times New Roman" w:hAnsi="Times New Roman" w:cs="Times New Roman"/>
        </w:rPr>
        <w:t xml:space="preserve">        android:icon=</w:t>
      </w:r>
      <w:r w:rsidRPr="003E3710">
        <w:rPr>
          <w:rStyle w:val="StringTok"/>
          <w:rFonts w:ascii="Times New Roman" w:hAnsi="Times New Roman" w:cs="Times New Roman"/>
        </w:rPr>
        <w:t>"@drawable/alert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therTok"/>
          <w:rFonts w:ascii="Times New Roman" w:hAnsi="Times New Roman" w:cs="Times New Roman"/>
        </w:rPr>
        <w:t xml:space="preserve">        android:label=</w:t>
      </w:r>
      <w:r w:rsidRPr="003E3710">
        <w:rPr>
          <w:rStyle w:val="StringTok"/>
          <w:rFonts w:ascii="Times New Roman" w:hAnsi="Times New Roman" w:cs="Times New Roman"/>
        </w:rPr>
        <w:t>"@string/app_name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therTok"/>
          <w:rFonts w:ascii="Times New Roman" w:hAnsi="Times New Roman" w:cs="Times New Roman"/>
        </w:rPr>
        <w:t xml:space="preserve">        android:roundIcon=</w:t>
      </w:r>
      <w:r w:rsidRPr="003E3710">
        <w:rPr>
          <w:rStyle w:val="StringTok"/>
          <w:rFonts w:ascii="Times New Roman" w:hAnsi="Times New Roman" w:cs="Times New Roman"/>
        </w:rPr>
        <w:t>"@drawable/alert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therTok"/>
          <w:rFonts w:ascii="Times New Roman" w:hAnsi="Times New Roman" w:cs="Times New Roman"/>
        </w:rPr>
        <w:t xml:space="preserve">        andro</w:t>
      </w:r>
      <w:r w:rsidRPr="003E3710">
        <w:rPr>
          <w:rStyle w:val="OtherTok"/>
          <w:rFonts w:ascii="Times New Roman" w:hAnsi="Times New Roman" w:cs="Times New Roman"/>
        </w:rPr>
        <w:t>id:supportsRtl=</w:t>
      </w:r>
      <w:r w:rsidRPr="003E3710">
        <w:rPr>
          <w:rStyle w:val="StringTok"/>
          <w:rFonts w:ascii="Times New Roman" w:hAnsi="Times New Roman" w:cs="Times New Roman"/>
        </w:rPr>
        <w:t>"true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therTok"/>
          <w:rFonts w:ascii="Times New Roman" w:hAnsi="Times New Roman" w:cs="Times New Roman"/>
        </w:rPr>
        <w:t xml:space="preserve">        android:theme=</w:t>
      </w:r>
      <w:r w:rsidRPr="003E3710">
        <w:rPr>
          <w:rStyle w:val="StringTok"/>
          <w:rFonts w:ascii="Times New Roman" w:hAnsi="Times New Roman" w:cs="Times New Roman"/>
        </w:rPr>
        <w:t>"@style/Theme.Alertio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therTok"/>
          <w:rFonts w:ascii="Times New Roman" w:hAnsi="Times New Roman" w:cs="Times New Roman"/>
        </w:rPr>
        <w:t xml:space="preserve">        tools:targetApi=</w:t>
      </w:r>
      <w:r w:rsidRPr="003E3710">
        <w:rPr>
          <w:rStyle w:val="StringTok"/>
          <w:rFonts w:ascii="Times New Roman" w:hAnsi="Times New Roman" w:cs="Times New Roman"/>
        </w:rPr>
        <w:t>"31"</w:t>
      </w:r>
      <w:r w:rsidRPr="003E3710">
        <w:rPr>
          <w:rStyle w:val="NormalTok"/>
          <w:rFonts w:ascii="Times New Roman" w:hAnsi="Times New Roman" w:cs="Times New Roman"/>
        </w:rPr>
        <w:t>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&lt;</w:t>
      </w:r>
      <w:r w:rsidRPr="003E3710">
        <w:rPr>
          <w:rStyle w:val="KeywordTok"/>
          <w:rFonts w:ascii="Times New Roman" w:hAnsi="Times New Roman" w:cs="Times New Roman"/>
        </w:rPr>
        <w:t>receiver</w:t>
      </w:r>
      <w:r w:rsidRPr="003E3710">
        <w:rPr>
          <w:rStyle w:val="OtherTok"/>
          <w:rFonts w:ascii="Times New Roman" w:hAnsi="Times New Roman" w:cs="Times New Roman"/>
        </w:rPr>
        <w:t xml:space="preserve"> android:name=</w:t>
      </w:r>
      <w:r w:rsidRPr="003E3710">
        <w:rPr>
          <w:rStyle w:val="StringTok"/>
          <w:rFonts w:ascii="Times New Roman" w:hAnsi="Times New Roman" w:cs="Times New Roman"/>
        </w:rPr>
        <w:t>".AlarmReceiver"</w:t>
      </w:r>
      <w:r w:rsidRPr="003E3710">
        <w:rPr>
          <w:rStyle w:val="NormalTok"/>
          <w:rFonts w:ascii="Times New Roman" w:hAnsi="Times New Roman" w:cs="Times New Roman"/>
        </w:rPr>
        <w:t xml:space="preserve"> /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...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&lt;/</w:t>
      </w:r>
      <w:r w:rsidRPr="003E3710">
        <w:rPr>
          <w:rStyle w:val="KeywordTok"/>
          <w:rFonts w:ascii="Times New Roman" w:hAnsi="Times New Roman" w:cs="Times New Roman"/>
        </w:rPr>
        <w:t>application</w:t>
      </w:r>
      <w:r w:rsidRPr="003E3710">
        <w:rPr>
          <w:rStyle w:val="NormalTok"/>
          <w:rFonts w:ascii="Times New Roman" w:hAnsi="Times New Roman" w:cs="Times New Roman"/>
        </w:rPr>
        <w:t>&gt;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>&lt;/</w:t>
      </w:r>
      <w:r w:rsidRPr="003E3710">
        <w:rPr>
          <w:rStyle w:val="KeywordTok"/>
          <w:rFonts w:ascii="Times New Roman" w:hAnsi="Times New Roman" w:cs="Times New Roman"/>
        </w:rPr>
        <w:t>manifest</w:t>
      </w:r>
      <w:r w:rsidRPr="003E3710">
        <w:rPr>
          <w:rStyle w:val="NormalTok"/>
          <w:rFonts w:ascii="Times New Roman" w:hAnsi="Times New Roman" w:cs="Times New Roman"/>
        </w:rPr>
        <w:t>&gt;</w:t>
      </w:r>
    </w:p>
    <w:p w14:paraId="7206E967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36" w:name="Xffe408cb76ef7b0246bca306cc7687d9180b55a"/>
      <w:bookmarkEnd w:id="35"/>
      <w:r w:rsidRPr="003E3710">
        <w:rPr>
          <w:rFonts w:ascii="Times New Roman" w:hAnsi="Times New Roman" w:cs="Times New Roman"/>
        </w:rPr>
        <w:t>Шаг 2: Настройка AlarmManager для показа уведо</w:t>
      </w:r>
      <w:r w:rsidRPr="003E3710">
        <w:rPr>
          <w:rFonts w:ascii="Times New Roman" w:hAnsi="Times New Roman" w:cs="Times New Roman"/>
        </w:rPr>
        <w:t>млений</w:t>
      </w:r>
    </w:p>
    <w:p w14:paraId="0E3516B9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Когда пользователь создаёт задачу, установите будильник для уведомления на указанное время.</w:t>
      </w:r>
    </w:p>
    <w:p w14:paraId="25B565E4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etAlar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alarmId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In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meInMilli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o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tl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description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nten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nten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AlarmReceiver</w:t>
      </w:r>
      <w:r w:rsidRPr="003E3710">
        <w:rPr>
          <w:rStyle w:val="OperatorTok"/>
          <w:rFonts w:ascii="Times New Roman" w:hAnsi="Times New Roman" w:cs="Times New Roman"/>
        </w:rPr>
        <w:t>::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.java).apply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putExtra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LARM_ID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alarmId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putExtra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TITLE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titl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putExtra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DESCRIPTION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description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pendingInten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PendingI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Broadcas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conte</w:t>
      </w:r>
      <w:r w:rsidRPr="003E3710">
        <w:rPr>
          <w:rStyle w:val="NormalTok"/>
          <w:rFonts w:ascii="Times New Roman" w:hAnsi="Times New Roman" w:cs="Times New Roman"/>
        </w:rPr>
        <w:t>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alarmI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inten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PendingI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LAG_IMMUTABLE or PendingI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LAG_UPDATE_CURREN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alarmManage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SystemServic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LARM_SERVIC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as</w:t>
      </w:r>
      <w:r w:rsidRPr="003E3710">
        <w:rPr>
          <w:rStyle w:val="NormalTok"/>
          <w:rFonts w:ascii="Times New Roman" w:hAnsi="Times New Roman" w:cs="Times New Roman"/>
        </w:rPr>
        <w:t xml:space="preserve"> AlarmManag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Buil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ERSION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SDK_INT </w:t>
      </w:r>
      <w:r w:rsidRPr="003E3710">
        <w:rPr>
          <w:rStyle w:val="OperatorTok"/>
          <w:rFonts w:ascii="Times New Roman" w:hAnsi="Times New Roman" w:cs="Times New Roman"/>
        </w:rPr>
        <w:t>&gt;=</w:t>
      </w:r>
      <w:r w:rsidRPr="003E3710">
        <w:rPr>
          <w:rStyle w:val="NormalTok"/>
          <w:rFonts w:ascii="Times New Roman" w:hAnsi="Times New Roman" w:cs="Times New Roman"/>
        </w:rPr>
        <w:t xml:space="preserve"> Buil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ERSION_COD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alarmManag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anScheduleExactAlarms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cheduleExactAlar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alarmManager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timeInMillis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pendingInten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e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CommentTok"/>
          <w:rFonts w:ascii="Times New Roman" w:hAnsi="Times New Roman" w:cs="Times New Roman"/>
        </w:rPr>
        <w:t>// Запрашиваем разреше</w:t>
      </w:r>
      <w:r w:rsidRPr="003E3710">
        <w:rPr>
          <w:rStyle w:val="CommentTok"/>
          <w:rFonts w:ascii="Times New Roman" w:hAnsi="Times New Roman" w:cs="Times New Roman"/>
        </w:rPr>
        <w:t>ние на точные уведомления для Android 12+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nten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nten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etting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CTION_REQUEST_SCHEDULE_EXACT_ALAR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tartActivit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nten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e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scheduleExactAlar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alarmManager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timeInMill</w:t>
      </w:r>
      <w:r w:rsidRPr="003E3710">
        <w:rPr>
          <w:rStyle w:val="NormalTok"/>
          <w:rFonts w:ascii="Times New Roman" w:hAnsi="Times New Roman" w:cs="Times New Roman"/>
        </w:rPr>
        <w:t>is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pendingInten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3B129586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Здесь alarmId используется как уникальный идентификатор для каждого уведомления.</w:t>
      </w:r>
    </w:p>
    <w:p w14:paraId="52FF0A46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37" w:name="X41436489be25c3416f85b90c9f8877eb8ab57e9"/>
      <w:bookmarkEnd w:id="36"/>
      <w:r w:rsidRPr="003E3710">
        <w:rPr>
          <w:rFonts w:ascii="Times New Roman" w:hAnsi="Times New Roman" w:cs="Times New Roman"/>
        </w:rPr>
        <w:t>Шаг 3: Отмена уведомления при удалении задачи</w:t>
      </w:r>
    </w:p>
    <w:p w14:paraId="1D39FC0B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Когда пользователь удаляет задачу, отмените соответствующий будильник.</w:t>
      </w:r>
    </w:p>
    <w:p w14:paraId="5486F8F4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cancelAlar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alarmId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In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nten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nten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AlarmReceiver</w:t>
      </w:r>
      <w:r w:rsidRPr="003E3710">
        <w:rPr>
          <w:rStyle w:val="OperatorTok"/>
          <w:rFonts w:ascii="Times New Roman" w:hAnsi="Times New Roman" w:cs="Times New Roman"/>
        </w:rPr>
        <w:t>::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.java).apply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putExtra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ALARM_ID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alarmId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pendingInten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PendingI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Broadcas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conte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alarmI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inten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PendingI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LAG_IMMUTABLE or PendingI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LAG_UPDATE_CURREN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alarmManage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SystemServic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LARM_SERVIC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as</w:t>
      </w:r>
      <w:r w:rsidRPr="003E3710">
        <w:rPr>
          <w:rStyle w:val="NormalTok"/>
          <w:rFonts w:ascii="Times New Roman" w:hAnsi="Times New Roman" w:cs="Times New Roman"/>
        </w:rPr>
        <w:t xml:space="preserve"> AlarmManag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alarmManag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ancel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pendingInten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pendingI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ancel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59098301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38" w:name="шаг-4-интеграция-с-базой-данных-и-ui"/>
      <w:bookmarkEnd w:id="37"/>
      <w:r w:rsidRPr="003E3710">
        <w:rPr>
          <w:rFonts w:ascii="Times New Roman" w:hAnsi="Times New Roman" w:cs="Times New Roman"/>
        </w:rPr>
        <w:t>Шаг 4: Интеграция с базой данных и UI</w:t>
      </w:r>
    </w:p>
    <w:p w14:paraId="5CF39973" w14:textId="77777777" w:rsidR="001D4715" w:rsidRPr="003E3710" w:rsidRDefault="003E3710">
      <w:pPr>
        <w:pStyle w:val="2"/>
        <w:rPr>
          <w:rFonts w:ascii="Times New Roman" w:hAnsi="Times New Roman" w:cs="Times New Roman"/>
        </w:rPr>
      </w:pPr>
      <w:bookmarkStart w:id="39" w:name="основные-компоненты"/>
      <w:bookmarkEnd w:id="34"/>
      <w:bookmarkEnd w:id="38"/>
      <w:r w:rsidRPr="003E3710">
        <w:rPr>
          <w:rFonts w:ascii="Times New Roman" w:hAnsi="Times New Roman" w:cs="Times New Roman"/>
        </w:rPr>
        <w:t>Основные компоненты</w:t>
      </w:r>
    </w:p>
    <w:p w14:paraId="0852B3B0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40" w:name="создание-сущности-entity-1"/>
      <w:r w:rsidRPr="003E3710">
        <w:rPr>
          <w:rFonts w:ascii="Times New Roman" w:hAnsi="Times New Roman" w:cs="Times New Roman"/>
        </w:rPr>
        <w:t>1. Создание сущности (Entity)</w:t>
      </w:r>
    </w:p>
    <w:p w14:paraId="67C4116B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Для начала я создал кла</w:t>
      </w:r>
      <w:r w:rsidRPr="003E3710">
        <w:rPr>
          <w:rFonts w:ascii="Times New Roman" w:hAnsi="Times New Roman" w:cs="Times New Roman"/>
        </w:rPr>
        <w:t xml:space="preserve">сс </w:t>
      </w:r>
      <w:r w:rsidRPr="003E3710">
        <w:rPr>
          <w:rStyle w:val="VerbatimChar"/>
          <w:rFonts w:ascii="Times New Roman" w:hAnsi="Times New Roman" w:cs="Times New Roman"/>
        </w:rPr>
        <w:t>TaskEntity</w:t>
      </w:r>
      <w:r w:rsidRPr="003E3710">
        <w:rPr>
          <w:rFonts w:ascii="Times New Roman" w:hAnsi="Times New Roman" w:cs="Times New Roman"/>
        </w:rPr>
        <w:t xml:space="preserve">, который представляет собой модель данных для хранения задач. В классе определены следующие поля: - id: уникальный идентификатор задачи (автогенерируемый) - title: заголовок задачи - description: описание задачи - dateTime: время напоминания </w:t>
      </w:r>
      <w:r w:rsidRPr="003E3710">
        <w:rPr>
          <w:rFonts w:ascii="Times New Roman" w:hAnsi="Times New Roman" w:cs="Times New Roman"/>
        </w:rPr>
        <w:t>в миллисекундах</w:t>
      </w:r>
    </w:p>
    <w:p w14:paraId="67DD35B2" w14:textId="77777777" w:rsidR="001D4715" w:rsidRPr="003E3710" w:rsidRDefault="003E3710">
      <w:pPr>
        <w:pStyle w:val="a0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 xml:space="preserve">Класс помечен аннотацией </w:t>
      </w:r>
      <w:r w:rsidRPr="003E3710">
        <w:rPr>
          <w:rStyle w:val="VerbatimChar"/>
          <w:rFonts w:ascii="Times New Roman" w:hAnsi="Times New Roman" w:cs="Times New Roman"/>
        </w:rPr>
        <w:t>@Entity</w:t>
      </w:r>
      <w:r w:rsidRPr="003E3710">
        <w:rPr>
          <w:rFonts w:ascii="Times New Roman" w:hAnsi="Times New Roman" w:cs="Times New Roman"/>
        </w:rPr>
        <w:t xml:space="preserve"> для работы с Room:</w:t>
      </w:r>
    </w:p>
    <w:p w14:paraId="2C61E939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AttributeTok"/>
          <w:rFonts w:ascii="Times New Roman" w:hAnsi="Times New Roman" w:cs="Times New Roman"/>
        </w:rPr>
        <w:t>@Entit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tableNam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tasks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data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TaskEntit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@</w:t>
      </w:r>
      <w:r w:rsidRPr="003E3710">
        <w:rPr>
          <w:rStyle w:val="VariableTok"/>
          <w:rFonts w:ascii="Times New Roman" w:hAnsi="Times New Roman" w:cs="Times New Roman"/>
        </w:rPr>
        <w:t>PrimaryKey</w:t>
      </w:r>
      <w:r w:rsidRPr="003E3710">
        <w:rPr>
          <w:rStyle w:val="Normal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autoGener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ru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id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Int</w:t>
      </w:r>
      <w:r w:rsidRPr="003E3710">
        <w:rPr>
          <w:rStyle w:val="NormalTok"/>
          <w:rFonts w:ascii="Times New Roman" w:hAnsi="Times New Roman" w:cs="Times New Roman"/>
        </w:rPr>
        <w:t xml:space="preserve"> = 0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tl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description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dateTim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Long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</w:p>
    <w:p w14:paraId="433CF757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41" w:name="создание-dao-data-access-object-1"/>
      <w:bookmarkEnd w:id="40"/>
      <w:r w:rsidRPr="003E3710">
        <w:rPr>
          <w:rFonts w:ascii="Times New Roman" w:hAnsi="Times New Roman" w:cs="Times New Roman"/>
        </w:rPr>
        <w:t>2. Создание DAO (Data Access Object)</w:t>
      </w:r>
    </w:p>
    <w:p w14:paraId="14E990F6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 xml:space="preserve">Далее я реализовал интерфейс </w:t>
      </w:r>
      <w:r w:rsidRPr="003E3710">
        <w:rPr>
          <w:rStyle w:val="VerbatimChar"/>
          <w:rFonts w:ascii="Times New Roman" w:hAnsi="Times New Roman" w:cs="Times New Roman"/>
        </w:rPr>
        <w:t>TaskDao</w:t>
      </w:r>
      <w:r w:rsidRPr="003E3710">
        <w:rPr>
          <w:rFonts w:ascii="Times New Roman" w:hAnsi="Times New Roman" w:cs="Times New Roman"/>
        </w:rPr>
        <w:t>, который определяет методы для работы с базой данных: - getAllTasks(): получение всех задач, отсортированных по времени - insertTask(): добавление новой задачи - deleteTask(): удален</w:t>
      </w:r>
      <w:r w:rsidRPr="003E3710">
        <w:rPr>
          <w:rFonts w:ascii="Times New Roman" w:hAnsi="Times New Roman" w:cs="Times New Roman"/>
        </w:rPr>
        <w:t>ие задачи - updateTask(): обновление существующей задачи</w:t>
      </w:r>
    </w:p>
    <w:p w14:paraId="5F6AE45D" w14:textId="77777777" w:rsidR="001D4715" w:rsidRPr="003E3710" w:rsidRDefault="003E3710">
      <w:pPr>
        <w:pStyle w:val="a0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Интерфейс использует корутины и Flow для асинхронной работы:</w:t>
      </w:r>
    </w:p>
    <w:p w14:paraId="22C7AA10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AttributeTok"/>
          <w:rFonts w:ascii="Times New Roman" w:hAnsi="Times New Roman" w:cs="Times New Roman"/>
        </w:rPr>
        <w:t>@Dao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nterface</w:t>
      </w:r>
      <w:r w:rsidRPr="003E3710">
        <w:rPr>
          <w:rStyle w:val="NormalTok"/>
          <w:rFonts w:ascii="Times New Roman" w:hAnsi="Times New Roman" w:cs="Times New Roman"/>
        </w:rPr>
        <w:t xml:space="preserve"> TaskDao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AttributeTok"/>
          <w:rFonts w:ascii="Times New Roman" w:hAnsi="Times New Roman" w:cs="Times New Roman"/>
        </w:rPr>
        <w:t>@Quer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SELECT * FROM tasks ORDER BY dateTime ASC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getAllTasks</w:t>
      </w:r>
      <w:r w:rsidRPr="003E3710">
        <w:rPr>
          <w:rStyle w:val="OperatorTok"/>
          <w:rFonts w:ascii="Times New Roman" w:hAnsi="Times New Roman" w:cs="Times New Roman"/>
        </w:rPr>
        <w:t>(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Flow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DataTypeTok"/>
          <w:rFonts w:ascii="Times New Roman" w:hAnsi="Times New Roman" w:cs="Times New Roman"/>
        </w:rPr>
        <w:t>List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DataType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&gt;&gt;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AttributeTok"/>
          <w:rFonts w:ascii="Times New Roman" w:hAnsi="Times New Roman" w:cs="Times New Roman"/>
        </w:rPr>
        <w:t>@Inser</w:t>
      </w:r>
      <w:r w:rsidRPr="003E3710">
        <w:rPr>
          <w:rStyle w:val="AttributeTok"/>
          <w:rFonts w:ascii="Times New Roman" w:hAnsi="Times New Roman" w:cs="Times New Roman"/>
        </w:rPr>
        <w:t>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FunctionTok"/>
          <w:rFonts w:ascii="Times New Roman" w:hAnsi="Times New Roman" w:cs="Times New Roman"/>
        </w:rPr>
        <w:t>suspen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insert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AttributeTok"/>
          <w:rFonts w:ascii="Times New Roman" w:hAnsi="Times New Roman" w:cs="Times New Roman"/>
        </w:rPr>
        <w:t>@Delet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FunctionTok"/>
          <w:rFonts w:ascii="Times New Roman" w:hAnsi="Times New Roman" w:cs="Times New Roman"/>
        </w:rPr>
        <w:t>suspen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delete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AttributeTok"/>
          <w:rFonts w:ascii="Times New Roman" w:hAnsi="Times New Roman" w:cs="Times New Roman"/>
        </w:rPr>
        <w:t>@Updat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FunctionTok"/>
          <w:rFonts w:ascii="Times New Roman" w:hAnsi="Times New Roman" w:cs="Times New Roman"/>
        </w:rPr>
        <w:t>suspen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update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>}</w:t>
      </w:r>
    </w:p>
    <w:p w14:paraId="60D3FF54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42" w:name="реализация-репозитория"/>
      <w:bookmarkEnd w:id="41"/>
      <w:r w:rsidRPr="003E3710">
        <w:rPr>
          <w:rFonts w:ascii="Times New Roman" w:hAnsi="Times New Roman" w:cs="Times New Roman"/>
        </w:rPr>
        <w:t>3. Реализация репозитория</w:t>
      </w:r>
    </w:p>
    <w:p w14:paraId="3FF71959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 xml:space="preserve">Для соблюдения принципов Clean Architecture я создал класс </w:t>
      </w:r>
      <w:r w:rsidRPr="003E3710">
        <w:rPr>
          <w:rStyle w:val="VerbatimChar"/>
          <w:rFonts w:ascii="Times New Roman" w:hAnsi="Times New Roman" w:cs="Times New Roman"/>
        </w:rPr>
        <w:t>TaskRepository</w:t>
      </w:r>
      <w:r w:rsidRPr="003E3710">
        <w:rPr>
          <w:rFonts w:ascii="Times New Roman" w:hAnsi="Times New Roman" w:cs="Times New Roman"/>
        </w:rPr>
        <w:t>, который инкапсулирует логику работы с DAO:</w:t>
      </w:r>
    </w:p>
    <w:p w14:paraId="05945163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TaskRepositor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askDao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askDao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allTask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Flow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List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&gt;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askDa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AllTasks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suspend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ins</w:t>
      </w:r>
      <w:r w:rsidRPr="003E3710">
        <w:rPr>
          <w:rStyle w:val="FunctionTok"/>
          <w:rFonts w:ascii="Times New Roman" w:hAnsi="Times New Roman" w:cs="Times New Roman"/>
        </w:rPr>
        <w:t>ert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taskDa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nsert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suspend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delete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taskDa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lete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suspend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update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taskDa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update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26030594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Репозиторий предоставляет более высокоуровневый интерфейс для работы с данными и может быть расширен дополнительной логикой в будущем.</w:t>
      </w:r>
    </w:p>
    <w:p w14:paraId="5CF9C499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43" w:name="создание-класса-базы-данных"/>
      <w:bookmarkEnd w:id="42"/>
      <w:r w:rsidRPr="003E3710">
        <w:rPr>
          <w:rFonts w:ascii="Times New Roman" w:hAnsi="Times New Roman" w:cs="Times New Roman"/>
        </w:rPr>
        <w:t>4. Создание класса базы данных</w:t>
      </w:r>
    </w:p>
    <w:p w14:paraId="74F80682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 xml:space="preserve">Финальным этапом работы с БД стало создание класса </w:t>
      </w:r>
      <w:r w:rsidRPr="003E3710">
        <w:rPr>
          <w:rStyle w:val="VerbatimChar"/>
          <w:rFonts w:ascii="Times New Roman" w:hAnsi="Times New Roman" w:cs="Times New Roman"/>
        </w:rPr>
        <w:t>TaskDatabase</w:t>
      </w:r>
      <w:r w:rsidRPr="003E3710">
        <w:rPr>
          <w:rFonts w:ascii="Times New Roman" w:hAnsi="Times New Roman" w:cs="Times New Roman"/>
        </w:rPr>
        <w:t>, который: - Наследуется от</w:t>
      </w:r>
      <w:r w:rsidRPr="003E3710">
        <w:rPr>
          <w:rFonts w:ascii="Times New Roman" w:hAnsi="Times New Roman" w:cs="Times New Roman"/>
        </w:rPr>
        <w:t xml:space="preserve"> RoomDatabase - Использует паттерн Singleton для создания единственного экземпляра - Предоставляет доступ к DAO</w:t>
      </w:r>
    </w:p>
    <w:p w14:paraId="6A1E9CC4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AttributeTok"/>
          <w:rFonts w:ascii="Times New Roman" w:hAnsi="Times New Roman" w:cs="Times New Roman"/>
        </w:rPr>
        <w:t>@Databas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entitie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[</w:t>
      </w:r>
      <w:r w:rsidRPr="003E3710">
        <w:rPr>
          <w:rStyle w:val="Normal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::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>], version = 1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abstra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TaskDatabase 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RoomDatabas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abstra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taskDao</w:t>
      </w:r>
      <w:r w:rsidRPr="003E3710">
        <w:rPr>
          <w:rStyle w:val="OperatorTok"/>
          <w:rFonts w:ascii="Times New Roman" w:hAnsi="Times New Roman" w:cs="Times New Roman"/>
        </w:rPr>
        <w:t>(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askDao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c</w:t>
      </w:r>
      <w:r w:rsidRPr="003E3710">
        <w:rPr>
          <w:rStyle w:val="KeywordTok"/>
          <w:rFonts w:ascii="Times New Roman" w:hAnsi="Times New Roman" w:cs="Times New Roman"/>
        </w:rPr>
        <w:t>ompanio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obje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AttributeTok"/>
          <w:rFonts w:ascii="Times New Roman" w:hAnsi="Times New Roman" w:cs="Times New Roman"/>
        </w:rPr>
        <w:t>@Volati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NSTANC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TaskDatabase</w:t>
      </w:r>
      <w:r w:rsidRPr="003E3710">
        <w:rPr>
          <w:rStyle w:val="OperatorTok"/>
          <w:rFonts w:ascii="Times New Roman" w:hAnsi="Times New Roman" w:cs="Times New Roman"/>
        </w:rPr>
        <w:t>?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getDatabas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askDataba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return</w:t>
      </w:r>
      <w:r w:rsidRPr="003E3710">
        <w:rPr>
          <w:rStyle w:val="NormalTok"/>
          <w:rFonts w:ascii="Times New Roman" w:hAnsi="Times New Roman" w:cs="Times New Roman"/>
        </w:rPr>
        <w:t xml:space="preserve"> INSTANCE </w:t>
      </w:r>
      <w:r w:rsidRPr="003E3710">
        <w:rPr>
          <w:rStyle w:val="OperatorTok"/>
          <w:rFonts w:ascii="Times New Roman" w:hAnsi="Times New Roman" w:cs="Times New Roman"/>
        </w:rPr>
        <w:t>?:</w:t>
      </w:r>
      <w:r w:rsidRPr="003E3710">
        <w:rPr>
          <w:rStyle w:val="NormalTok"/>
          <w:rFonts w:ascii="Times New Roman" w:hAnsi="Times New Roman" w:cs="Times New Roman"/>
        </w:rPr>
        <w:t xml:space="preserve"> synchronize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thi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nstanc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Ro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atabaseBuild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pplicationConte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askDatabase</w:t>
      </w:r>
      <w:r w:rsidRPr="003E3710">
        <w:rPr>
          <w:rStyle w:val="OperatorTok"/>
          <w:rFonts w:ascii="Times New Roman" w:hAnsi="Times New Roman" w:cs="Times New Roman"/>
        </w:rPr>
        <w:t>::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>.java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"task_database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).build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INSTANCE = instanc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instanc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Normal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>}</w:t>
      </w:r>
    </w:p>
    <w:p w14:paraId="3370E8A4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44" w:name="viewmodel"/>
      <w:bookmarkEnd w:id="43"/>
      <w:r w:rsidRPr="003E3710">
        <w:rPr>
          <w:rFonts w:ascii="Times New Roman" w:hAnsi="Times New Roman" w:cs="Times New Roman"/>
        </w:rPr>
        <w:t>5. ViewModel</w:t>
      </w:r>
    </w:p>
    <w:p w14:paraId="0D99A277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Я реализовал ViewModel, который является ключевым компонентом архитектурного паттерна MVVM. В моей реализации:</w:t>
      </w:r>
    </w:p>
    <w:p w14:paraId="59FA5C43" w14:textId="77777777" w:rsidR="001D4715" w:rsidRPr="003E3710" w:rsidRDefault="003E371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Создал класс TaskViewModel, наследующийся от AndroidViewModel</w:t>
      </w:r>
    </w:p>
    <w:p w14:paraId="74B2568B" w14:textId="77777777" w:rsidR="001D4715" w:rsidRPr="003E3710" w:rsidRDefault="003E371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Добавил приватное поле repository для работы с данными</w:t>
      </w:r>
    </w:p>
    <w:p w14:paraId="78AF1B63" w14:textId="77777777" w:rsidR="001D4715" w:rsidRPr="003E3710" w:rsidRDefault="003E371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Реали</w:t>
      </w:r>
      <w:r w:rsidRPr="003E3710">
        <w:rPr>
          <w:rFonts w:ascii="Times New Roman" w:hAnsi="Times New Roman" w:cs="Times New Roman"/>
        </w:rPr>
        <w:t>зовал публичное свойство allTasks типа Flow для получения списка задач</w:t>
      </w:r>
    </w:p>
    <w:p w14:paraId="70BA9FC5" w14:textId="77777777" w:rsidR="001D4715" w:rsidRPr="003E3710" w:rsidRDefault="003E371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блоке инициализации настроил подключение к базе данных через TaskDatabase</w:t>
      </w:r>
    </w:p>
    <w:p w14:paraId="42903DAE" w14:textId="77777777" w:rsidR="001D4715" w:rsidRPr="003E3710" w:rsidRDefault="003E371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Реализовал методы для работы с задачами (вставка, удаление, обновление)</w:t>
      </w:r>
    </w:p>
    <w:p w14:paraId="329B1274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се операции с базой данных выполняют</w:t>
      </w:r>
      <w:r w:rsidRPr="003E3710">
        <w:rPr>
          <w:rFonts w:ascii="Times New Roman" w:hAnsi="Times New Roman" w:cs="Times New Roman"/>
        </w:rPr>
        <w:t>ся в фоновом потоке с помощью корутин через viewModelScope.</w:t>
      </w:r>
    </w:p>
    <w:p w14:paraId="021FC89B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TaskViewModel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application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Application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AndroidViewModel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application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repository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TaskRepositor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allTask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Flow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List</w:t>
      </w:r>
      <w:r w:rsidRPr="003E3710">
        <w:rPr>
          <w:rStyle w:val="OperatorTok"/>
          <w:rFonts w:ascii="Times New Roman" w:hAnsi="Times New Roman" w:cs="Times New Roman"/>
        </w:rPr>
        <w:t>&lt;</w:t>
      </w:r>
      <w:r w:rsidRPr="003E3710">
        <w:rPr>
          <w:rStyle w:val="Normal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&gt;&gt;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nit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askDao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askDataba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Databas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application</w:t>
      </w:r>
      <w:r w:rsidRPr="003E3710">
        <w:rPr>
          <w:rStyle w:val="OperatorTok"/>
          <w:rFonts w:ascii="Times New Roman" w:hAnsi="Times New Roman" w:cs="Times New Roman"/>
        </w:rPr>
        <w:t>).</w:t>
      </w:r>
      <w:r w:rsidRPr="003E3710">
        <w:rPr>
          <w:rStyle w:val="NormalTok"/>
          <w:rFonts w:ascii="Times New Roman" w:hAnsi="Times New Roman" w:cs="Times New Roman"/>
        </w:rPr>
        <w:t>taskDao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repository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askRepositor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askDao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allTask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repositor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llTask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insert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viewModelSco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launch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repositor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nsert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NormalTok"/>
          <w:rFonts w:ascii="Times New Roman" w:hAnsi="Times New Roman" w:cs="Times New Roman"/>
        </w:rPr>
        <w:t xml:space="preserve">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delete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viewModelSco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launch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repositor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lete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update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viewModelSco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launch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repositor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update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185F9B55" w14:textId="77777777" w:rsidR="001D4715" w:rsidRPr="003E3710" w:rsidRDefault="003E3710">
      <w:pPr>
        <w:pStyle w:val="3"/>
        <w:rPr>
          <w:rFonts w:ascii="Times New Roman" w:hAnsi="Times New Roman" w:cs="Times New Roman"/>
        </w:rPr>
      </w:pPr>
      <w:bookmarkStart w:id="45" w:name="ui"/>
      <w:bookmarkEnd w:id="44"/>
      <w:r w:rsidRPr="003E3710">
        <w:rPr>
          <w:rFonts w:ascii="Times New Roman" w:hAnsi="Times New Roman" w:cs="Times New Roman"/>
        </w:rPr>
        <w:t>6. UI</w:t>
      </w:r>
    </w:p>
    <w:p w14:paraId="26D6C820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этом разделе я реализовал главную активность приложения (MainActivity). Основные компоненты:</w:t>
      </w:r>
    </w:p>
    <w:p w14:paraId="18C83F9B" w14:textId="77777777" w:rsidR="001D4715" w:rsidRPr="003E3710" w:rsidRDefault="003E371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Инициализация ViewModel с помощью viewModel() делегата</w:t>
      </w:r>
    </w:p>
    <w:p w14:paraId="553CD7D4" w14:textId="77777777" w:rsidR="001D4715" w:rsidRPr="003E3710" w:rsidRDefault="003E371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Создание экземпляра AlarmScheduler для работы с уведомлениями</w:t>
      </w:r>
    </w:p>
    <w:p w14:paraId="1A30B48A" w14:textId="77777777" w:rsidR="001D4715" w:rsidRPr="003E3710" w:rsidRDefault="003E371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Использование Jetpack Compose для построения</w:t>
      </w:r>
      <w:r w:rsidRPr="003E3710">
        <w:rPr>
          <w:rFonts w:ascii="Times New Roman" w:hAnsi="Times New Roman" w:cs="Times New Roman"/>
        </w:rPr>
        <w:t xml:space="preserve"> UI:</w:t>
      </w:r>
    </w:p>
    <w:p w14:paraId="598AC169" w14:textId="77777777" w:rsidR="001D4715" w:rsidRPr="003E3710" w:rsidRDefault="003E371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MaterialTheme для стилизации</w:t>
      </w:r>
    </w:p>
    <w:p w14:paraId="3B2ACA96" w14:textId="77777777" w:rsidR="001D4715" w:rsidRPr="003E3710" w:rsidRDefault="003E371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Scaffold с FloatingActionButton для добавления задач</w:t>
      </w:r>
    </w:p>
    <w:p w14:paraId="73AAB67A" w14:textId="77777777" w:rsidR="001D4715" w:rsidRPr="003E3710" w:rsidRDefault="003E371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Column для отображения списка задач</w:t>
      </w:r>
    </w:p>
    <w:p w14:paraId="77276C4A" w14:textId="77777777" w:rsidR="001D4715" w:rsidRPr="003E3710" w:rsidRDefault="003E371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Диалог добавления новой задачи</w:t>
      </w:r>
    </w:p>
    <w:p w14:paraId="3E724A65" w14:textId="77777777" w:rsidR="001D4715" w:rsidRPr="003E3710" w:rsidRDefault="003E371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Обработка событий:</w:t>
      </w:r>
    </w:p>
    <w:p w14:paraId="419CD3BE" w14:textId="77777777" w:rsidR="001D4715" w:rsidRPr="003E3710" w:rsidRDefault="003E3710">
      <w:pPr>
        <w:pStyle w:val="Compact"/>
        <w:numPr>
          <w:ilvl w:val="1"/>
          <w:numId w:val="24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Добавление новых задач</w:t>
      </w:r>
    </w:p>
    <w:p w14:paraId="3873EBB4" w14:textId="77777777" w:rsidR="001D4715" w:rsidRPr="003E3710" w:rsidRDefault="003E3710">
      <w:pPr>
        <w:pStyle w:val="Compact"/>
        <w:numPr>
          <w:ilvl w:val="1"/>
          <w:numId w:val="24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Удаление существующих задач</w:t>
      </w:r>
    </w:p>
    <w:p w14:paraId="52261D66" w14:textId="77777777" w:rsidR="001D4715" w:rsidRPr="003E3710" w:rsidRDefault="003E3710">
      <w:pPr>
        <w:pStyle w:val="Compact"/>
        <w:numPr>
          <w:ilvl w:val="1"/>
          <w:numId w:val="24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Планирование уведомлений</w:t>
      </w:r>
    </w:p>
    <w:p w14:paraId="1B42B710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Код реализации:</w:t>
      </w:r>
    </w:p>
    <w:p w14:paraId="69758E97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MainActivity 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mponentActivity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alarmSchedule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larmScheduler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overrid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onCre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savedInstanceStat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Bundle</w:t>
      </w:r>
      <w:r w:rsidRPr="003E3710">
        <w:rPr>
          <w:rStyle w:val="OperatorTok"/>
          <w:rFonts w:ascii="Times New Roman" w:hAnsi="Times New Roman" w:cs="Times New Roman"/>
        </w:rPr>
        <w:t>?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sup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nCre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avedInstanceStat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setContent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viewModel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TaskViewMode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howDialog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asks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llTask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lectAsSt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initia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emptyList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Material</w:t>
      </w:r>
      <w:r w:rsidRPr="003E3710">
        <w:rPr>
          <w:rStyle w:val="NormalTok"/>
          <w:rFonts w:ascii="Times New Roman" w:hAnsi="Times New Roman" w:cs="Times New Roman"/>
        </w:rPr>
        <w:t xml:space="preserve">Theme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caffol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floatingActionButt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FloatingAction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howDialog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tru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+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padding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Colum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Siz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task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forEach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ask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Task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tas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ask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onDelet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alarmSchedul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a</w:t>
      </w:r>
      <w:r w:rsidRPr="003E3710">
        <w:rPr>
          <w:rStyle w:val="NormalTok"/>
          <w:rFonts w:ascii="Times New Roman" w:hAnsi="Times New Roman" w:cs="Times New Roman"/>
        </w:rPr>
        <w:t>ncelAlar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his</w:t>
      </w:r>
      <w:r w:rsidRPr="003E3710">
        <w:rPr>
          <w:rStyle w:val="AttributeTok"/>
          <w:rFonts w:ascii="Times New Roman" w:hAnsi="Times New Roman" w:cs="Times New Roman"/>
        </w:rPr>
        <w:t>@MainActivit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task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d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lete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howDialo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AddTaskDialo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onDismis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howDialog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onTaskAdd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itl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description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dateTime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ew</w:t>
      </w:r>
      <w:r w:rsidRPr="003E3710">
        <w:rPr>
          <w:rStyle w:val="VariableTok"/>
          <w:rFonts w:ascii="Times New Roman" w:hAnsi="Times New Roman" w:cs="Times New Roman"/>
        </w:rPr>
        <w:t>Task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askEntit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tit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itl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descripti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description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dateTim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dateTim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v</w:t>
      </w:r>
      <w:r w:rsidRPr="003E3710">
        <w:rPr>
          <w:rStyle w:val="NormalTok"/>
          <w:rFonts w:ascii="Times New Roman" w:hAnsi="Times New Roman" w:cs="Times New Roman"/>
        </w:rPr>
        <w:t>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nsertTas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ewTask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alarmSchedul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tAlar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con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his</w:t>
      </w:r>
      <w:r w:rsidRPr="003E3710">
        <w:rPr>
          <w:rStyle w:val="AttributeTok"/>
          <w:rFonts w:ascii="Times New Roman" w:hAnsi="Times New Roman" w:cs="Times New Roman"/>
        </w:rPr>
        <w:t>@MainActivit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alarmI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ewTask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timeInMilli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ewTask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ateTim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tit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ewTask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itl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descripti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ewTask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scription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NormalTok"/>
          <w:rFonts w:ascii="Times New Roman" w:hAnsi="Times New Roman" w:cs="Times New Roman"/>
        </w:rPr>
        <w:t xml:space="preserve">        showDialog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5DEC3662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AttributeTok"/>
          <w:rFonts w:ascii="Times New Roman" w:hAnsi="Times New Roman" w:cs="Times New Roman"/>
        </w:rPr>
        <w:t>@Composab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TaskItem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askEntit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Delet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Car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Width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vertica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loatTok"/>
          <w:rFonts w:ascii="Times New Roman" w:hAnsi="Times New Roman" w:cs="Times New Roman"/>
        </w:rPr>
        <w:t>8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Colum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ask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itl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ty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ypograph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itleMediu</w:t>
      </w:r>
      <w:r w:rsidRPr="003E3710">
        <w:rPr>
          <w:rStyle w:val="NormalTok"/>
          <w:rFonts w:ascii="Times New Roman" w:hAnsi="Times New Roman" w:cs="Times New Roman"/>
        </w:rPr>
        <w:t>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ask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escription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ty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ypograph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bodyMedium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 xml:space="preserve">"Дата: </w:t>
      </w:r>
      <w:r w:rsidRPr="003E3710">
        <w:rPr>
          <w:rStyle w:val="SpecialStringTok"/>
          <w:rFonts w:ascii="Times New Roman" w:hAnsi="Times New Roman" w:cs="Times New Roman"/>
        </w:rPr>
        <w:t>${</w:t>
      </w:r>
      <w:r w:rsidRPr="003E3710">
        <w:rPr>
          <w:rStyle w:val="NormalTok"/>
          <w:rFonts w:ascii="Times New Roman" w:hAnsi="Times New Roman" w:cs="Times New Roman"/>
        </w:rPr>
        <w:t>SimpleDateForma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dd/MM/yyyy HH:mm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Loca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Default</w:t>
      </w:r>
      <w:r w:rsidRPr="003E3710">
        <w:rPr>
          <w:rStyle w:val="OperatorTok"/>
          <w:rFonts w:ascii="Times New Roman" w:hAnsi="Times New Roman" w:cs="Times New Roman"/>
        </w:rPr>
        <w:t>()).</w:t>
      </w:r>
      <w:r w:rsidRPr="003E3710">
        <w:rPr>
          <w:rStyle w:val="NormalTok"/>
          <w:rFonts w:ascii="Times New Roman" w:hAnsi="Times New Roman" w:cs="Times New Roman"/>
        </w:rPr>
        <w:t>forma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D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ask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ateTime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Style w:val="SpecialStringTok"/>
          <w:rFonts w:ascii="Times New Roman" w:hAnsi="Times New Roman" w:cs="Times New Roman"/>
        </w:rPr>
        <w:t>}</w:t>
      </w:r>
      <w:r w:rsidRPr="003E3710">
        <w:rPr>
          <w:rStyle w:val="StringTok"/>
          <w:rFonts w:ascii="Times New Roman" w:hAnsi="Times New Roman" w:cs="Times New Roman"/>
        </w:rPr>
        <w:t>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ty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ypograph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bodySmall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onDelet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Удалить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49EF2D49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br/>
      </w:r>
      <w:r w:rsidRPr="003E3710">
        <w:rPr>
          <w:rStyle w:val="AttributeTok"/>
          <w:rFonts w:ascii="Times New Roman" w:hAnsi="Times New Roman" w:cs="Times New Roman"/>
        </w:rPr>
        <w:t>@Composab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AddTaskDialo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Dismis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TaskAdded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DataTypeTok"/>
          <w:rFonts w:ascii="Times New Roman" w:hAnsi="Times New Roman" w:cs="Times New Roman"/>
        </w:rPr>
        <w:t>S</w:t>
      </w:r>
      <w:r w:rsidRPr="003E3710">
        <w:rPr>
          <w:rStyle w:val="DataTypeTok"/>
          <w:rFonts w:ascii="Times New Roman" w:hAnsi="Times New Roman" w:cs="Times New Roman"/>
        </w:rPr>
        <w:t>tri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o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tl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descriptio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dateTimeInMillis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DecValTok"/>
          <w:rFonts w:ascii="Times New Roman" w:hAnsi="Times New Roman" w:cs="Times New Roman"/>
        </w:rPr>
        <w:t>0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AlertDialo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onDismissReques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onDismiss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tit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Добавить задачу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Column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Fiel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itl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onValueChang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it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t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labe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Название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pac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heigh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8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Fiel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description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onValueChang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descripti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t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</w:t>
      </w:r>
      <w:r w:rsidRPr="003E3710">
        <w:rPr>
          <w:rStyle w:val="NormalTok"/>
          <w:rFonts w:ascii="Times New Roman" w:hAnsi="Times New Roman" w:cs="Times New Roman"/>
        </w:rPr>
        <w:t xml:space="preserve">              labe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Описание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pac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heigh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DateTimePick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illis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dateTimeInMilli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illi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</w:t>
      </w:r>
      <w:r w:rsidRPr="003E3710">
        <w:rPr>
          <w:rStyle w:val="NormalTok"/>
          <w:rFonts w:ascii="Times New Roman" w:hAnsi="Times New Roman" w:cs="Times New Roman"/>
        </w:rPr>
        <w:t xml:space="preserve">   confirmButt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dateTimeInMillis </w:t>
      </w:r>
      <w:r w:rsidRPr="003E3710">
        <w:rPr>
          <w:rStyle w:val="OperatorTok"/>
          <w:rFonts w:ascii="Times New Roman" w:hAnsi="Times New Roman" w:cs="Times New Roman"/>
        </w:rPr>
        <w:t>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onTaskAdde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itl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description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dateTimeInMilli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enabl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it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sNotBlank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&amp;&amp;</w:t>
      </w:r>
      <w:r w:rsidRPr="003E3710">
        <w:rPr>
          <w:rStyle w:val="NormalTok"/>
          <w:rFonts w:ascii="Times New Roman" w:hAnsi="Times New Roman" w:cs="Times New Roman"/>
        </w:rPr>
        <w:t xml:space="preserve"> dateTimeInMillis </w:t>
      </w:r>
      <w:r w:rsidRPr="003E3710">
        <w:rPr>
          <w:rStyle w:val="OperatorTok"/>
          <w:rFonts w:ascii="Times New Roman" w:hAnsi="Times New Roman" w:cs="Times New Roman"/>
        </w:rPr>
        <w:t>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Добавить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dismissButt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onDismis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Отмена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77A921A2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AttributeTok"/>
          <w:rFonts w:ascii="Times New Roman" w:hAnsi="Times New Roman" w:cs="Times New Roman"/>
        </w:rPr>
        <w:t>@OptI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ExperimentalMaterial3Api</w:t>
      </w:r>
      <w:r w:rsidRPr="003E3710">
        <w:rPr>
          <w:rStyle w:val="OperatorTok"/>
          <w:rFonts w:ascii="Times New Roman" w:hAnsi="Times New Roman" w:cs="Times New Roman"/>
        </w:rPr>
        <w:t>::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>@Composab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DateTimePick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VariableTok"/>
          <w:rFonts w:ascii="Times New Roman" w:hAnsi="Times New Roman" w:cs="Times New Roman"/>
        </w:rPr>
        <w:t>onDateTimeSelected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DataTypeTok"/>
          <w:rFonts w:ascii="Times New Roman" w:hAnsi="Times New Roman" w:cs="Times New Roman"/>
        </w:rPr>
        <w:t>Lo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howDatePicke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howTimePicke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calend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Instanc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electedYe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KeywordTok"/>
          <w:rFonts w:ascii="Times New Roman" w:hAnsi="Times New Roman" w:cs="Times New Roman"/>
        </w:rPr>
        <w:t>ge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YEAR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electedMonth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KeywordTok"/>
          <w:rFonts w:ascii="Times New Roman" w:hAnsi="Times New Roman" w:cs="Times New Roman"/>
        </w:rPr>
        <w:t>ge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MONTH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electedDay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KeywordTok"/>
          <w:rFonts w:ascii="Times New Roman" w:hAnsi="Times New Roman" w:cs="Times New Roman"/>
        </w:rPr>
        <w:t>ge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AY_OF_MONTH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electedHou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KeywordTok"/>
          <w:rFonts w:ascii="Times New Roman" w:hAnsi="Times New Roman" w:cs="Times New Roman"/>
        </w:rPr>
        <w:t>ge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HOUR_OF_DAY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electedMinu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KeywordTok"/>
          <w:rFonts w:ascii="Times New Roman" w:hAnsi="Times New Roman" w:cs="Times New Roman"/>
        </w:rPr>
        <w:t>ge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MINUTE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Функция для проверки валидности выбранной даты/времени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isValidDateTime</w:t>
      </w:r>
      <w:r w:rsidRPr="003E3710">
        <w:rPr>
          <w:rStyle w:val="OperatorTok"/>
          <w:rFonts w:ascii="Times New Roman" w:hAnsi="Times New Roman" w:cs="Times New Roman"/>
        </w:rPr>
        <w:t>(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Boolea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electedCalend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Instance</w:t>
      </w:r>
      <w:r w:rsidRPr="003E3710">
        <w:rPr>
          <w:rStyle w:val="OperatorTok"/>
          <w:rFonts w:ascii="Times New Roman" w:hAnsi="Times New Roman" w:cs="Times New Roman"/>
        </w:rPr>
        <w:t>().</w:t>
      </w:r>
      <w:r w:rsidRPr="003E3710">
        <w:rPr>
          <w:rStyle w:val="NormalTok"/>
          <w:rFonts w:ascii="Times New Roman" w:hAnsi="Times New Roman" w:cs="Times New Roman"/>
        </w:rPr>
        <w:t xml:space="preserve">apply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se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electedYear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electedMonth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electedDa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electedHour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electedMinut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se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MILLISECON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return</w:t>
      </w:r>
      <w:r w:rsidRPr="003E3710">
        <w:rPr>
          <w:rStyle w:val="NormalTok"/>
          <w:rFonts w:ascii="Times New Roman" w:hAnsi="Times New Roman" w:cs="Times New Roman"/>
        </w:rPr>
        <w:t xml:space="preserve"> selected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timeInMillis </w:t>
      </w:r>
      <w:r w:rsidRPr="003E3710">
        <w:rPr>
          <w:rStyle w:val="OperatorTok"/>
          <w:rFonts w:ascii="Times New Roman" w:hAnsi="Times New Roman" w:cs="Times New Roman"/>
        </w:rPr>
        <w:t>&gt;</w:t>
      </w:r>
      <w:r w:rsidRPr="003E3710">
        <w:rPr>
          <w:rStyle w:val="NormalTok"/>
          <w:rFonts w:ascii="Times New Roman" w:hAnsi="Times New Roman" w:cs="Times New Roman"/>
        </w:rPr>
        <w:t xml:space="preserve"> Syste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urrentTimeMillis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Column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howDatePick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tru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 xml:space="preserve">"Выбрать дату: </w:t>
      </w:r>
      <w:r w:rsidRPr="003E3710">
        <w:rPr>
          <w:rStyle w:val="SpecialStringTok"/>
          <w:rFonts w:ascii="Times New Roman" w:hAnsi="Times New Roman" w:cs="Times New Roman"/>
        </w:rPr>
        <w:t>$sele</w:t>
      </w:r>
      <w:r w:rsidRPr="003E3710">
        <w:rPr>
          <w:rStyle w:val="SpecialStringTok"/>
          <w:rFonts w:ascii="Times New Roman" w:hAnsi="Times New Roman" w:cs="Times New Roman"/>
        </w:rPr>
        <w:t>ctedDay</w:t>
      </w:r>
      <w:r w:rsidRPr="003E3710">
        <w:rPr>
          <w:rStyle w:val="StringTok"/>
          <w:rFonts w:ascii="Times New Roman" w:hAnsi="Times New Roman" w:cs="Times New Roman"/>
        </w:rPr>
        <w:t>/</w:t>
      </w:r>
      <w:r w:rsidRPr="003E3710">
        <w:rPr>
          <w:rStyle w:val="SpecialStringTok"/>
          <w:rFonts w:ascii="Times New Roman" w:hAnsi="Times New Roman" w:cs="Times New Roman"/>
        </w:rPr>
        <w:t>${</w:t>
      </w:r>
      <w:r w:rsidRPr="003E3710">
        <w:rPr>
          <w:rStyle w:val="NormalTok"/>
          <w:rFonts w:ascii="Times New Roman" w:hAnsi="Times New Roman" w:cs="Times New Roman"/>
        </w:rPr>
        <w:t xml:space="preserve">selectedMonth </w:t>
      </w:r>
      <w:r w:rsidRPr="003E3710">
        <w:rPr>
          <w:rStyle w:val="OperatorTok"/>
          <w:rFonts w:ascii="Times New Roman" w:hAnsi="Times New Roman" w:cs="Times New Roman"/>
        </w:rPr>
        <w:t>+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1</w:t>
      </w:r>
      <w:r w:rsidRPr="003E3710">
        <w:rPr>
          <w:rStyle w:val="SpecialStringTok"/>
          <w:rFonts w:ascii="Times New Roman" w:hAnsi="Times New Roman" w:cs="Times New Roman"/>
        </w:rPr>
        <w:t>}</w:t>
      </w:r>
      <w:r w:rsidRPr="003E3710">
        <w:rPr>
          <w:rStyle w:val="StringTok"/>
          <w:rFonts w:ascii="Times New Roman" w:hAnsi="Times New Roman" w:cs="Times New Roman"/>
        </w:rPr>
        <w:t>/</w:t>
      </w:r>
      <w:r w:rsidRPr="003E3710">
        <w:rPr>
          <w:rStyle w:val="SpecialStringTok"/>
          <w:rFonts w:ascii="Times New Roman" w:hAnsi="Times New Roman" w:cs="Times New Roman"/>
        </w:rPr>
        <w:t>$selectedYear</w:t>
      </w:r>
      <w:r w:rsidRPr="003E3710">
        <w:rPr>
          <w:rStyle w:val="StringTok"/>
          <w:rFonts w:ascii="Times New Roman" w:hAnsi="Times New Roman" w:cs="Times New Roman"/>
        </w:rPr>
        <w:t>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howTimePick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tru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 xml:space="preserve">"Выбрать время: </w:t>
      </w:r>
      <w:r w:rsidRPr="003E3710">
        <w:rPr>
          <w:rStyle w:val="SpecialStringTok"/>
          <w:rFonts w:ascii="Times New Roman" w:hAnsi="Times New Roman" w:cs="Times New Roman"/>
        </w:rPr>
        <w:t>${</w:t>
      </w:r>
      <w:r w:rsidRPr="003E3710">
        <w:rPr>
          <w:rStyle w:val="Keyword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orma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%02d:%02d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electedHour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electedMinut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SpecialStringTok"/>
          <w:rFonts w:ascii="Times New Roman" w:hAnsi="Times New Roman" w:cs="Times New Roman"/>
        </w:rPr>
        <w:t>}</w:t>
      </w:r>
      <w:r w:rsidRPr="003E3710">
        <w:rPr>
          <w:rStyle w:val="StringTok"/>
          <w:rFonts w:ascii="Times New Roman" w:hAnsi="Times New Roman" w:cs="Times New Roman"/>
        </w:rPr>
        <w:t>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electedCalend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Instance</w:t>
      </w:r>
      <w:r w:rsidRPr="003E3710">
        <w:rPr>
          <w:rStyle w:val="OperatorTok"/>
          <w:rFonts w:ascii="Times New Roman" w:hAnsi="Times New Roman" w:cs="Times New Roman"/>
        </w:rPr>
        <w:t>().</w:t>
      </w:r>
      <w:r w:rsidRPr="003E3710">
        <w:rPr>
          <w:rStyle w:val="NormalTok"/>
          <w:rFonts w:ascii="Times New Roman" w:hAnsi="Times New Roman" w:cs="Times New Roman"/>
        </w:rPr>
        <w:t xml:space="preserve">apply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se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electedYear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electedMonth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electedDa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electedHour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electedMinut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se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MILLISECON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sValidDateTime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StringTok"/>
          <w:rFonts w:ascii="Times New Roman" w:hAnsi="Times New Roman" w:cs="Times New Roman"/>
        </w:rPr>
        <w:t>"Напоминание будет показано: "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+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impleDateForma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dd/MM/yyyy HH:mm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Loca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Default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orma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elected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ime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rimar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</w:t>
      </w:r>
      <w:r w:rsidRPr="003E3710">
        <w:rPr>
          <w:rStyle w:val="NormalTok"/>
          <w:rFonts w:ascii="Times New Roman" w:hAnsi="Times New Roman" w:cs="Times New Roman"/>
        </w:rPr>
        <w:t xml:space="preserve">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CommentTok"/>
          <w:rFonts w:ascii="Times New Roman" w:hAnsi="Times New Roman" w:cs="Times New Roman"/>
        </w:rPr>
        <w:t>// Вызываем callback только если дата валидна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DateTimeSelecte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elected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imeInMilli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e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Выберите будущую дату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error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h</w:t>
      </w:r>
      <w:r w:rsidRPr="003E3710">
        <w:rPr>
          <w:rStyle w:val="NormalTok"/>
          <w:rFonts w:ascii="Times New Roman" w:hAnsi="Times New Roman" w:cs="Times New Roman"/>
        </w:rPr>
        <w:t>owDatePicker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datePickerSt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rememberDatePickerSt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initialSelectedDateMilli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Instance</w:t>
      </w:r>
      <w:r w:rsidRPr="003E3710">
        <w:rPr>
          <w:rStyle w:val="OperatorTok"/>
          <w:rFonts w:ascii="Times New Roman" w:hAnsi="Times New Roman" w:cs="Times New Roman"/>
        </w:rPr>
        <w:t>().</w:t>
      </w:r>
      <w:r w:rsidRPr="003E3710">
        <w:rPr>
          <w:rStyle w:val="NormalTok"/>
          <w:rFonts w:ascii="Times New Roman" w:hAnsi="Times New Roman" w:cs="Times New Roman"/>
        </w:rPr>
        <w:t>timeInMilli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DatePickerDialo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DismissReques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howDatePick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confirmButt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datePickerStat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lectedDateMillis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 xml:space="preserve">let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electedDateMillis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ewD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Instance</w:t>
      </w:r>
      <w:r w:rsidRPr="003E3710">
        <w:rPr>
          <w:rStyle w:val="OperatorTok"/>
          <w:rFonts w:ascii="Times New Roman" w:hAnsi="Times New Roman" w:cs="Times New Roman"/>
        </w:rPr>
        <w:t>().</w:t>
      </w:r>
      <w:r w:rsidRPr="003E3710">
        <w:rPr>
          <w:rStyle w:val="NormalTok"/>
          <w:rFonts w:ascii="Times New Roman" w:hAnsi="Times New Roman" w:cs="Times New Roman"/>
        </w:rPr>
        <w:t xml:space="preserve">apply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</w:t>
      </w:r>
      <w:r w:rsidRPr="003E3710">
        <w:rPr>
          <w:rStyle w:val="NormalTok"/>
          <w:rFonts w:ascii="Times New Roman" w:hAnsi="Times New Roman" w:cs="Times New Roman"/>
        </w:rPr>
        <w:t xml:space="preserve">                           timeInMilli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selectedDateMilli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selectedYea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ewDat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KeywordTok"/>
          <w:rFonts w:ascii="Times New Roman" w:hAnsi="Times New Roman" w:cs="Times New Roman"/>
        </w:rPr>
        <w:t>ge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YEAR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selectedMonth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ewDat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KeywordTok"/>
          <w:rFonts w:ascii="Times New Roman" w:hAnsi="Times New Roman" w:cs="Times New Roman"/>
        </w:rPr>
        <w:t>ge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MONTH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selectedDay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ewDat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KeywordTok"/>
          <w:rFonts w:ascii="Times New Roman" w:hAnsi="Times New Roman" w:cs="Times New Roman"/>
        </w:rPr>
        <w:t>ge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alend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AY_OF_MONTH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showDatePick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OK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dismissButt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howDatePick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Отмена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DatePick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stat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datePickerStat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howTimePicker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mePickerSt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rememberTimePickerSt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initialHou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selectedHour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initialMinut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selectedMinut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AlertDialo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onDismissReques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howTimePick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NormalTok"/>
          <w:rFonts w:ascii="Times New Roman" w:hAnsi="Times New Roman" w:cs="Times New Roman"/>
        </w:rPr>
        <w:t xml:space="preserve">           confirmButt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selectedHou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imePickerStat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hou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selectedMinut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imePickerStat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minut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showTimePick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</w:t>
      </w:r>
      <w:r w:rsidRPr="003E3710">
        <w:rPr>
          <w:rStyle w:val="KeywordTok"/>
          <w:rFonts w:ascii="Times New Roman" w:hAnsi="Times New Roman" w:cs="Times New Roman"/>
        </w:rPr>
        <w:t>l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OK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dismissButt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showTimePick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Отмена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imePick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stat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imePickerStat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2E7C3512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данном коде все Composable-функции принимают параметры в виде callback-функций для обработки событий:</w:t>
      </w:r>
    </w:p>
    <w:p w14:paraId="6E0CB8B2" w14:textId="77777777" w:rsidR="001D4715" w:rsidRPr="003E3710" w:rsidRDefault="003E371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MainActivity п</w:t>
      </w:r>
      <w:r w:rsidRPr="003E3710">
        <w:rPr>
          <w:rFonts w:ascii="Times New Roman" w:hAnsi="Times New Roman" w:cs="Times New Roman"/>
        </w:rPr>
        <w:t>ередает callback-функции в AddTaskDialog для обработки добавления задачи (onTaskAdded) и закрытия диалога (onDismiss)</w:t>
      </w:r>
    </w:p>
    <w:p w14:paraId="7916779A" w14:textId="77777777" w:rsidR="001D4715" w:rsidRPr="003E3710" w:rsidRDefault="003E371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TaskItem принимает callback onDelete для удаления задачи</w:t>
      </w:r>
    </w:p>
    <w:p w14:paraId="6DF7415C" w14:textId="77777777" w:rsidR="001D4715" w:rsidRPr="003E3710" w:rsidRDefault="003E371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DateTimePicker получает callback onDateTimeSelected для передачи выбранной даты и</w:t>
      </w:r>
      <w:r w:rsidRPr="003E3710">
        <w:rPr>
          <w:rFonts w:ascii="Times New Roman" w:hAnsi="Times New Roman" w:cs="Times New Roman"/>
        </w:rPr>
        <w:t xml:space="preserve"> времени</w:t>
      </w:r>
    </w:p>
    <w:p w14:paraId="41934E59" w14:textId="77777777" w:rsidR="001D4715" w:rsidRPr="003E3710" w:rsidRDefault="003E371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Диалоги DatePickerDialog и AlertDialog также используют callback-функции для обработки подтверждения и отмены</w:t>
      </w:r>
    </w:p>
    <w:p w14:paraId="4B3183C6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Такой подход с передачей callback-функций через параметры обеспечивает слабую связанность компонентов и позволяет переиспользовать их в р</w:t>
      </w:r>
      <w:r w:rsidRPr="003E3710">
        <w:rPr>
          <w:rFonts w:ascii="Times New Roman" w:hAnsi="Times New Roman" w:cs="Times New Roman"/>
        </w:rPr>
        <w:t>азных местах приложения.</w:t>
      </w:r>
    </w:p>
    <w:p w14:paraId="45991BCB" w14:textId="77777777" w:rsidR="001D4715" w:rsidRPr="003E3710" w:rsidRDefault="003E3710">
      <w:pPr>
        <w:pStyle w:val="1"/>
        <w:rPr>
          <w:rFonts w:ascii="Times New Roman" w:hAnsi="Times New Roman" w:cs="Times New Roman"/>
        </w:rPr>
      </w:pPr>
      <w:bookmarkStart w:id="46" w:name="задание-4-таймер-с-обратным-отсчётом"/>
      <w:bookmarkStart w:id="47" w:name="_Toc182069307"/>
      <w:bookmarkEnd w:id="32"/>
      <w:bookmarkEnd w:id="39"/>
      <w:bookmarkEnd w:id="45"/>
      <w:r w:rsidRPr="003E3710">
        <w:rPr>
          <w:rFonts w:ascii="Times New Roman" w:hAnsi="Times New Roman" w:cs="Times New Roman"/>
        </w:rPr>
        <w:t>Задание 4: таймер с обратным отсчётом</w:t>
      </w:r>
      <w:bookmarkEnd w:id="47"/>
    </w:p>
    <w:p w14:paraId="1DCC24EC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Приложение позволяет пользователю задать время в минутах, после чего начинается обратный отсчет. Состояние таймера сохраняется между запусками приложения с помощью SharedPreferences.</w:t>
      </w:r>
    </w:p>
    <w:p w14:paraId="3BB133F9" w14:textId="77777777" w:rsidR="001D4715" w:rsidRPr="003E3710" w:rsidRDefault="003E3710">
      <w:pPr>
        <w:pStyle w:val="a0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Основные к</w:t>
      </w:r>
      <w:r w:rsidRPr="003E3710">
        <w:rPr>
          <w:rFonts w:ascii="Times New Roman" w:hAnsi="Times New Roman" w:cs="Times New Roman"/>
        </w:rPr>
        <w:t>омпоненты приложения:</w:t>
      </w:r>
    </w:p>
    <w:p w14:paraId="1823A0D1" w14:textId="77777777" w:rsidR="001D4715" w:rsidRPr="003E3710" w:rsidRDefault="003E3710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TimerViewModel - отвечает за логику работы таймера:</w:t>
      </w:r>
    </w:p>
    <w:p w14:paraId="29DD1EBC" w14:textId="77777777" w:rsidR="001D4715" w:rsidRPr="003E3710" w:rsidRDefault="003E371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Управление CountDownTimer для отсчета времени с интервалом в 1 секунду</w:t>
      </w:r>
    </w:p>
    <w:p w14:paraId="22F0DD9A" w14:textId="77777777" w:rsidR="001D4715" w:rsidRPr="003E3710" w:rsidRDefault="003E371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Хранение состояния таймера в mutableStateOf (timeLeft, isRunning, isPaused)</w:t>
      </w:r>
    </w:p>
    <w:p w14:paraId="0D72257B" w14:textId="77777777" w:rsidR="001D4715" w:rsidRPr="003E3710" w:rsidRDefault="003E371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 xml:space="preserve">Запуск таймера с заданным временем </w:t>
      </w:r>
      <w:r w:rsidRPr="003E3710">
        <w:rPr>
          <w:rFonts w:ascii="Times New Roman" w:hAnsi="Times New Roman" w:cs="Times New Roman"/>
        </w:rPr>
        <w:t>и callback при завершении</w:t>
      </w:r>
    </w:p>
    <w:p w14:paraId="6F148C90" w14:textId="77777777" w:rsidR="001D4715" w:rsidRPr="003E3710" w:rsidRDefault="003E371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Отмена таймера и остановка звукового сигнала</w:t>
      </w:r>
    </w:p>
    <w:p w14:paraId="026168F3" w14:textId="77777777" w:rsidR="001D4715" w:rsidRPr="003E3710" w:rsidRDefault="003E371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Работа с уведомлениями через NotifService</w:t>
      </w:r>
    </w:p>
    <w:p w14:paraId="6E03F6D6" w14:textId="77777777" w:rsidR="001D4715" w:rsidRPr="003E3710" w:rsidRDefault="003E371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Управление звуковыми сигналами через MediaPlayerService</w:t>
      </w:r>
    </w:p>
    <w:p w14:paraId="2921514E" w14:textId="77777777" w:rsidR="001D4715" w:rsidRPr="003E3710" w:rsidRDefault="003E371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Сохранение состояния в TimerPreferences</w:t>
      </w:r>
    </w:p>
    <w:p w14:paraId="7E38D48E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o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untDownTim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unti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utableStateOf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ifecyc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ViewModel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ifecyc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viewModelScop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ri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data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rPreference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kotlin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routin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aunch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ri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ervic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NotifServic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</w:t>
      </w:r>
      <w:r w:rsidRPr="003E3710">
        <w:rPr>
          <w:rStyle w:val="ImportTok"/>
          <w:rFonts w:ascii="Times New Roman" w:hAnsi="Times New Roman" w:cs="Times New Roman"/>
        </w:rPr>
        <w:t>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ri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ervic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ediaPlayerService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TimerViewModel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merPreference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imerPreferences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otifServic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NotifServic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mediaPlayerServic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MediaPlayerServic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ViewModel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mer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CountDownTimer</w:t>
      </w:r>
      <w:r w:rsidRPr="003E3710">
        <w:rPr>
          <w:rStyle w:val="OperatorTok"/>
          <w:rFonts w:ascii="Times New Roman" w:hAnsi="Times New Roman" w:cs="Times New Roman"/>
        </w:rPr>
        <w:t>?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meLef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DecValTok"/>
          <w:rFonts w:ascii="Times New Roman" w:hAnsi="Times New Roman" w:cs="Times New Roman"/>
        </w:rPr>
        <w:t>0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sRunning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sPause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nit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ediaPlayerServic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nitMediaPlayer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Запускаем таймер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</w:t>
      </w:r>
      <w:r w:rsidRPr="003E3710">
        <w:rPr>
          <w:rStyle w:val="KeywordTok"/>
          <w:rFonts w:ascii="Times New Roman" w:hAnsi="Times New Roman" w:cs="Times New Roman"/>
        </w:rPr>
        <w:t>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tartTim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imeInMilli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o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onFinish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timer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>cancel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ediaPlayerServic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topAlarmSound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timeLef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imeInMilli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isRunning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tru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tim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obje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untDownTim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imeInMillis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1000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overrid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onTick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millisUntilFinished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o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imeLef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illisUntilFinished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overrid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onFinish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isRunning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imeLef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mediaPlayerServic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layAlarmSound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notifServic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howNotific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Таймер завершен!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onFinish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.</w:t>
      </w:r>
      <w:r w:rsidRPr="003E3710">
        <w:rPr>
          <w:rStyle w:val="NormalTok"/>
          <w:rFonts w:ascii="Times New Roman" w:hAnsi="Times New Roman" w:cs="Times New Roman"/>
        </w:rPr>
        <w:t>start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Останавливаем таймер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c</w:t>
      </w:r>
      <w:r w:rsidRPr="003E3710">
        <w:rPr>
          <w:rStyle w:val="FunctionTok"/>
          <w:rFonts w:ascii="Times New Roman" w:hAnsi="Times New Roman" w:cs="Times New Roman"/>
        </w:rPr>
        <w:t>ancelTimer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timer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>cancel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ediaPlayerServic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topAlarmSound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isRunning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timeLef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howNotific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messag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notifServic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howNotific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messag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cancelNotification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notifServic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ancelNotification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метод для сохранения состояния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aveStat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timerPreferenc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aveSt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imeLef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alu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isRunning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alu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653F46C4" w14:textId="77777777" w:rsidR="001D4715" w:rsidRPr="003E3710" w:rsidRDefault="003E3710">
      <w:pPr>
        <w:pStyle w:val="Compact"/>
        <w:numPr>
          <w:ilvl w:val="0"/>
          <w:numId w:val="28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Функции для работы с SharedPreferences:</w:t>
      </w:r>
    </w:p>
    <w:p w14:paraId="478ABEB8" w14:textId="77777777" w:rsidR="001D4715" w:rsidRPr="003E3710" w:rsidRDefault="003E3710">
      <w:pPr>
        <w:pStyle w:val="Compact"/>
        <w:numPr>
          <w:ilvl w:val="0"/>
          <w:numId w:val="29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saveTimerState() - сохраняет оставшееся время в SharedPreferences через putLong()</w:t>
      </w:r>
    </w:p>
    <w:p w14:paraId="30C379CD" w14:textId="77777777" w:rsidR="001D4715" w:rsidRPr="003E3710" w:rsidRDefault="003E3710">
      <w:pPr>
        <w:pStyle w:val="Compact"/>
        <w:numPr>
          <w:ilvl w:val="0"/>
          <w:numId w:val="29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loadTimerState() - загружает сохраненное время из SharedPreferences через getLong() с дефолтным значением 0L</w:t>
      </w:r>
    </w:p>
    <w:p w14:paraId="562488F6" w14:textId="77777777" w:rsidR="001D4715" w:rsidRPr="003E3710" w:rsidRDefault="003E3710">
      <w:pPr>
        <w:pStyle w:val="Compact"/>
        <w:numPr>
          <w:ilvl w:val="0"/>
          <w:numId w:val="29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saveState() - сохраняет о</w:t>
      </w:r>
      <w:r w:rsidRPr="003E3710">
        <w:rPr>
          <w:rFonts w:ascii="Times New Roman" w:hAnsi="Times New Roman" w:cs="Times New Roman"/>
        </w:rPr>
        <w:t>ставшееся время и состояние таймера (isRunning)</w:t>
      </w:r>
    </w:p>
    <w:p w14:paraId="52A716E3" w14:textId="77777777" w:rsidR="001D4715" w:rsidRPr="003E3710" w:rsidRDefault="003E3710">
      <w:pPr>
        <w:pStyle w:val="Compact"/>
        <w:numPr>
          <w:ilvl w:val="0"/>
          <w:numId w:val="29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getContext() - возвращает контекст приложения</w:t>
      </w:r>
    </w:p>
    <w:p w14:paraId="6F25F447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ntex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haredPreferences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TimerPreference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appContex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contex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ppContex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haredPreference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SharedPreference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SharedPreference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IMER_PREFERENCES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MODE_PRIVAT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aveTimerSt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imeLef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o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sharedPreferenc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edit</w:t>
      </w:r>
      <w:r w:rsidRPr="003E3710">
        <w:rPr>
          <w:rStyle w:val="OperatorTok"/>
          <w:rFonts w:ascii="Times New Roman" w:hAnsi="Times New Roman" w:cs="Times New Roman"/>
        </w:rPr>
        <w:t>().</w:t>
      </w:r>
      <w:r w:rsidRPr="003E3710">
        <w:rPr>
          <w:rStyle w:val="NormalTok"/>
          <w:rFonts w:ascii="Times New Roman" w:hAnsi="Times New Roman" w:cs="Times New Roman"/>
        </w:rPr>
        <w:t xml:space="preserve">apply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putLo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KEY_TIM</w:t>
      </w:r>
      <w:r w:rsidRPr="003E3710">
        <w:rPr>
          <w:rStyle w:val="NormalTok"/>
          <w:rFonts w:ascii="Times New Roman" w:hAnsi="Times New Roman" w:cs="Times New Roman"/>
        </w:rPr>
        <w:t>E_LEF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timeLef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apply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loadTimerState</w:t>
      </w:r>
      <w:r w:rsidRPr="003E3710">
        <w:rPr>
          <w:rStyle w:val="OperatorTok"/>
          <w:rFonts w:ascii="Times New Roman" w:hAnsi="Times New Roman" w:cs="Times New Roman"/>
        </w:rPr>
        <w:t>(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ong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return</w:t>
      </w:r>
      <w:r w:rsidRPr="003E3710">
        <w:rPr>
          <w:rStyle w:val="NormalTok"/>
          <w:rFonts w:ascii="Times New Roman" w:hAnsi="Times New Roman" w:cs="Times New Roman"/>
        </w:rPr>
        <w:t xml:space="preserve"> sharedPreferenc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Lo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KEY_TIME_LEF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aveSt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imeLef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o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sRunning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Boolean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sharedPreferenc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edit</w:t>
      </w:r>
      <w:r w:rsidRPr="003E3710">
        <w:rPr>
          <w:rStyle w:val="OperatorTok"/>
          <w:rFonts w:ascii="Times New Roman" w:hAnsi="Times New Roman" w:cs="Times New Roman"/>
        </w:rPr>
        <w:t>().</w:t>
      </w:r>
      <w:r w:rsidRPr="003E3710">
        <w:rPr>
          <w:rStyle w:val="NormalTok"/>
          <w:rFonts w:ascii="Times New Roman" w:hAnsi="Times New Roman" w:cs="Times New Roman"/>
        </w:rPr>
        <w:t xml:space="preserve">apply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putLo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KEY_TIME_LEF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timeLef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putBoolea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KEY_IS_RUNNI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isRunni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apply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getContext</w:t>
      </w:r>
      <w:r w:rsidRPr="003E3710">
        <w:rPr>
          <w:rStyle w:val="OperatorTok"/>
          <w:rFonts w:ascii="Times New Roman" w:hAnsi="Times New Roman" w:cs="Times New Roman"/>
        </w:rPr>
        <w:t>(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ntex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return</w:t>
      </w:r>
      <w:r w:rsidRPr="003E3710">
        <w:rPr>
          <w:rStyle w:val="NormalTok"/>
          <w:rFonts w:ascii="Times New Roman" w:hAnsi="Times New Roman" w:cs="Times New Roman"/>
        </w:rPr>
        <w:t xml:space="preserve"> contex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companio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obje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cons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MER_PREFERENCES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timer_prefs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cons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KEY_TIME_LEF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time_left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cons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KEY_IS_RUNNING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is_running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1E1944A0" w14:textId="77777777" w:rsidR="001D4715" w:rsidRPr="003E3710" w:rsidRDefault="003E3710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Пользовательский интерфейс (TimerScreen):</w:t>
      </w:r>
    </w:p>
    <w:p w14:paraId="4A6A7947" w14:textId="77777777" w:rsidR="001D4715" w:rsidRPr="003E3710" w:rsidRDefault="003E3710">
      <w:pPr>
        <w:pStyle w:val="Compact"/>
        <w:numPr>
          <w:ilvl w:val="0"/>
          <w:numId w:val="3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Поле ввода времени с возможностью выбора между минутами и секундами через FilterChip</w:t>
      </w:r>
    </w:p>
    <w:p w14:paraId="71BB79BF" w14:textId="77777777" w:rsidR="001D4715" w:rsidRPr="003E3710" w:rsidRDefault="003E3710">
      <w:pPr>
        <w:pStyle w:val="Compact"/>
        <w:numPr>
          <w:ilvl w:val="0"/>
          <w:numId w:val="3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TextField для ввода числового значения с ограничением в 3 цифры</w:t>
      </w:r>
    </w:p>
    <w:p w14:paraId="403A963D" w14:textId="77777777" w:rsidR="001D4715" w:rsidRPr="003E3710" w:rsidRDefault="003E3710">
      <w:pPr>
        <w:pStyle w:val="Compact"/>
        <w:numPr>
          <w:ilvl w:val="0"/>
          <w:numId w:val="3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Кнопка запуска таймера, активная только при непустом вводе</w:t>
      </w:r>
    </w:p>
    <w:p w14:paraId="22A273C2" w14:textId="77777777" w:rsidR="001D4715" w:rsidRPr="003E3710" w:rsidRDefault="003E3710">
      <w:pPr>
        <w:pStyle w:val="Compact"/>
        <w:numPr>
          <w:ilvl w:val="0"/>
          <w:numId w:val="3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При за</w:t>
      </w:r>
      <w:r w:rsidRPr="003E3710">
        <w:rPr>
          <w:rFonts w:ascii="Times New Roman" w:hAnsi="Times New Roman" w:cs="Times New Roman"/>
        </w:rPr>
        <w:t>пущенном таймере:</w:t>
      </w:r>
    </w:p>
    <w:p w14:paraId="4D3FABE6" w14:textId="77777777" w:rsidR="001D4715" w:rsidRPr="003E3710" w:rsidRDefault="003E3710">
      <w:pPr>
        <w:pStyle w:val="Compact"/>
        <w:numPr>
          <w:ilvl w:val="1"/>
          <w:numId w:val="32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Отображение оставшегося времени в формате MM:SS</w:t>
      </w:r>
    </w:p>
    <w:p w14:paraId="1EB268E7" w14:textId="77777777" w:rsidR="001D4715" w:rsidRPr="003E3710" w:rsidRDefault="003E3710">
      <w:pPr>
        <w:pStyle w:val="Compact"/>
        <w:numPr>
          <w:ilvl w:val="1"/>
          <w:numId w:val="32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Кнопка отмены таймера красного цвета</w:t>
      </w:r>
    </w:p>
    <w:p w14:paraId="3D6F314C" w14:textId="77777777" w:rsidR="001D4715" w:rsidRPr="003E3710" w:rsidRDefault="003E3710">
      <w:pPr>
        <w:pStyle w:val="Compact"/>
        <w:numPr>
          <w:ilvl w:val="0"/>
          <w:numId w:val="3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Центрированное расположение всех элементов</w:t>
      </w:r>
    </w:p>
    <w:p w14:paraId="6DC3001B" w14:textId="77777777" w:rsidR="001D4715" w:rsidRPr="003E3710" w:rsidRDefault="003E3710">
      <w:pPr>
        <w:pStyle w:val="Compact"/>
        <w:numPr>
          <w:ilvl w:val="0"/>
          <w:numId w:val="3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Уведомление при завершении отсчета</w:t>
      </w:r>
    </w:p>
    <w:p w14:paraId="6CE8014B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oundation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ayout</w:t>
      </w:r>
      <w:r w:rsidRPr="003E3710">
        <w:rPr>
          <w:rStyle w:val="OperatorTok"/>
          <w:rFonts w:ascii="Times New Roman" w:hAnsi="Times New Roman" w:cs="Times New Roman"/>
        </w:rPr>
        <w:t>.*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oundat</w:t>
      </w:r>
      <w:r w:rsidRPr="003E3710">
        <w:rPr>
          <w:rStyle w:val="ImportTok"/>
          <w:rFonts w:ascii="Times New Roman" w:hAnsi="Times New Roman" w:cs="Times New Roman"/>
        </w:rPr>
        <w:t>ion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KeyboardOptions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aterial3</w:t>
      </w:r>
      <w:r w:rsidRPr="003E3710">
        <w:rPr>
          <w:rStyle w:val="OperatorTok"/>
          <w:rFonts w:ascii="Times New Roman" w:hAnsi="Times New Roman" w:cs="Times New Roman"/>
        </w:rPr>
        <w:t>.*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untime</w:t>
      </w:r>
      <w:r w:rsidRPr="003E3710">
        <w:rPr>
          <w:rStyle w:val="OperatorTok"/>
          <w:rFonts w:ascii="Times New Roman" w:hAnsi="Times New Roman" w:cs="Times New Roman"/>
        </w:rPr>
        <w:t>.*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i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lignmen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i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i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inpu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KeyboardTyp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i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ni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dp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i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ty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extAlign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java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ti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ncurr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Unit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AttributeTok"/>
          <w:rFonts w:ascii="Times New Roman" w:hAnsi="Times New Roman" w:cs="Times New Roman"/>
        </w:rPr>
        <w:t>@OptI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ExperimentalMaterial3Api</w:t>
      </w:r>
      <w:r w:rsidRPr="003E3710">
        <w:rPr>
          <w:rStyle w:val="OperatorTok"/>
          <w:rFonts w:ascii="Times New Roman" w:hAnsi="Times New Roman" w:cs="Times New Roman"/>
        </w:rPr>
        <w:t>::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>@Composab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TimerScree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viewModel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TimerViewMode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nputTim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sMinutesSelecte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rememb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mutableStateOf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tru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meLef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imeLef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isRunning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sRunning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Box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Size</w:t>
      </w:r>
      <w:r w:rsidRPr="003E3710">
        <w:rPr>
          <w:rStyle w:val="OperatorTok"/>
          <w:rFonts w:ascii="Times New Roman" w:hAnsi="Times New Roman" w:cs="Times New Roman"/>
        </w:rPr>
        <w:t>()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Colum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Siz</w:t>
      </w:r>
      <w:r w:rsidRPr="003E3710">
        <w:rPr>
          <w:rStyle w:val="NormalTok"/>
          <w:rFonts w:ascii="Times New Roman" w:hAnsi="Times New Roman" w:cs="Times New Roman"/>
        </w:rPr>
        <w:t>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horizontalAlign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lign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enterHorizontally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verticalArrange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rrange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ent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!</w:t>
      </w:r>
      <w:r w:rsidRPr="003E3710">
        <w:rPr>
          <w:rStyle w:val="NormalTok"/>
          <w:rFonts w:ascii="Times New Roman" w:hAnsi="Times New Roman" w:cs="Times New Roman"/>
        </w:rPr>
        <w:t>isRunni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CommentTok"/>
          <w:rFonts w:ascii="Times New Roman" w:hAnsi="Times New Roman" w:cs="Times New Roman"/>
        </w:rPr>
        <w:t>// Переключатель единиц времени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Row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horizonta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horizontalArrangemen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Arrangem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ent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FilterChip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</w:t>
      </w:r>
      <w:r w:rsidRPr="003E3710">
        <w:rPr>
          <w:rStyle w:val="NormalTok"/>
          <w:rFonts w:ascii="Times New Roman" w:hAnsi="Times New Roman" w:cs="Times New Roman"/>
        </w:rPr>
        <w:t xml:space="preserve">     select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sMinutesSelecte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isMinutesSelect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tru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labe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Минуты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en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loatTok"/>
          <w:rFonts w:ascii="Times New Roman" w:hAnsi="Times New Roman" w:cs="Times New Roman"/>
        </w:rPr>
        <w:t>8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</w:t>
      </w:r>
      <w:r w:rsidRPr="003E3710">
        <w:rPr>
          <w:rStyle w:val="NormalTok"/>
          <w:rFonts w:ascii="Times New Roman" w:hAnsi="Times New Roman" w:cs="Times New Roman"/>
        </w:rPr>
        <w:t xml:space="preserve"> FilterChip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select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!</w:t>
      </w:r>
      <w:r w:rsidRPr="003E3710">
        <w:rPr>
          <w:rStyle w:val="NormalTok"/>
          <w:rFonts w:ascii="Times New Roman" w:hAnsi="Times New Roman" w:cs="Times New Roman"/>
        </w:rPr>
        <w:t>isMinutesSelecte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o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isMinutesSelect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a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labe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Секунды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pac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heigh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CommentTok"/>
          <w:rFonts w:ascii="Times New Roman" w:hAnsi="Times New Roman" w:cs="Times New Roman"/>
        </w:rPr>
        <w:t>// Поле для ввода времени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Fiel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valu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nputTim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onValueChang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length </w:t>
      </w:r>
      <w:r w:rsidRPr="003E3710">
        <w:rPr>
          <w:rStyle w:val="OperatorTok"/>
          <w:rFonts w:ascii="Times New Roman" w:hAnsi="Times New Roman" w:cs="Times New Roman"/>
        </w:rPr>
        <w:t>&lt;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3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inputTim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filter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char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Style w:val="NormalTok"/>
          <w:rFonts w:ascii="Times New Roman" w:hAnsi="Times New Roman" w:cs="Times New Roman"/>
        </w:rPr>
        <w:t xml:space="preserve"> cha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sDigit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label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sMinutesSelected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Введите время в минутах"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e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Введите время в секундах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keyboardOption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KeyboardOption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keyboardTyp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KeyboardTy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Number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Width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pac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heigh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CommentTok"/>
          <w:rFonts w:ascii="Times New Roman" w:hAnsi="Times New Roman" w:cs="Times New Roman"/>
        </w:rPr>
        <w:t>// Кнопка запуска таймера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onCli</w:t>
      </w:r>
      <w:r w:rsidRPr="003E3710">
        <w:rPr>
          <w:rStyle w:val="NormalTok"/>
          <w:rFonts w:ascii="Times New Roman" w:hAnsi="Times New Roman" w:cs="Times New Roman"/>
        </w:rPr>
        <w:t xml:space="preserve">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m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nputTi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oLongOrNull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time </w:t>
      </w:r>
      <w:r w:rsidRPr="003E3710">
        <w:rPr>
          <w:rStyle w:val="OperatorTok"/>
          <w:rFonts w:ascii="Times New Roman" w:hAnsi="Times New Roman" w:cs="Times New Roman"/>
        </w:rPr>
        <w:t>!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&amp;&amp;</w:t>
      </w:r>
      <w:r w:rsidRPr="003E3710">
        <w:rPr>
          <w:rStyle w:val="NormalTok"/>
          <w:rFonts w:ascii="Times New Roman" w:hAnsi="Times New Roman" w:cs="Times New Roman"/>
        </w:rPr>
        <w:t xml:space="preserve"> time </w:t>
      </w:r>
      <w:r w:rsidRPr="003E3710">
        <w:rPr>
          <w:rStyle w:val="OperatorTok"/>
          <w:rFonts w:ascii="Times New Roman" w:hAnsi="Times New Roman" w:cs="Times New Roman"/>
        </w:rPr>
        <w:t>&gt;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meInMillis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isMinutesSelected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time </w:t>
      </w:r>
      <w:r w:rsidRPr="003E3710">
        <w:rPr>
          <w:rStyle w:val="OperatorTok"/>
          <w:rFonts w:ascii="Times New Roman" w:hAnsi="Times New Roman" w:cs="Times New Roman"/>
        </w:rPr>
        <w:t>*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60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*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1000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mmentTok"/>
          <w:rFonts w:ascii="Times New Roman" w:hAnsi="Times New Roman" w:cs="Times New Roman"/>
        </w:rPr>
        <w:t>// конвертация минут в миллисекунды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e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time </w:t>
      </w:r>
      <w:r w:rsidRPr="003E3710">
        <w:rPr>
          <w:rStyle w:val="OperatorTok"/>
          <w:rFonts w:ascii="Times New Roman" w:hAnsi="Times New Roman" w:cs="Times New Roman"/>
        </w:rPr>
        <w:t>*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1000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mmentTok"/>
          <w:rFonts w:ascii="Times New Roman" w:hAnsi="Times New Roman" w:cs="Times New Roman"/>
        </w:rPr>
        <w:t>// конвертация секунд в миллисекунды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</w:t>
      </w:r>
      <w:r w:rsidRPr="003E3710">
        <w:rPr>
          <w:rStyle w:val="NormalTok"/>
          <w:rFonts w:ascii="Times New Roman" w:hAnsi="Times New Roman" w:cs="Times New Roman"/>
        </w:rPr>
        <w:t xml:space="preserve">    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tartTim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timeInMilli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imeInMillis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onFinish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   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howNotific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Таймер завершен!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</w:t>
      </w:r>
      <w:r w:rsidRPr="003E3710">
        <w:rPr>
          <w:rStyle w:val="NormalTok"/>
          <w:rFonts w:ascii="Times New Roman" w:hAnsi="Times New Roman" w:cs="Times New Roman"/>
        </w:rPr>
        <w:t xml:space="preserve">  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    inputTim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enabled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nputTi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sNotEmpty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Запустить таймер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ControlFlowTok"/>
          <w:rFonts w:ascii="Times New Roman" w:hAnsi="Times New Roman" w:cs="Times New Roman"/>
        </w:rPr>
        <w:t>els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CommentTok"/>
          <w:rFonts w:ascii="Times New Roman" w:hAnsi="Times New Roman" w:cs="Times New Roman"/>
        </w:rPr>
        <w:t>// Отображение оставшегося времени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formatTim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imeLeft</w:t>
      </w:r>
      <w:r w:rsidRPr="003E3710">
        <w:rPr>
          <w:rStyle w:val="OperatorTok"/>
          <w:rFonts w:ascii="Times New Roman" w:hAnsi="Times New Roman" w:cs="Times New Roman"/>
        </w:rPr>
        <w:t>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style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ypograph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headlineLarge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Alig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extAlign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en</w:t>
      </w:r>
      <w:r w:rsidRPr="003E3710">
        <w:rPr>
          <w:rStyle w:val="NormalTok"/>
          <w:rFonts w:ascii="Times New Roman" w:hAnsi="Times New Roman" w:cs="Times New Roman"/>
        </w:rPr>
        <w:t>ter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adding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pac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 xml:space="preserve">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heigh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FloatTok"/>
          <w:rFonts w:ascii="Times New Roman" w:hAnsi="Times New Roman" w:cs="Times New Roman"/>
        </w:rPr>
        <w:t>16.</w:t>
      </w:r>
      <w:r w:rsidRPr="003E3710">
        <w:rPr>
          <w:rStyle w:val="NormalTok"/>
          <w:rFonts w:ascii="Times New Roman" w:hAnsi="Times New Roman" w:cs="Times New Roman"/>
        </w:rPr>
        <w:t>dp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CommentTok"/>
          <w:rFonts w:ascii="Times New Roman" w:hAnsi="Times New Roman" w:cs="Times New Roman"/>
        </w:rPr>
        <w:t>// Кнопка отмены таймера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Butt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o</w:t>
      </w:r>
      <w:r w:rsidRPr="003E3710">
        <w:rPr>
          <w:rStyle w:val="NormalTok"/>
          <w:rFonts w:ascii="Times New Roman" w:hAnsi="Times New Roman" w:cs="Times New Roman"/>
        </w:rPr>
        <w:t xml:space="preserve">nClick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ancelNotification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}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colors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ButtonDefault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buttonColor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    container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erro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Отменить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formatTim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timeInMillis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ong</w:t>
      </w:r>
      <w:r w:rsidRPr="003E3710">
        <w:rPr>
          <w:rStyle w:val="OperatorTok"/>
          <w:rFonts w:ascii="Times New Roman" w:hAnsi="Times New Roman" w:cs="Times New Roman"/>
        </w:rPr>
        <w:t>)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tring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minutes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imeUni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MILLISECOND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oMinute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imeInMilli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econds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TimeUni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MILLISECOND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toSeconds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t</w:t>
      </w:r>
      <w:r w:rsidRPr="003E3710">
        <w:rPr>
          <w:rStyle w:val="NormalTok"/>
          <w:rFonts w:ascii="Times New Roman" w:hAnsi="Times New Roman" w:cs="Times New Roman"/>
        </w:rPr>
        <w:t>imeInMilli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%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60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retur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orma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%02d:%02d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minutes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econds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1B869342" w14:textId="77777777" w:rsidR="001D4715" w:rsidRPr="003E3710" w:rsidRDefault="003E3710">
      <w:pPr>
        <w:pStyle w:val="Compact"/>
        <w:numPr>
          <w:ilvl w:val="0"/>
          <w:numId w:val="33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MainActivity:</w:t>
      </w:r>
    </w:p>
    <w:p w14:paraId="14CC0BF1" w14:textId="77777777" w:rsidR="001D4715" w:rsidRPr="003E3710" w:rsidRDefault="003E3710">
      <w:pPr>
        <w:pStyle w:val="Compact"/>
        <w:numPr>
          <w:ilvl w:val="0"/>
          <w:numId w:val="34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Инициализация ViewModel через Koin (private val viewModel: TimerViewModel by viewModel())</w:t>
      </w:r>
    </w:p>
    <w:p w14:paraId="72F2E288" w14:textId="77777777" w:rsidR="001D4715" w:rsidRPr="003E3710" w:rsidRDefault="003E3710">
      <w:pPr>
        <w:pStyle w:val="Compact"/>
        <w:numPr>
          <w:ilvl w:val="0"/>
          <w:numId w:val="34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Отображение TimerScreen в MaterialTheme с помощью Jetpack Compose</w:t>
      </w:r>
    </w:p>
    <w:p w14:paraId="6AE96E45" w14:textId="77777777" w:rsidR="001D4715" w:rsidRPr="003E3710" w:rsidRDefault="003E3710">
      <w:pPr>
        <w:pStyle w:val="Compact"/>
        <w:numPr>
          <w:ilvl w:val="0"/>
          <w:numId w:val="34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Сохранение состояния таймера в onStop() через lifecycleScope.launch, если таймер активен</w:t>
      </w:r>
    </w:p>
    <w:p w14:paraId="18383871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</w:t>
      </w:r>
      <w:r w:rsidRPr="003E3710">
        <w:rPr>
          <w:rStyle w:val="ImportTok"/>
          <w:rFonts w:ascii="Times New Roman" w:hAnsi="Times New Roman" w:cs="Times New Roman"/>
        </w:rPr>
        <w:t>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o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Bund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ctivit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nentActivity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ctivity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etConten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oundation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ayou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fillMaxSiz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aterial3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aterialThem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aterial3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Surfac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</w:t>
      </w:r>
      <w:r w:rsidRPr="003E3710">
        <w:rPr>
          <w:rStyle w:val="ImportTok"/>
          <w:rFonts w:ascii="Times New Roman" w:hAnsi="Times New Roman" w:cs="Times New Roman"/>
        </w:rPr>
        <w:t>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mpos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i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odifi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ifecyc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ifecycleScop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ri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i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rScreen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ri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i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rViewModel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ri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i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rioThem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kotlin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routin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aunch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org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koin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viewModel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MainActivity 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mponentActivity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viewModel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TimerViewModel </w:t>
      </w:r>
      <w:r w:rsidRPr="003E3710">
        <w:rPr>
          <w:rStyle w:val="KeywordTok"/>
          <w:rFonts w:ascii="Times New Roman" w:hAnsi="Times New Roman" w:cs="Times New Roman"/>
        </w:rPr>
        <w:t>by</w:t>
      </w:r>
      <w:r w:rsidRPr="003E3710">
        <w:rPr>
          <w:rStyle w:val="NormalTok"/>
          <w:rFonts w:ascii="Times New Roman" w:hAnsi="Times New Roman" w:cs="Times New Roman"/>
        </w:rPr>
        <w:t xml:space="preserve"> viewModel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overrid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onCre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savedInstanceStat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Bundle</w:t>
      </w:r>
      <w:r w:rsidRPr="003E3710">
        <w:rPr>
          <w:rStyle w:val="OperatorTok"/>
          <w:rFonts w:ascii="Times New Roman" w:hAnsi="Times New Roman" w:cs="Times New Roman"/>
        </w:rPr>
        <w:t>?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sup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nCreat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savedInstanceStat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setContent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TimerioTheme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Surfac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modifi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odifi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illMaxSize</w:t>
      </w:r>
      <w:r w:rsidRPr="003E3710">
        <w:rPr>
          <w:rStyle w:val="OperatorTok"/>
          <w:rFonts w:ascii="Times New Roman" w:hAnsi="Times New Roman" w:cs="Times New Roman"/>
        </w:rPr>
        <w:t>()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colo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aterialT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olorSchem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background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    Ti</w:t>
      </w:r>
      <w:r w:rsidRPr="003E3710">
        <w:rPr>
          <w:rStyle w:val="NormalTok"/>
          <w:rFonts w:ascii="Times New Roman" w:hAnsi="Times New Roman" w:cs="Times New Roman"/>
        </w:rPr>
        <w:t>merScree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viewMode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overrid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onStop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sup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nStop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mmentTok"/>
          <w:rFonts w:ascii="Times New Roman" w:hAnsi="Times New Roman" w:cs="Times New Roman"/>
        </w:rPr>
        <w:t>// Сохраняем состояние при сворачивании приложения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lifecycleScop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launch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sRunning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alu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CommentTok"/>
          <w:rFonts w:ascii="Times New Roman" w:hAnsi="Times New Roman" w:cs="Times New Roman"/>
        </w:rPr>
        <w:t>// Сохраняем только если таймер активен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viewMode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aveStat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3FDA05C4" w14:textId="77777777" w:rsidR="001D4715" w:rsidRPr="003E3710" w:rsidRDefault="003E3710">
      <w:pPr>
        <w:pStyle w:val="Compact"/>
        <w:numPr>
          <w:ilvl w:val="0"/>
          <w:numId w:val="35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Сервис уведомлений (NotifService):</w:t>
      </w:r>
    </w:p>
    <w:p w14:paraId="2A1C0B51" w14:textId="77777777" w:rsidR="001D4715" w:rsidRPr="003E3710" w:rsidRDefault="003E3710">
      <w:pPr>
        <w:pStyle w:val="Compact"/>
        <w:numPr>
          <w:ilvl w:val="0"/>
          <w:numId w:val="36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Создание канала уведомлений с высоким приоритетом</w:t>
      </w:r>
    </w:p>
    <w:p w14:paraId="10EAF779" w14:textId="77777777" w:rsidR="001D4715" w:rsidRPr="003E3710" w:rsidRDefault="003E3710">
      <w:pPr>
        <w:pStyle w:val="Compact"/>
        <w:numPr>
          <w:ilvl w:val="0"/>
          <w:numId w:val="36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Отображение уведомлений с кнопкой остановки таймера</w:t>
      </w:r>
    </w:p>
    <w:p w14:paraId="212496A7" w14:textId="77777777" w:rsidR="001D4715" w:rsidRPr="003E3710" w:rsidRDefault="003E3710">
      <w:pPr>
        <w:pStyle w:val="Compact"/>
        <w:numPr>
          <w:ilvl w:val="0"/>
          <w:numId w:val="36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Отмена уведомлений при необходимости</w:t>
      </w:r>
    </w:p>
    <w:p w14:paraId="13B45944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anifes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pp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NotificationChannel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pp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NotificationManag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pp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PendingInten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ntex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Inten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p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PackageManag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o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Build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r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pp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ctivityCompa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r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pp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NotificationCompa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x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r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app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NotificationManagerCompa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ri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ri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eceiv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NotificationActionReceiver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NotifServic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channelI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timer_channe</w:t>
      </w:r>
      <w:r w:rsidRPr="003E3710">
        <w:rPr>
          <w:rStyle w:val="StringTok"/>
          <w:rFonts w:ascii="Times New Roman" w:hAnsi="Times New Roman" w:cs="Times New Roman"/>
        </w:rPr>
        <w:t>l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otificationI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1001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otificationManager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NotificationManag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SystemServic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NOTIFICATION_SERVIC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as</w:t>
      </w:r>
      <w:r w:rsidRPr="003E3710">
        <w:rPr>
          <w:rStyle w:val="NormalTok"/>
          <w:rFonts w:ascii="Times New Roman" w:hAnsi="Times New Roman" w:cs="Times New Roman"/>
        </w:rPr>
        <w:t xml:space="preserve"> NotificationManager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companio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objec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cons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EXTRA_NOTIFICATION_ID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notification_id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cons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EXTRA_TIME_LEF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time_left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init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createNotificationChannel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createNotificationChannel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Buil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ERSION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 xml:space="preserve">SDK_INT </w:t>
      </w:r>
      <w:r w:rsidRPr="003E3710">
        <w:rPr>
          <w:rStyle w:val="OperatorTok"/>
          <w:rFonts w:ascii="Times New Roman" w:hAnsi="Times New Roman" w:cs="Times New Roman"/>
        </w:rPr>
        <w:t>&gt;=</w:t>
      </w:r>
      <w:r w:rsidRPr="003E3710">
        <w:rPr>
          <w:rStyle w:val="NormalTok"/>
          <w:rFonts w:ascii="Times New Roman" w:hAnsi="Times New Roman" w:cs="Times New Roman"/>
        </w:rPr>
        <w:t xml:space="preserve"> Buil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VERSION_COD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channe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ificationChannel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channelI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</w:t>
      </w:r>
      <w:r w:rsidRPr="003E3710">
        <w:rPr>
          <w:rStyle w:val="StringTok"/>
          <w:rFonts w:ascii="Times New Roman" w:hAnsi="Times New Roman" w:cs="Times New Roman"/>
        </w:rPr>
        <w:t>"Timer Channel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NotificationManag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MPORTANCE_HIGH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notificationManag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reateNotificationChannel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hannel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howNotifica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VariableTok"/>
          <w:rFonts w:ascii="Times New Roman" w:hAnsi="Times New Roman" w:cs="Times New Roman"/>
        </w:rPr>
        <w:t>message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String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timeLef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Long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topInten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Inten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NotificationActionReceiver</w:t>
      </w:r>
      <w:r w:rsidRPr="003E3710">
        <w:rPr>
          <w:rStyle w:val="OperatorTok"/>
          <w:rFonts w:ascii="Times New Roman" w:hAnsi="Times New Roman" w:cs="Times New Roman"/>
        </w:rPr>
        <w:t>::</w:t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.java).apply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action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ACTION_STOP_ALARM"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stopPendingInten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PendingI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getBroadcas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conte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ecValTok"/>
          <w:rFonts w:ascii="Times New Roman" w:hAnsi="Times New Roman" w:cs="Times New Roman"/>
        </w:rPr>
        <w:t>0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topInten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PendingI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LAG_UPDATE_CURRENT or PendingI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FLAG_IMMUTABLE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notificatio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NotificationCompa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Builder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channelId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tSmallIc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rawab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c_timer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tContentTitl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StringTok"/>
          <w:rFonts w:ascii="Times New Roman" w:hAnsi="Times New Roman" w:cs="Times New Roman"/>
        </w:rPr>
        <w:t>"Timer"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tContentText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message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addAction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drawab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c_stop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StringTok"/>
          <w:rFonts w:ascii="Times New Roman" w:hAnsi="Times New Roman" w:cs="Times New Roman"/>
        </w:rPr>
        <w:t>"Stop"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stopPendingInten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etPriorit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otificationCompa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RIORITY</w:t>
      </w:r>
      <w:r w:rsidRPr="003E3710">
        <w:rPr>
          <w:rStyle w:val="NormalTok"/>
          <w:rFonts w:ascii="Times New Roman" w:hAnsi="Times New Roman" w:cs="Times New Roman"/>
        </w:rPr>
        <w:t>_HIGH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build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notificationManag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notify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otificationId</w:t>
      </w:r>
      <w:r w:rsidRPr="003E3710">
        <w:rPr>
          <w:rStyle w:val="OperatorTok"/>
          <w:rFonts w:ascii="Times New Roman" w:hAnsi="Times New Roman" w:cs="Times New Roman"/>
        </w:rPr>
        <w:t>,</w:t>
      </w:r>
      <w:r w:rsidRPr="003E3710">
        <w:rPr>
          <w:rStyle w:val="NormalTok"/>
          <w:rFonts w:ascii="Times New Roman" w:hAnsi="Times New Roman" w:cs="Times New Roman"/>
        </w:rPr>
        <w:t xml:space="preserve"> notification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cancelNotification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notificationManag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ancel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notificationId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08D13BF4" w14:textId="77777777" w:rsidR="001D4715" w:rsidRPr="003E3710" w:rsidRDefault="003E3710">
      <w:pPr>
        <w:pStyle w:val="Compact"/>
        <w:numPr>
          <w:ilvl w:val="0"/>
          <w:numId w:val="37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MediaPlayerService - сервис для работы со звуком:</w:t>
      </w:r>
    </w:p>
    <w:p w14:paraId="5DF5C699" w14:textId="77777777" w:rsidR="001D4715" w:rsidRPr="003E3710" w:rsidRDefault="003E3710">
      <w:pPr>
        <w:pStyle w:val="Compact"/>
        <w:numPr>
          <w:ilvl w:val="0"/>
          <w:numId w:val="38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Инициализация MediaPlayer и загрузка звукового файла из ресурсов</w:t>
      </w:r>
    </w:p>
    <w:p w14:paraId="38D0B5F2" w14:textId="77777777" w:rsidR="001D4715" w:rsidRPr="003E3710" w:rsidRDefault="003E3710">
      <w:pPr>
        <w:pStyle w:val="Compact"/>
        <w:numPr>
          <w:ilvl w:val="0"/>
          <w:numId w:val="38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Методы для управления воспроизведением:</w:t>
      </w:r>
    </w:p>
    <w:p w14:paraId="39E0E100" w14:textId="77777777" w:rsidR="001D4715" w:rsidRPr="003E3710" w:rsidRDefault="003E3710">
      <w:pPr>
        <w:pStyle w:val="Compact"/>
        <w:numPr>
          <w:ilvl w:val="1"/>
          <w:numId w:val="39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initMediaPlayer() - создание и подготовка плеера</w:t>
      </w:r>
    </w:p>
    <w:p w14:paraId="03249FE9" w14:textId="77777777" w:rsidR="001D4715" w:rsidRPr="003E3710" w:rsidRDefault="003E3710">
      <w:pPr>
        <w:pStyle w:val="Compact"/>
        <w:numPr>
          <w:ilvl w:val="1"/>
          <w:numId w:val="39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playAlarmSound() - запуск воспроизведения</w:t>
      </w:r>
    </w:p>
    <w:p w14:paraId="2F175821" w14:textId="77777777" w:rsidR="001D4715" w:rsidRPr="003E3710" w:rsidRDefault="003E3710">
      <w:pPr>
        <w:pStyle w:val="Compact"/>
        <w:numPr>
          <w:ilvl w:val="1"/>
          <w:numId w:val="39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stopAlarmS</w:t>
      </w:r>
      <w:r w:rsidRPr="003E3710">
        <w:rPr>
          <w:rFonts w:ascii="Times New Roman" w:hAnsi="Times New Roman" w:cs="Times New Roman"/>
        </w:rPr>
        <w:t>ound() - остановка воспроизведения</w:t>
      </w:r>
    </w:p>
    <w:p w14:paraId="2D9CC375" w14:textId="77777777" w:rsidR="001D4715" w:rsidRPr="003E3710" w:rsidRDefault="003E3710">
      <w:pPr>
        <w:pStyle w:val="Compact"/>
        <w:numPr>
          <w:ilvl w:val="1"/>
          <w:numId w:val="39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release() - освобождение ресурсов</w:t>
      </w:r>
    </w:p>
    <w:p w14:paraId="72032556" w14:textId="77777777" w:rsidR="001D4715" w:rsidRPr="003E3710" w:rsidRDefault="003E3710">
      <w:pPr>
        <w:pStyle w:val="SourceCode"/>
        <w:rPr>
          <w:rFonts w:ascii="Times New Roman" w:hAnsi="Times New Roman" w:cs="Times New Roman"/>
        </w:rPr>
      </w:pP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nten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Context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edia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MediaPlayer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android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util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Log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import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ImportTok"/>
          <w:rFonts w:ascii="Times New Roman" w:hAnsi="Times New Roman" w:cs="Times New Roman"/>
        </w:rPr>
        <w:t>com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example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timerio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ImportTok"/>
          <w:rFonts w:ascii="Times New Roman" w:hAnsi="Times New Roman" w:cs="Times New Roman"/>
        </w:rPr>
        <w:t>R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KeywordTok"/>
          <w:rFonts w:ascii="Times New Roman" w:hAnsi="Times New Roman" w:cs="Times New Roman"/>
        </w:rPr>
        <w:t>class</w:t>
      </w:r>
      <w:r w:rsidRPr="003E3710">
        <w:rPr>
          <w:rStyle w:val="NormalTok"/>
          <w:rFonts w:ascii="Times New Roman" w:hAnsi="Times New Roman" w:cs="Times New Roman"/>
        </w:rPr>
        <w:t xml:space="preserve"> MediaPlayerServic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l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DataType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private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var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VariableTok"/>
          <w:rFonts w:ascii="Times New Roman" w:hAnsi="Times New Roman" w:cs="Times New Roman"/>
        </w:rPr>
        <w:t>mediaPlayer</w:t>
      </w:r>
      <w:r w:rsidRPr="003E3710">
        <w:rPr>
          <w:rStyle w:val="OperatorTok"/>
          <w:rFonts w:ascii="Times New Roman" w:hAnsi="Times New Roman" w:cs="Times New Roman"/>
        </w:rPr>
        <w:t>:</w:t>
      </w:r>
      <w:r w:rsidRPr="003E3710">
        <w:rPr>
          <w:rStyle w:val="NormalTok"/>
          <w:rFonts w:ascii="Times New Roman" w:hAnsi="Times New Roman" w:cs="Times New Roman"/>
        </w:rPr>
        <w:t xml:space="preserve"> MediaPlayer</w:t>
      </w:r>
      <w:r w:rsidRPr="003E3710">
        <w:rPr>
          <w:rStyle w:val="OperatorTok"/>
          <w:rFonts w:ascii="Times New Roman" w:hAnsi="Times New Roman" w:cs="Times New Roman"/>
        </w:rPr>
        <w:t>?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Создаем плеер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initMediaPlayer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ediaPlay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MediaPlayer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ediaPlayer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>setDataSource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context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resources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openRawResourceFd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raw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clock</w:t>
      </w:r>
      <w:r w:rsidRPr="003E3710">
        <w:rPr>
          <w:rStyle w:val="OperatorTok"/>
          <w:rFonts w:ascii="Times New Roman" w:hAnsi="Times New Roman" w:cs="Times New Roman"/>
        </w:rPr>
        <w:t>)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ediaPlayer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>prepar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Включаем звук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playAlarmSound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ediaPlayer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>start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Выключаем звук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stopAlarmSound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ediaPlayer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 xml:space="preserve">let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Style w:val="NormalTok"/>
          <w:rFonts w:ascii="Times New Roman" w:hAnsi="Times New Roman" w:cs="Times New Roman"/>
        </w:rPr>
        <w:t xml:space="preserve"> player </w:t>
      </w:r>
      <w:r w:rsidRPr="003E3710">
        <w:rPr>
          <w:rStyle w:val="OperatorTok"/>
          <w:rFonts w:ascii="Times New Roman" w:hAnsi="Times New Roman" w:cs="Times New Roman"/>
        </w:rPr>
        <w:t>-&gt;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ControlFlowTok"/>
          <w:rFonts w:ascii="Times New Roman" w:hAnsi="Times New Roman" w:cs="Times New Roman"/>
        </w:rPr>
        <w:t>if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(</w:t>
      </w:r>
      <w:r w:rsidRPr="003E3710">
        <w:rPr>
          <w:rStyle w:val="NormalTok"/>
          <w:rFonts w:ascii="Times New Roman" w:hAnsi="Times New Roman" w:cs="Times New Roman"/>
        </w:rPr>
        <w:t>play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isPlaying</w:t>
      </w:r>
      <w:r w:rsidRPr="003E3710">
        <w:rPr>
          <w:rStyle w:val="OperatorTok"/>
          <w:rFonts w:ascii="Times New Roman" w:hAnsi="Times New Roman" w:cs="Times New Roman"/>
        </w:rPr>
        <w:t>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play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stop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    player</w:t>
      </w:r>
      <w:r w:rsidRPr="003E3710">
        <w:rPr>
          <w:rStyle w:val="OperatorTok"/>
          <w:rFonts w:ascii="Times New Roman" w:hAnsi="Times New Roman" w:cs="Times New Roman"/>
        </w:rPr>
        <w:t>.</w:t>
      </w:r>
      <w:r w:rsidRPr="003E3710">
        <w:rPr>
          <w:rStyle w:val="NormalTok"/>
          <w:rFonts w:ascii="Times New Roman" w:hAnsi="Times New Roman" w:cs="Times New Roman"/>
        </w:rPr>
        <w:t>prepar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CommentTok"/>
          <w:rFonts w:ascii="Times New Roman" w:hAnsi="Times New Roman" w:cs="Times New Roman"/>
        </w:rPr>
        <w:t>// Освобождаем ресурсы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KeywordTok"/>
          <w:rFonts w:ascii="Times New Roman" w:hAnsi="Times New Roman" w:cs="Times New Roman"/>
        </w:rPr>
        <w:t>fun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FunctionTok"/>
          <w:rFonts w:ascii="Times New Roman" w:hAnsi="Times New Roman" w:cs="Times New Roman"/>
        </w:rPr>
        <w:t>releas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OperatorTok"/>
          <w:rFonts w:ascii="Times New Roman" w:hAnsi="Times New Roman" w:cs="Times New Roman"/>
        </w:rPr>
        <w:t>{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ediaPlayer</w:t>
      </w:r>
      <w:r w:rsidRPr="003E3710">
        <w:rPr>
          <w:rStyle w:val="OperatorTok"/>
          <w:rFonts w:ascii="Times New Roman" w:hAnsi="Times New Roman" w:cs="Times New Roman"/>
        </w:rPr>
        <w:t>?.</w:t>
      </w:r>
      <w:r w:rsidRPr="003E3710">
        <w:rPr>
          <w:rStyle w:val="NormalTok"/>
          <w:rFonts w:ascii="Times New Roman" w:hAnsi="Times New Roman" w:cs="Times New Roman"/>
        </w:rPr>
        <w:t>release</w:t>
      </w:r>
      <w:r w:rsidRPr="003E3710">
        <w:rPr>
          <w:rStyle w:val="OperatorTok"/>
          <w:rFonts w:ascii="Times New Roman" w:hAnsi="Times New Roman" w:cs="Times New Roman"/>
        </w:rPr>
        <w:t>()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    mediaPlayer </w:t>
      </w:r>
      <w:r w:rsidRPr="003E3710">
        <w:rPr>
          <w:rStyle w:val="OperatorTok"/>
          <w:rFonts w:ascii="Times New Roman" w:hAnsi="Times New Roman" w:cs="Times New Roman"/>
        </w:rPr>
        <w:t>=</w:t>
      </w:r>
      <w:r w:rsidRPr="003E3710">
        <w:rPr>
          <w:rStyle w:val="NormalTok"/>
          <w:rFonts w:ascii="Times New Roman" w:hAnsi="Times New Roman" w:cs="Times New Roman"/>
        </w:rPr>
        <w:t xml:space="preserve"> </w:t>
      </w:r>
      <w:r w:rsidRPr="003E3710">
        <w:rPr>
          <w:rStyle w:val="KeywordTok"/>
          <w:rFonts w:ascii="Times New Roman" w:hAnsi="Times New Roman" w:cs="Times New Roman"/>
        </w:rPr>
        <w:t>null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NormalTok"/>
          <w:rFonts w:ascii="Times New Roman" w:hAnsi="Times New Roman" w:cs="Times New Roman"/>
        </w:rPr>
        <w:t xml:space="preserve">    </w:t>
      </w:r>
      <w:r w:rsidRPr="003E3710">
        <w:rPr>
          <w:rStyle w:val="OperatorTok"/>
          <w:rFonts w:ascii="Times New Roman" w:hAnsi="Times New Roman" w:cs="Times New Roman"/>
        </w:rPr>
        <w:t>}</w:t>
      </w:r>
      <w:r w:rsidRPr="003E3710">
        <w:rPr>
          <w:rFonts w:ascii="Times New Roman" w:hAnsi="Times New Roman" w:cs="Times New Roman"/>
        </w:rPr>
        <w:br/>
      </w:r>
      <w:r w:rsidRPr="003E3710">
        <w:rPr>
          <w:rStyle w:val="OperatorTok"/>
          <w:rFonts w:ascii="Times New Roman" w:hAnsi="Times New Roman" w:cs="Times New Roman"/>
        </w:rPr>
        <w:t>}</w:t>
      </w:r>
    </w:p>
    <w:p w14:paraId="7DBC392B" w14:textId="77777777" w:rsidR="001D4715" w:rsidRPr="003E3710" w:rsidRDefault="003E3710">
      <w:pPr>
        <w:pStyle w:val="Compact"/>
        <w:numPr>
          <w:ilvl w:val="0"/>
          <w:numId w:val="40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NotificationActionReceiver - обработчик действий с уведомлениями:</w:t>
      </w:r>
    </w:p>
    <w:p w14:paraId="38EA1A3C" w14:textId="77777777" w:rsidR="001D4715" w:rsidRPr="003E3710" w:rsidRDefault="003E3710">
      <w:pPr>
        <w:pStyle w:val="Compact"/>
        <w:numPr>
          <w:ilvl w:val="0"/>
          <w:numId w:val="4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Наследуется о</w:t>
      </w:r>
      <w:r w:rsidRPr="003E3710">
        <w:rPr>
          <w:rFonts w:ascii="Times New Roman" w:hAnsi="Times New Roman" w:cs="Times New Roman"/>
        </w:rPr>
        <w:t>т BroadcastReceiver для получения широковещательных сообщений</w:t>
      </w:r>
    </w:p>
    <w:p w14:paraId="07FD5421" w14:textId="77777777" w:rsidR="001D4715" w:rsidRPr="003E3710" w:rsidRDefault="003E3710">
      <w:pPr>
        <w:pStyle w:val="Compact"/>
        <w:numPr>
          <w:ilvl w:val="0"/>
          <w:numId w:val="4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Использует Koin для внедрения зависимостей (TimerViewModel, MediaPlayerService, NotifService)</w:t>
      </w:r>
    </w:p>
    <w:p w14:paraId="1C9131C9" w14:textId="77777777" w:rsidR="001D4715" w:rsidRPr="003E3710" w:rsidRDefault="003E3710">
      <w:pPr>
        <w:pStyle w:val="Compact"/>
        <w:numPr>
          <w:ilvl w:val="0"/>
          <w:numId w:val="41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методе onReceive обрабатывает действие ACTION_STOP_ALARM:</w:t>
      </w:r>
    </w:p>
    <w:p w14:paraId="092F9D8D" w14:textId="77777777" w:rsidR="001D4715" w:rsidRPr="003E3710" w:rsidRDefault="003E3710">
      <w:pPr>
        <w:pStyle w:val="Compact"/>
        <w:numPr>
          <w:ilvl w:val="1"/>
          <w:numId w:val="42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Останавливает проигрывание звука через M</w:t>
      </w:r>
      <w:r w:rsidRPr="003E3710">
        <w:rPr>
          <w:rFonts w:ascii="Times New Roman" w:hAnsi="Times New Roman" w:cs="Times New Roman"/>
        </w:rPr>
        <w:t>ediaPlayerService</w:t>
      </w:r>
    </w:p>
    <w:p w14:paraId="02BBE02D" w14:textId="77777777" w:rsidR="001D4715" w:rsidRPr="003E3710" w:rsidRDefault="003E3710">
      <w:pPr>
        <w:pStyle w:val="Compact"/>
        <w:numPr>
          <w:ilvl w:val="1"/>
          <w:numId w:val="42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Отменяет таймер через TimerViewModel</w:t>
      </w:r>
    </w:p>
    <w:p w14:paraId="7C93C96E" w14:textId="77777777" w:rsidR="001D4715" w:rsidRPr="003E3710" w:rsidRDefault="003E3710">
      <w:pPr>
        <w:pStyle w:val="Compact"/>
        <w:numPr>
          <w:ilvl w:val="1"/>
          <w:numId w:val="42"/>
        </w:numPr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Убирает уведомление через NotifService</w:t>
      </w:r>
    </w:p>
    <w:p w14:paraId="4CA36BD0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Мы используем вндрение зависимостей через Koin для удобства вызова методов из ресивера.</w:t>
      </w:r>
    </w:p>
    <w:p w14:paraId="346BD5DE" w14:textId="77777777" w:rsidR="001D4715" w:rsidRPr="003E3710" w:rsidRDefault="003E3710">
      <w:pPr>
        <w:pStyle w:val="a0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Приложение демонстрирует работу с: - Jetpack Compose для создания UI - Vie</w:t>
      </w:r>
      <w:r w:rsidRPr="003E3710">
        <w:rPr>
          <w:rFonts w:ascii="Times New Roman" w:hAnsi="Times New Roman" w:cs="Times New Roman"/>
        </w:rPr>
        <w:t>wModel для управления состоянием - SharedPreferences для сохранения данных - CountDownTimer для отсчета времени - Уведомлениями и звуковыми сигналами</w:t>
      </w:r>
    </w:p>
    <w:p w14:paraId="27F86E2E" w14:textId="77777777" w:rsidR="001D4715" w:rsidRPr="003E3710" w:rsidRDefault="003E3710">
      <w:pPr>
        <w:pStyle w:val="1"/>
        <w:rPr>
          <w:rFonts w:ascii="Times New Roman" w:hAnsi="Times New Roman" w:cs="Times New Roman"/>
        </w:rPr>
      </w:pPr>
      <w:bookmarkStart w:id="48" w:name="заключение-1"/>
      <w:bookmarkStart w:id="49" w:name="_Toc182069308"/>
      <w:bookmarkEnd w:id="46"/>
      <w:r w:rsidRPr="003E3710">
        <w:rPr>
          <w:rFonts w:ascii="Times New Roman" w:hAnsi="Times New Roman" w:cs="Times New Roman"/>
        </w:rPr>
        <w:t>Заключение</w:t>
      </w:r>
      <w:bookmarkEnd w:id="49"/>
    </w:p>
    <w:p w14:paraId="00A7ADF6" w14:textId="77777777" w:rsidR="001D4715" w:rsidRPr="003E3710" w:rsidRDefault="003E3710">
      <w:pPr>
        <w:pStyle w:val="FirstParagraph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ходе учебной практики были разработаны два приложения: «Электронный конспект» и «Список задач</w:t>
      </w:r>
      <w:r w:rsidRPr="003E3710">
        <w:rPr>
          <w:rFonts w:ascii="Times New Roman" w:hAnsi="Times New Roman" w:cs="Times New Roman"/>
        </w:rPr>
        <w:t>» и «Напоминалка» и «Таймер». Оба приложения были созданы с использованием современных инструментов и библиотек, таких как Jetpack Compose и Room. Студенты получили практический опыт разработки Android-приложений, изучили основные компоненты и подходы к со</w:t>
      </w:r>
      <w:r w:rsidRPr="003E3710">
        <w:rPr>
          <w:rFonts w:ascii="Times New Roman" w:hAnsi="Times New Roman" w:cs="Times New Roman"/>
        </w:rPr>
        <w:t>зданию пользовательского интерфейса и работе с локальной базой данных.</w:t>
      </w:r>
    </w:p>
    <w:p w14:paraId="3BC96247" w14:textId="77777777" w:rsidR="001D4715" w:rsidRPr="003E3710" w:rsidRDefault="003E3710">
      <w:pPr>
        <w:pStyle w:val="a0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Дополнительные задания позволили студентам углубить свои знания и навыки, реализовав более сложные функции и улучшив дизайн приложений. Такой практический подход к обучению способствует</w:t>
      </w:r>
      <w:r w:rsidRPr="003E3710">
        <w:rPr>
          <w:rFonts w:ascii="Times New Roman" w:hAnsi="Times New Roman" w:cs="Times New Roman"/>
        </w:rPr>
        <w:t xml:space="preserve"> лучшему пониманию и закреплению изученного материала.</w:t>
      </w:r>
    </w:p>
    <w:p w14:paraId="37CC0234" w14:textId="77777777" w:rsidR="001D4715" w:rsidRPr="003E3710" w:rsidRDefault="003E3710">
      <w:pPr>
        <w:pStyle w:val="a0"/>
        <w:rPr>
          <w:rFonts w:ascii="Times New Roman" w:hAnsi="Times New Roman" w:cs="Times New Roman"/>
        </w:rPr>
      </w:pPr>
      <w:r w:rsidRPr="003E3710">
        <w:rPr>
          <w:rFonts w:ascii="Times New Roman" w:hAnsi="Times New Roman" w:cs="Times New Roman"/>
        </w:rPr>
        <w:t>В целом, учебная практика была успешно завершена, и студенты продемонстрировали высокий уровень владения современными технологиями разработки Android-приложений.</w:t>
      </w:r>
      <w:bookmarkEnd w:id="48"/>
    </w:p>
    <w:sectPr w:rsidR="001D4715" w:rsidRPr="003E3710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D8D4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DFC6B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60B8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28B8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8C60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DFAC52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F39EB7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88F22E5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5B9499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23A00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A990"/>
    <w:multiLevelType w:val="multilevel"/>
    <w:tmpl w:val="BD027D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FD44B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A02071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0A99412"/>
    <w:multiLevelType w:val="multilevel"/>
    <w:tmpl w:val="C500212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0A99413"/>
    <w:multiLevelType w:val="multilevel"/>
    <w:tmpl w:val="D83C065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0A99414"/>
    <w:multiLevelType w:val="multilevel"/>
    <w:tmpl w:val="DA4A09E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0A99415"/>
    <w:multiLevelType w:val="multilevel"/>
    <w:tmpl w:val="2FD0870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170CD2DE"/>
    <w:multiLevelType w:val="multilevel"/>
    <w:tmpl w:val="0AF490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7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11"/>
  </w:num>
  <w:num w:numId="25">
    <w:abstractNumId w:val="11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1"/>
  </w:num>
  <w:num w:numId="2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>
    <w:abstractNumId w:val="11"/>
  </w:num>
  <w:num w:numId="30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>
    <w:abstractNumId w:val="11"/>
  </w:num>
  <w:num w:numId="32">
    <w:abstractNumId w:val="11"/>
  </w:num>
  <w:num w:numId="33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4">
    <w:abstractNumId w:val="11"/>
  </w:num>
  <w:num w:numId="35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6">
    <w:abstractNumId w:val="11"/>
  </w:num>
  <w:num w:numId="37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8">
    <w:abstractNumId w:val="11"/>
  </w:num>
  <w:num w:numId="39">
    <w:abstractNumId w:val="11"/>
  </w:num>
  <w:num w:numId="40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1">
    <w:abstractNumId w:val="11"/>
  </w:num>
  <w:num w:numId="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7F80"/>
    <w:rsid w:val="000A4B75"/>
    <w:rsid w:val="00172722"/>
    <w:rsid w:val="001D4715"/>
    <w:rsid w:val="003E3710"/>
    <w:rsid w:val="0046188B"/>
    <w:rsid w:val="00467CF6"/>
    <w:rsid w:val="00521E95"/>
    <w:rsid w:val="00575862"/>
    <w:rsid w:val="006B5A79"/>
    <w:rsid w:val="0074035F"/>
    <w:rsid w:val="008D3008"/>
    <w:rsid w:val="00A87F80"/>
    <w:rsid w:val="00E26B7B"/>
    <w:rsid w:val="00EE2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71348D"/>
  <w15:docId w15:val="{C0AB8B7D-4187-4251-BA1F-E27AD840A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8D30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8D30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8D300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E26B7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rsid w:val="00E26B7B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8D3008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Основной текст Знак"/>
    <w:basedOn w:val="a1"/>
    <w:link w:val="a0"/>
    <w:rsid w:val="00575862"/>
  </w:style>
  <w:style w:type="paragraph" w:styleId="10">
    <w:name w:val="toc 1"/>
    <w:basedOn w:val="a"/>
    <w:next w:val="a"/>
    <w:autoRedefine/>
    <w:uiPriority w:val="39"/>
    <w:unhideWhenUsed/>
    <w:rsid w:val="008D3008"/>
    <w:pPr>
      <w:spacing w:after="100"/>
    </w:p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3</Pages>
  <Words>11167</Words>
  <Characters>63657</Characters>
  <Application>Microsoft Office Word</Application>
  <DocSecurity>0</DocSecurity>
  <Lines>530</Lines>
  <Paragraphs>1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ы по учебной практике</dc:title>
  <dc:creator/>
  <cp:keywords/>
  <cp:lastModifiedBy>dEN5</cp:lastModifiedBy>
  <cp:revision>2</cp:revision>
  <dcterms:created xsi:type="dcterms:W3CDTF">2024-11-09T15:28:00Z</dcterms:created>
  <dcterms:modified xsi:type="dcterms:W3CDTF">2024-11-09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/>
  </property>
  <property fmtid="{D5CDD505-2E9C-101B-9397-08002B2CF9AE}" pid="4" name="header-includes">
    <vt:lpwstr/>
  </property>
  <property fmtid="{D5CDD505-2E9C-101B-9397-08002B2CF9AE}" pid="5" name="mainfont">
    <vt:lpwstr>Times New Roman</vt:lpwstr>
  </property>
  <property fmtid="{D5CDD505-2E9C-101B-9397-08002B2CF9AE}" pid="6" name="numbersections">
    <vt:lpwstr>True</vt:lpwstr>
  </property>
  <property fmtid="{D5CDD505-2E9C-101B-9397-08002B2CF9AE}" pid="7" name="papersize">
    <vt:lpwstr>a4</vt:lpwstr>
  </property>
  <property fmtid="{D5CDD505-2E9C-101B-9397-08002B2CF9AE}" pid="8" name="subtitle">
    <vt:lpwstr>Разработка Android-приложений с использованием Jetpack Compose</vt:lpwstr>
  </property>
  <property fmtid="{D5CDD505-2E9C-101B-9397-08002B2CF9AE}" pid="9" name="toc">
    <vt:lpwstr>True</vt:lpwstr>
  </property>
  <property fmtid="{D5CDD505-2E9C-101B-9397-08002B2CF9AE}" pid="10" name="toc-depth">
    <vt:lpwstr>1</vt:lpwstr>
  </property>
</Properties>
</file>